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C39AF" w14:textId="322D59D8" w:rsidR="00F40D44" w:rsidRDefault="00F40D44" w:rsidP="0034332C">
      <w:pPr>
        <w:pStyle w:val="Heading1"/>
      </w:pPr>
      <w:r>
        <w:t xml:space="preserve">Chapter 5 – Schema Design </w:t>
      </w:r>
    </w:p>
    <w:p w14:paraId="10DC8991" w14:textId="77777777" w:rsidR="00F40D44" w:rsidRDefault="00F40D44" w:rsidP="00F40D44"/>
    <w:p w14:paraId="2153E8D3" w14:textId="78182DB1" w:rsidR="00F40D44" w:rsidRDefault="00F40D44" w:rsidP="00F40D44">
      <w:r>
        <w:t>A sound data model is the foundation of a performant and maintainable application.  In this chapter, we’ll review the fundamentals of relational schema design, with a particular focus on aspects of schema design that bear on distributed database operations and on advanced CockroachDB features such as column families and JSONB support</w:t>
      </w:r>
      <w:r w:rsidR="0047236C">
        <w:t xml:space="preserve">. </w:t>
      </w:r>
    </w:p>
    <w:p w14:paraId="529DD5B0" w14:textId="0C1BB18F" w:rsidR="00001AEE" w:rsidRDefault="00001AEE" w:rsidP="00F40D44"/>
    <w:p w14:paraId="1D776EA7" w14:textId="3F3A2C74" w:rsidR="00001AEE" w:rsidRDefault="00E06CE2" w:rsidP="00F40D44">
      <w:r>
        <w:t>Although CockroachDB supports mechanisms for efficiently altering schemas online, schema changes are nevertheless high impact changes.  The cost of a schema change increases as an application progresses from design through to production implementation</w:t>
      </w:r>
      <w:r w:rsidR="00442E66">
        <w:t xml:space="preserve">, so optimizing an applications data model is typically a task that is best undertaken early. </w:t>
      </w:r>
    </w:p>
    <w:p w14:paraId="35C82519" w14:textId="5A440A72" w:rsidR="00741E40" w:rsidRDefault="00741E40" w:rsidP="00F40D44"/>
    <w:p w14:paraId="7F51937F" w14:textId="32AAB6EB" w:rsidR="00741E40" w:rsidRDefault="00741E40" w:rsidP="00F40D44">
      <w:r>
        <w:t xml:space="preserve">Relational database design is a big topic and has been the subject of many books and continuing debate.  We don’t want to try to cover advanced design principles here, nor do we want to engage on any debates about the </w:t>
      </w:r>
      <w:r w:rsidR="001C1413">
        <w:t xml:space="preserve">purity of various design patterns.  Most database models are a compromise between the mathematical purity of the relational model and the </w:t>
      </w:r>
      <w:proofErr w:type="spellStart"/>
      <w:r w:rsidR="001C1413">
        <w:t>practicialities</w:t>
      </w:r>
      <w:proofErr w:type="spellEnd"/>
      <w:r w:rsidR="001C1413">
        <w:t xml:space="preserve"> imposed by the physical database system.  Therefore, in this chapter, we’ll attempt to only briefly cover the </w:t>
      </w:r>
      <w:r w:rsidR="00A953D1">
        <w:t xml:space="preserve">theoretical side of the relational model, but dive quite deep into the practicalities of designing a model that will work well with a CockroachDB implementation. </w:t>
      </w:r>
    </w:p>
    <w:p w14:paraId="064EDB89" w14:textId="768C52A0" w:rsidR="00D00C36" w:rsidRDefault="00791DC1" w:rsidP="00B53237">
      <w:pPr>
        <w:pStyle w:val="Heading2"/>
      </w:pPr>
      <w:r>
        <w:t>Logical Data modelling</w:t>
      </w:r>
    </w:p>
    <w:p w14:paraId="4B4D73BA" w14:textId="32D09DAC" w:rsidR="00D00C36" w:rsidRDefault="00D00C36" w:rsidP="00D00C36">
      <w:pPr>
        <w:rPr>
          <w:lang w:eastAsia="en-US"/>
        </w:rPr>
      </w:pPr>
      <w:r>
        <w:rPr>
          <w:lang w:eastAsia="en-US"/>
        </w:rPr>
        <w:t xml:space="preserve">Application data models are commonly created in two phases. Establishing the logical data model involves </w:t>
      </w:r>
      <w:proofErr w:type="spellStart"/>
      <w:r>
        <w:rPr>
          <w:lang w:eastAsia="en-US"/>
        </w:rPr>
        <w:t>modeling</w:t>
      </w:r>
      <w:proofErr w:type="spellEnd"/>
      <w:r>
        <w:rPr>
          <w:lang w:eastAsia="en-US"/>
        </w:rPr>
        <w:t xml:space="preserve"> the information that will be stored and processed by the application and ensuring that all necessary data is correctly, completely and unambiguously represented. </w:t>
      </w:r>
    </w:p>
    <w:p w14:paraId="1157C507" w14:textId="7B831E33" w:rsidR="00D00C36" w:rsidRDefault="00D00C36" w:rsidP="00D00C36">
      <w:pPr>
        <w:rPr>
          <w:lang w:eastAsia="en-US"/>
        </w:rPr>
      </w:pPr>
      <w:r>
        <w:rPr>
          <w:lang w:eastAsia="en-US"/>
        </w:rPr>
        <w:t xml:space="preserve">The logical data model is then mapped to a physical data model. The physical data model describes the tables, indexes, views, keys and other characteristics of the database.  </w:t>
      </w:r>
    </w:p>
    <w:p w14:paraId="702A840F" w14:textId="427D978D" w:rsidR="007E4F37" w:rsidRDefault="007E4F37" w:rsidP="007E4F37">
      <w:pPr>
        <w:pStyle w:val="Heading3"/>
      </w:pPr>
      <w:r>
        <w:t>TERMINOLOGY</w:t>
      </w:r>
      <w:r w:rsidR="005E4C92">
        <w:t xml:space="preserve"> and concepts</w:t>
      </w:r>
    </w:p>
    <w:p w14:paraId="46D42B11" w14:textId="672BCE45" w:rsidR="007E4F37" w:rsidRDefault="007E4F37" w:rsidP="00E13685">
      <w:pPr>
        <w:pStyle w:val="ListParagraph"/>
        <w:numPr>
          <w:ilvl w:val="0"/>
          <w:numId w:val="8"/>
        </w:numPr>
      </w:pPr>
      <w:r>
        <w:t>Relations</w:t>
      </w:r>
      <w:r w:rsidR="006E5E00">
        <w:t xml:space="preserve"> and </w:t>
      </w:r>
      <w:r>
        <w:t>tables, tuples</w:t>
      </w:r>
      <w:r w:rsidR="006E5E00">
        <w:t xml:space="preserve"> and rows</w:t>
      </w:r>
      <w:r>
        <w:t>, etc</w:t>
      </w:r>
      <w:r w:rsidR="002F2010">
        <w:t>.</w:t>
      </w:r>
    </w:p>
    <w:p w14:paraId="16950E67" w14:textId="5982B9FB" w:rsidR="005E4C92" w:rsidRDefault="005E4C92" w:rsidP="00E13685">
      <w:pPr>
        <w:pStyle w:val="ListParagraph"/>
        <w:numPr>
          <w:ilvl w:val="0"/>
          <w:numId w:val="8"/>
        </w:numPr>
      </w:pPr>
      <w:r>
        <w:t xml:space="preserve">Primary keys, foreign keys </w:t>
      </w:r>
    </w:p>
    <w:p w14:paraId="5ACC4712" w14:textId="7B56C908" w:rsidR="002F2010" w:rsidRPr="00D00C36" w:rsidRDefault="002F2010" w:rsidP="00E13685">
      <w:pPr>
        <w:pStyle w:val="ListParagraph"/>
        <w:numPr>
          <w:ilvl w:val="0"/>
          <w:numId w:val="8"/>
        </w:numPr>
      </w:pPr>
      <w:proofErr w:type="spellStart"/>
      <w:r>
        <w:t>Mea</w:t>
      </w:r>
      <w:proofErr w:type="spellEnd"/>
      <w:r>
        <w:t xml:space="preserve"> Culpa, like everyone else, we often mix terms in order to be understood. </w:t>
      </w:r>
    </w:p>
    <w:p w14:paraId="154BA053" w14:textId="663788AC" w:rsidR="00791DC1" w:rsidRDefault="007E4F37" w:rsidP="00791DC1">
      <w:pPr>
        <w:pStyle w:val="Heading3"/>
      </w:pPr>
      <w:r>
        <w:t>Normalization</w:t>
      </w:r>
    </w:p>
    <w:p w14:paraId="012F8DC4" w14:textId="51EED931" w:rsidR="00B53237" w:rsidRDefault="00644B2C" w:rsidP="00B53237">
      <w:r w:rsidRPr="00644B2C">
        <w:t>A normalized data model is one in which any data redundancy has been eliminated and in which all data is completely identifiable by primary and foreign keys.   Although the normalized data model is rarely the final destination from a performance point of view, the normalized data model is almost always the best starting point.</w:t>
      </w:r>
    </w:p>
    <w:p w14:paraId="530F1254" w14:textId="77777777" w:rsidR="00E13685" w:rsidRDefault="00E13685" w:rsidP="00B53237"/>
    <w:p w14:paraId="165561C3" w14:textId="56D03EFC" w:rsidR="00644B2C" w:rsidRDefault="000020D7" w:rsidP="00B53237">
      <w:r>
        <w:t>Relational theory defines multiple “levels” of normalization.  The third n</w:t>
      </w:r>
      <w:r w:rsidR="001C6ADA">
        <w:t>ormal form is generally regarded as the most approp</w:t>
      </w:r>
      <w:r w:rsidR="0016742E">
        <w:t xml:space="preserve">riate level of normalization for most models.  </w:t>
      </w:r>
    </w:p>
    <w:p w14:paraId="0E0D3D17" w14:textId="77777777" w:rsidR="00A95AE2" w:rsidRDefault="00A95AE2" w:rsidP="00B53237"/>
    <w:p w14:paraId="447EA65C" w14:textId="41011A33" w:rsidR="0016742E" w:rsidRDefault="0016742E" w:rsidP="0016742E">
      <w:pPr>
        <w:pStyle w:val="Heading4"/>
      </w:pPr>
      <w:r>
        <w:lastRenderedPageBreak/>
        <w:t>Definition of third normal form</w:t>
      </w:r>
    </w:p>
    <w:p w14:paraId="6256E3ED" w14:textId="1C88C365" w:rsidR="0016742E" w:rsidRDefault="001C3C0A" w:rsidP="0016742E">
      <w:pPr>
        <w:pStyle w:val="Heading4"/>
      </w:pPr>
      <w:r>
        <w:t>example of third normal form model</w:t>
      </w:r>
    </w:p>
    <w:p w14:paraId="45BCB722" w14:textId="394FFA49" w:rsidR="00D61DC7" w:rsidRDefault="00D61DC7" w:rsidP="0016742E">
      <w:pPr>
        <w:pStyle w:val="Heading4"/>
      </w:pPr>
      <w:r>
        <w:t>BOYCE-CODD NORMAL FORM</w:t>
      </w:r>
    </w:p>
    <w:p w14:paraId="775390CC" w14:textId="043EFF14" w:rsidR="00791DC1" w:rsidRDefault="00791DC1" w:rsidP="00791DC1">
      <w:pPr>
        <w:pStyle w:val="Heading3"/>
      </w:pPr>
      <w:r>
        <w:t xml:space="preserve">primary key </w:t>
      </w:r>
      <w:r w:rsidR="0072280F">
        <w:t>choices</w:t>
      </w:r>
    </w:p>
    <w:p w14:paraId="7FCC5E94" w14:textId="77777777" w:rsidR="00E13685" w:rsidRPr="00E13685" w:rsidRDefault="00E13685" w:rsidP="00E13685">
      <w:pPr>
        <w:rPr>
          <w:lang w:eastAsia="en-US"/>
        </w:rPr>
      </w:pPr>
    </w:p>
    <w:p w14:paraId="26900B90" w14:textId="5E555C6F" w:rsidR="00744A5B" w:rsidRDefault="001C3C0A" w:rsidP="00744A5B">
      <w:r>
        <w:t xml:space="preserve">Third normal form requires that each </w:t>
      </w:r>
      <w:r w:rsidR="001C3B66">
        <w:t>relation</w:t>
      </w:r>
      <w:r>
        <w:t xml:space="preserve"> have a primary key.  However, it does not specify whether that key should be </w:t>
      </w:r>
      <w:r w:rsidR="00744A5B">
        <w:t xml:space="preserve">artificial or synthetic. </w:t>
      </w:r>
      <w:r w:rsidR="00AB4E24">
        <w:t xml:space="preserve"> </w:t>
      </w:r>
      <w:r w:rsidR="00744A5B">
        <w:t xml:space="preserve">A </w:t>
      </w:r>
      <w:r w:rsidR="00744A5B">
        <w:rPr>
          <w:i/>
          <w:iCs/>
        </w:rPr>
        <w:t>natural key</w:t>
      </w:r>
      <w:r w:rsidR="00744A5B">
        <w:t xml:space="preserve"> is one constructed from unique attributes that occur normally within the entity. An </w:t>
      </w:r>
      <w:r w:rsidR="00744A5B">
        <w:rPr>
          <w:i/>
          <w:iCs/>
        </w:rPr>
        <w:t>artificial key</w:t>
      </w:r>
      <w:r w:rsidR="00744A5B">
        <w:t xml:space="preserve"> is one which contains no meaningful column </w:t>
      </w:r>
      <w:proofErr w:type="gramStart"/>
      <w:r w:rsidR="00744A5B">
        <w:t>information</w:t>
      </w:r>
      <w:proofErr w:type="gramEnd"/>
      <w:r w:rsidR="00744A5B">
        <w:t xml:space="preserve"> and which exists only to uniquely identify the row.  There is a continual debate within the database community regarding the merits of “artificial” primary keys versus the “natural” key.</w:t>
      </w:r>
    </w:p>
    <w:p w14:paraId="0BC7F428" w14:textId="77777777" w:rsidR="00E13685" w:rsidRDefault="00E13685" w:rsidP="00744A5B"/>
    <w:p w14:paraId="3E1832F5" w14:textId="3CA2B96D" w:rsidR="00CD52B9" w:rsidRDefault="00CD52B9" w:rsidP="00CD52B9">
      <w:r>
        <w:t xml:space="preserve">Without entering into the wider debate of the merits of natural keys from a data </w:t>
      </w:r>
      <w:proofErr w:type="spellStart"/>
      <w:r>
        <w:t>modeling</w:t>
      </w:r>
      <w:proofErr w:type="spellEnd"/>
      <w:r>
        <w:t xml:space="preserve"> and design perspective, it is worth considering the merits of artificial keys from a performance perspective. There is little doubt that artificial keys generally result in superior performance.</w:t>
      </w:r>
    </w:p>
    <w:p w14:paraId="49B07179" w14:textId="575C057A" w:rsidR="00CD52B9" w:rsidRDefault="00CD52B9" w:rsidP="00CD52B9">
      <w:r>
        <w:t>In a traditional monolithic database, a</w:t>
      </w:r>
      <w:r w:rsidR="00A32CF0">
        <w:t xml:space="preserve">n artificial primary key is generally created from </w:t>
      </w:r>
      <w:proofErr w:type="spellStart"/>
      <w:proofErr w:type="gramStart"/>
      <w:r w:rsidR="00A32CF0">
        <w:t>a</w:t>
      </w:r>
      <w:proofErr w:type="spellEnd"/>
      <w:proofErr w:type="gramEnd"/>
      <w:r w:rsidR="00A32CF0">
        <w:t xml:space="preserve"> </w:t>
      </w:r>
      <w:r w:rsidR="00CB26CE">
        <w:t>auto-</w:t>
      </w:r>
      <w:proofErr w:type="spellStart"/>
      <w:r w:rsidR="00CB26CE">
        <w:t>incrementic</w:t>
      </w:r>
      <w:proofErr w:type="spellEnd"/>
      <w:r w:rsidR="00CB26CE">
        <w:t xml:space="preserve"> number via the AUTOINCREMENT datatype or a *sequence generator*.  However, in a distributed database like CockroachDB this pattern has significant disadvantages</w:t>
      </w:r>
      <w:r w:rsidR="00EB55BF">
        <w:t>….</w:t>
      </w:r>
    </w:p>
    <w:p w14:paraId="004B03DF" w14:textId="58E040BA" w:rsidR="0000256B" w:rsidRDefault="0000256B" w:rsidP="00CD52B9"/>
    <w:p w14:paraId="2E1FFAB0" w14:textId="006CC9E3" w:rsidR="0000256B" w:rsidRDefault="0000256B" w:rsidP="00CD52B9">
      <w:r>
        <w:t xml:space="preserve">Ordering of attributes in a primary key </w:t>
      </w:r>
    </w:p>
    <w:p w14:paraId="2189065C" w14:textId="77777777" w:rsidR="00E13685" w:rsidRDefault="00E13685" w:rsidP="00CD52B9"/>
    <w:p w14:paraId="7B0E5970" w14:textId="09CECA3D" w:rsidR="0072280F" w:rsidRDefault="00051612" w:rsidP="00791DC1">
      <w:pPr>
        <w:pStyle w:val="Heading3"/>
      </w:pPr>
      <w:r>
        <w:t xml:space="preserve">Special purpose </w:t>
      </w:r>
      <w:r w:rsidR="00D670DD">
        <w:t>Designs</w:t>
      </w:r>
    </w:p>
    <w:p w14:paraId="7A18D39B" w14:textId="20C5B4DE" w:rsidR="00051612" w:rsidRDefault="00D670DD" w:rsidP="00051612">
      <w:r>
        <w:t xml:space="preserve">For any given set of data, there usually exists more than one way to create a nearly correct relational model.   Within the universe of possible models there exist some patterns that are particularly applicable to </w:t>
      </w:r>
      <w:r w:rsidR="00343F43">
        <w:t>certain workloads.  These include:</w:t>
      </w:r>
    </w:p>
    <w:p w14:paraId="5BB85A06" w14:textId="77777777" w:rsidR="00E13685" w:rsidRDefault="00E13685" w:rsidP="00051612"/>
    <w:p w14:paraId="71D19F06" w14:textId="31DBEE9A" w:rsidR="00343F43" w:rsidRDefault="00343F43" w:rsidP="00742926">
      <w:pPr>
        <w:pStyle w:val="ListParagraph"/>
        <w:numPr>
          <w:ilvl w:val="0"/>
          <w:numId w:val="8"/>
        </w:numPr>
      </w:pPr>
      <w:r>
        <w:t>The Data warehousing Star and Snowflake Schemas</w:t>
      </w:r>
    </w:p>
    <w:p w14:paraId="744AB8B7" w14:textId="1F441EC3" w:rsidR="0072280F" w:rsidRDefault="00343F43" w:rsidP="00742926">
      <w:pPr>
        <w:pStyle w:val="ListParagraph"/>
        <w:numPr>
          <w:ilvl w:val="0"/>
          <w:numId w:val="8"/>
        </w:numPr>
      </w:pPr>
      <w:r>
        <w:t xml:space="preserve">Timeseries designs </w:t>
      </w:r>
    </w:p>
    <w:p w14:paraId="135CDAB6" w14:textId="11BE2150" w:rsidR="00742926" w:rsidRDefault="00954CFB" w:rsidP="00742926">
      <w:pPr>
        <w:pStyle w:val="ListParagraph"/>
        <w:numPr>
          <w:ilvl w:val="0"/>
          <w:numId w:val="8"/>
        </w:numPr>
      </w:pPr>
      <w:r>
        <w:t>Geo-</w:t>
      </w:r>
      <w:proofErr w:type="spellStart"/>
      <w:r>
        <w:t>spaatial</w:t>
      </w:r>
      <w:proofErr w:type="spellEnd"/>
    </w:p>
    <w:p w14:paraId="0E2AF641" w14:textId="6E8E669F" w:rsidR="00E6377A" w:rsidRDefault="00E6377A" w:rsidP="00E6377A">
      <w:pPr>
        <w:pStyle w:val="Heading2"/>
      </w:pPr>
      <w:r>
        <w:t>Physical design</w:t>
      </w:r>
    </w:p>
    <w:p w14:paraId="6803E02A" w14:textId="77BB9594" w:rsidR="0005561A" w:rsidRDefault="0005561A" w:rsidP="0005561A">
      <w:pPr>
        <w:rPr>
          <w:lang w:eastAsia="en-US"/>
        </w:rPr>
      </w:pPr>
    </w:p>
    <w:p w14:paraId="2E36F676" w14:textId="63DB42CB" w:rsidR="00095147" w:rsidRDefault="0005561A" w:rsidP="001D0C46">
      <w:pPr>
        <w:rPr>
          <w:lang w:eastAsia="en-US"/>
        </w:rPr>
      </w:pPr>
      <w:r>
        <w:rPr>
          <w:lang w:eastAsia="en-US"/>
        </w:rPr>
        <w:t xml:space="preserve">Physical design involves modifying the logical design so as to improve its performance </w:t>
      </w:r>
      <w:r w:rsidR="00201412">
        <w:rPr>
          <w:lang w:eastAsia="en-US"/>
        </w:rPr>
        <w:t xml:space="preserve">or maintainability.  Some of these changes are driven by workload considerations.  For </w:t>
      </w:r>
      <w:proofErr w:type="gramStart"/>
      <w:r w:rsidR="00201412">
        <w:rPr>
          <w:lang w:eastAsia="en-US"/>
        </w:rPr>
        <w:t>instance</w:t>
      </w:r>
      <w:proofErr w:type="gramEnd"/>
      <w:r w:rsidR="00201412">
        <w:rPr>
          <w:lang w:eastAsia="en-US"/>
        </w:rPr>
        <w:t xml:space="preserve"> if a table is only ever accessed </w:t>
      </w:r>
      <w:r w:rsidR="000C2984">
        <w:rPr>
          <w:lang w:eastAsia="en-US"/>
        </w:rPr>
        <w:t xml:space="preserve">in a JOIN with another table, we might replicate some </w:t>
      </w:r>
      <w:proofErr w:type="spellStart"/>
      <w:r w:rsidR="000C2984">
        <w:rPr>
          <w:lang w:eastAsia="en-US"/>
        </w:rPr>
        <w:t>columsn</w:t>
      </w:r>
      <w:proofErr w:type="spellEnd"/>
      <w:r w:rsidR="000C2984">
        <w:rPr>
          <w:lang w:eastAsia="en-US"/>
        </w:rPr>
        <w:t xml:space="preserve"> from the second table into the first to avoid the join.  Other considerations might be database engine specific.  For instance, in </w:t>
      </w:r>
      <w:r w:rsidR="002A0B25">
        <w:rPr>
          <w:lang w:eastAsia="en-US"/>
        </w:rPr>
        <w:t xml:space="preserve">CockroachDB ascending primary keys </w:t>
      </w:r>
      <w:r w:rsidR="001D0C46">
        <w:rPr>
          <w:lang w:eastAsia="en-US"/>
        </w:rPr>
        <w:t xml:space="preserve">cause hotspots on certain nodes and should be avoided, while in a non-distributed SQL database such as PostgreSQL ascending keys are fine. </w:t>
      </w:r>
      <w:r w:rsidR="00320FC7">
        <w:rPr>
          <w:lang w:eastAsia="en-US"/>
        </w:rPr>
        <w:t xml:space="preserve"> </w:t>
      </w:r>
    </w:p>
    <w:p w14:paraId="6D9E584F" w14:textId="6EAEC47C" w:rsidR="00530C93" w:rsidRDefault="00530C93" w:rsidP="001D0C46">
      <w:pPr>
        <w:rPr>
          <w:lang w:eastAsia="en-US"/>
        </w:rPr>
      </w:pPr>
    </w:p>
    <w:p w14:paraId="4CF30C84" w14:textId="311CAC71" w:rsidR="00530C93" w:rsidRDefault="00447305" w:rsidP="00530C93">
      <w:pPr>
        <w:pStyle w:val="Heading3"/>
      </w:pPr>
      <w:r>
        <w:t>Logical to Physical</w:t>
      </w:r>
    </w:p>
    <w:p w14:paraId="34103BAD" w14:textId="6DCE2068" w:rsidR="00447305" w:rsidRDefault="00447305" w:rsidP="00447305">
      <w:pPr>
        <w:rPr>
          <w:lang w:eastAsia="en-US"/>
        </w:rPr>
      </w:pPr>
    </w:p>
    <w:p w14:paraId="233411CD" w14:textId="0F2BD76D" w:rsidR="00530C93" w:rsidRDefault="008E56E9" w:rsidP="00530C93">
      <w:pPr>
        <w:pStyle w:val="ListParagraph"/>
        <w:numPr>
          <w:ilvl w:val="0"/>
          <w:numId w:val="8"/>
        </w:numPr>
      </w:pPr>
      <w:r>
        <w:t>Entities to Table</w:t>
      </w:r>
      <w:r w:rsidR="006E7624">
        <w:t>s</w:t>
      </w:r>
    </w:p>
    <w:p w14:paraId="1FF427E6" w14:textId="2E878A45" w:rsidR="006E7624" w:rsidRDefault="006E7624" w:rsidP="00530C93">
      <w:pPr>
        <w:pStyle w:val="ListParagraph"/>
        <w:numPr>
          <w:ilvl w:val="0"/>
          <w:numId w:val="8"/>
        </w:numPr>
      </w:pPr>
      <w:r>
        <w:t>Choice of Primary Keys</w:t>
      </w:r>
    </w:p>
    <w:p w14:paraId="1F9BA3E4" w14:textId="33E6FA2E" w:rsidR="00530C93" w:rsidRDefault="00530C93" w:rsidP="008E56E9">
      <w:pPr>
        <w:pStyle w:val="ListParagraph"/>
        <w:numPr>
          <w:ilvl w:val="1"/>
          <w:numId w:val="8"/>
        </w:numPr>
      </w:pPr>
      <w:r>
        <w:t>Example of mapping subtypes to multiple tables</w:t>
      </w:r>
      <w:r w:rsidR="008E56E9">
        <w:tab/>
      </w:r>
    </w:p>
    <w:p w14:paraId="3F187739" w14:textId="2665B351" w:rsidR="008E56E9" w:rsidRDefault="008E56E9" w:rsidP="008E56E9">
      <w:pPr>
        <w:pStyle w:val="ListParagraph"/>
        <w:numPr>
          <w:ilvl w:val="0"/>
          <w:numId w:val="8"/>
        </w:numPr>
      </w:pPr>
      <w:r>
        <w:t xml:space="preserve">Attributes to </w:t>
      </w:r>
      <w:proofErr w:type="spellStart"/>
      <w:r w:rsidR="00AE7422">
        <w:t>coluns</w:t>
      </w:r>
      <w:proofErr w:type="spellEnd"/>
    </w:p>
    <w:p w14:paraId="269D0444" w14:textId="21386F0E" w:rsidR="00AE7422" w:rsidRDefault="00AE7422" w:rsidP="00AE7422">
      <w:pPr>
        <w:pStyle w:val="ListParagraph"/>
        <w:numPr>
          <w:ilvl w:val="1"/>
          <w:numId w:val="8"/>
        </w:numPr>
      </w:pPr>
      <w:r>
        <w:lastRenderedPageBreak/>
        <w:t>Datatype selection</w:t>
      </w:r>
    </w:p>
    <w:p w14:paraId="0D093E5C" w14:textId="079C3A60" w:rsidR="00AE7422" w:rsidRPr="009203C4" w:rsidRDefault="00AE7422" w:rsidP="00AE7422">
      <w:pPr>
        <w:pStyle w:val="ListParagraph"/>
        <w:numPr>
          <w:ilvl w:val="1"/>
          <w:numId w:val="8"/>
        </w:numPr>
      </w:pPr>
      <w:r>
        <w:t>Use of Nulls</w:t>
      </w:r>
    </w:p>
    <w:p w14:paraId="70491FA3" w14:textId="3F41CF94" w:rsidR="006E7624" w:rsidRDefault="006E7624" w:rsidP="00095053">
      <w:pPr>
        <w:pStyle w:val="Heading3"/>
      </w:pPr>
      <w:r>
        <w:t>Primary key selection</w:t>
      </w:r>
    </w:p>
    <w:p w14:paraId="5AC52579" w14:textId="59659954" w:rsidR="006E7624" w:rsidRDefault="003E1EFD" w:rsidP="006E7624">
      <w:pPr>
        <w:pStyle w:val="Heading4"/>
      </w:pPr>
      <w:r>
        <w:t xml:space="preserve">Synthetic vs natural </w:t>
      </w:r>
    </w:p>
    <w:p w14:paraId="29B81A56" w14:textId="482080B6" w:rsidR="003E1EFD" w:rsidRDefault="003E1EFD" w:rsidP="006E7624">
      <w:pPr>
        <w:pStyle w:val="Heading4"/>
      </w:pPr>
      <w:r>
        <w:t>Primary keys</w:t>
      </w:r>
      <w:r w:rsidR="00CF5F55">
        <w:t xml:space="preserve"> in a distributed database</w:t>
      </w:r>
    </w:p>
    <w:p w14:paraId="21F6A6A1" w14:textId="735F620D" w:rsidR="004D444C" w:rsidRDefault="004D444C" w:rsidP="006E7624">
      <w:pPr>
        <w:pStyle w:val="Heading4"/>
      </w:pPr>
      <w:r>
        <w:t xml:space="preserve">AntiPattern: </w:t>
      </w:r>
      <w:r w:rsidR="00D2795A">
        <w:t>sequences</w:t>
      </w:r>
    </w:p>
    <w:p w14:paraId="2D4170AE" w14:textId="691301EB" w:rsidR="00D2795A" w:rsidRDefault="00D2795A" w:rsidP="006E7624">
      <w:pPr>
        <w:pStyle w:val="Heading4"/>
      </w:pPr>
      <w:r>
        <w:t>The SERIAL datatype</w:t>
      </w:r>
    </w:p>
    <w:p w14:paraId="193D763B" w14:textId="581A550E" w:rsidR="006C5D74" w:rsidRDefault="006C5D74" w:rsidP="006E7624">
      <w:pPr>
        <w:pStyle w:val="Heading4"/>
      </w:pPr>
      <w:r>
        <w:t>The UUID Datatype</w:t>
      </w:r>
    </w:p>
    <w:p w14:paraId="7524DBC3" w14:textId="7E549495" w:rsidR="00CF5F55" w:rsidRDefault="00A321B2" w:rsidP="006E7624">
      <w:pPr>
        <w:pStyle w:val="Heading4"/>
      </w:pPr>
      <w:r>
        <w:t>Prefixing with non-monotonically increasing column</w:t>
      </w:r>
    </w:p>
    <w:p w14:paraId="0DD5120A" w14:textId="378F24E6" w:rsidR="00A321B2" w:rsidRDefault="00A321B2" w:rsidP="006E7624">
      <w:pPr>
        <w:pStyle w:val="Heading4"/>
      </w:pPr>
      <w:r>
        <w:t>Hash sharded indexes</w:t>
      </w:r>
    </w:p>
    <w:p w14:paraId="098756B6" w14:textId="53982411" w:rsidR="0000256B" w:rsidRDefault="0000256B" w:rsidP="006E7624">
      <w:pPr>
        <w:pStyle w:val="Heading4"/>
      </w:pPr>
      <w:r>
        <w:t xml:space="preserve"> Ordering of attributes</w:t>
      </w:r>
    </w:p>
    <w:p w14:paraId="7737505F" w14:textId="22E022B0" w:rsidR="00597233" w:rsidRDefault="00597233" w:rsidP="00597233">
      <w:pPr>
        <w:pStyle w:val="Heading5"/>
      </w:pPr>
      <w:r>
        <w:t>For filters</w:t>
      </w:r>
    </w:p>
    <w:p w14:paraId="0B9F6C71" w14:textId="4E4A4F09" w:rsidR="00597233" w:rsidRDefault="00597233" w:rsidP="00597233">
      <w:pPr>
        <w:pStyle w:val="Heading5"/>
      </w:pPr>
      <w:r>
        <w:t>for joins</w:t>
      </w:r>
    </w:p>
    <w:p w14:paraId="41B4B791" w14:textId="20D0408D" w:rsidR="00530C93" w:rsidRDefault="00095053" w:rsidP="00095053">
      <w:pPr>
        <w:pStyle w:val="Heading3"/>
      </w:pPr>
      <w:r>
        <w:t>Datatype choices</w:t>
      </w:r>
    </w:p>
    <w:p w14:paraId="201C7B65" w14:textId="4D7C1867" w:rsidR="00095053" w:rsidRDefault="0048267E" w:rsidP="0048267E">
      <w:pPr>
        <w:pStyle w:val="Heading4"/>
      </w:pPr>
      <w:r>
        <w:t>Varchar vs String</w:t>
      </w:r>
    </w:p>
    <w:p w14:paraId="2CC10A7A" w14:textId="762739AD" w:rsidR="0048267E" w:rsidRDefault="0048267E" w:rsidP="0048267E">
      <w:pPr>
        <w:pStyle w:val="Heading4"/>
      </w:pPr>
      <w:r>
        <w:t>TIMEZ vs TIMESTAMPZ</w:t>
      </w:r>
    </w:p>
    <w:p w14:paraId="59DC9682" w14:textId="6903BD91" w:rsidR="00B03791" w:rsidRDefault="00B03791" w:rsidP="0048267E">
      <w:pPr>
        <w:pStyle w:val="Heading4"/>
      </w:pPr>
      <w:r>
        <w:t>GeoSpatial data</w:t>
      </w:r>
    </w:p>
    <w:p w14:paraId="4F8C5065" w14:textId="30817110" w:rsidR="00B03791" w:rsidRDefault="00B03791" w:rsidP="0048267E">
      <w:pPr>
        <w:pStyle w:val="Heading4"/>
      </w:pPr>
      <w:r>
        <w:t>Bytes</w:t>
      </w:r>
    </w:p>
    <w:p w14:paraId="70DB2DDA" w14:textId="782DB537" w:rsidR="00B03791" w:rsidRDefault="00B03791" w:rsidP="0048267E">
      <w:pPr>
        <w:pStyle w:val="Heading4"/>
      </w:pPr>
      <w:r>
        <w:t>Collations</w:t>
      </w:r>
    </w:p>
    <w:p w14:paraId="0C8DEC74" w14:textId="77ED3846" w:rsidR="005262FB" w:rsidRDefault="005262FB" w:rsidP="0048267E">
      <w:pPr>
        <w:pStyle w:val="Heading4"/>
      </w:pPr>
      <w:r>
        <w:t>NULLS</w:t>
      </w:r>
    </w:p>
    <w:p w14:paraId="2135C666" w14:textId="60112357" w:rsidR="00E6377A" w:rsidRDefault="00E6377A" w:rsidP="00E6377A">
      <w:pPr>
        <w:pStyle w:val="Heading3"/>
      </w:pPr>
      <w:r>
        <w:t>Denormalizations</w:t>
      </w:r>
    </w:p>
    <w:p w14:paraId="1BBD69B2" w14:textId="450BF4F8" w:rsidR="00CD2293" w:rsidRDefault="007F5012" w:rsidP="00CD2293">
      <w:r>
        <w:t>One of the outcomes in the development of a normalized data model is the removal of redundancies in data representation.  In a well normalized model, a data element is represented in just one place within the model</w:t>
      </w:r>
      <w:r w:rsidR="00F62B70">
        <w:t>.   This eliminates the possibility</w:t>
      </w:r>
      <w:r>
        <w:t xml:space="preserve"> </w:t>
      </w:r>
      <w:r w:rsidR="0015565C">
        <w:t xml:space="preserve">of inconsistent information within the model.  </w:t>
      </w:r>
    </w:p>
    <w:p w14:paraId="76C1A2E9" w14:textId="77777777" w:rsidR="001D0C46" w:rsidRDefault="001D0C46" w:rsidP="00CD2293"/>
    <w:p w14:paraId="7E19A256" w14:textId="201D1EA6" w:rsidR="003D4AE9" w:rsidRDefault="00B54004" w:rsidP="00CD2293">
      <w:r w:rsidRPr="00B54004">
        <w:t>De-normalization is the process of reintroducing redundant, repeating or otherwise non-normalized structures into the physical model—almost always with the intention of improving performance.</w:t>
      </w:r>
    </w:p>
    <w:p w14:paraId="182D785C" w14:textId="236F21CA" w:rsidR="009203C4" w:rsidRDefault="009203C4" w:rsidP="00CD2293"/>
    <w:p w14:paraId="6FC2D6A2" w14:textId="0B3C02E6" w:rsidR="00B54004" w:rsidRDefault="00B54004" w:rsidP="00B53D7F">
      <w:pPr>
        <w:pStyle w:val="Heading4"/>
      </w:pPr>
      <w:r>
        <w:t>Risks of denormalization</w:t>
      </w:r>
    </w:p>
    <w:p w14:paraId="77AEB58E" w14:textId="789AB865" w:rsidR="00AF34FA" w:rsidRPr="00AF34FA" w:rsidRDefault="00AF34FA" w:rsidP="00AF34FA">
      <w:pPr>
        <w:rPr>
          <w:lang w:eastAsia="en-US"/>
        </w:rPr>
      </w:pPr>
    </w:p>
    <w:p w14:paraId="26C023EE" w14:textId="4B30EB5E" w:rsidR="001D0C46" w:rsidRDefault="00AF34FA" w:rsidP="001D0C46">
      <w:pPr>
        <w:rPr>
          <w:lang w:eastAsia="en-US"/>
        </w:rPr>
      </w:pPr>
      <w:r>
        <w:rPr>
          <w:lang w:eastAsia="en-US"/>
        </w:rPr>
        <w:t>Downsides of denormalization:</w:t>
      </w:r>
    </w:p>
    <w:p w14:paraId="2EC24DA4" w14:textId="1009A5CB" w:rsidR="00AF34FA" w:rsidRDefault="00AF34FA" w:rsidP="00742926">
      <w:pPr>
        <w:pStyle w:val="ListParagraph"/>
        <w:numPr>
          <w:ilvl w:val="0"/>
          <w:numId w:val="8"/>
        </w:numPr>
      </w:pPr>
      <w:r>
        <w:t xml:space="preserve">on </w:t>
      </w:r>
      <w:r w:rsidR="00742926">
        <w:t>maintainability</w:t>
      </w:r>
    </w:p>
    <w:p w14:paraId="1102381E" w14:textId="2E480C28" w:rsidR="00742926" w:rsidRDefault="00742926" w:rsidP="00742926">
      <w:pPr>
        <w:pStyle w:val="ListParagraph"/>
        <w:numPr>
          <w:ilvl w:val="0"/>
          <w:numId w:val="8"/>
        </w:numPr>
      </w:pPr>
      <w:r>
        <w:t xml:space="preserve">on performance </w:t>
      </w:r>
    </w:p>
    <w:p w14:paraId="0E907DDC" w14:textId="774EDF26" w:rsidR="001D0C46" w:rsidRPr="001D0C46" w:rsidRDefault="001D0C46" w:rsidP="001D0C46">
      <w:pPr>
        <w:rPr>
          <w:lang w:eastAsia="en-US"/>
        </w:rPr>
      </w:pPr>
    </w:p>
    <w:p w14:paraId="4A50B37B" w14:textId="20FA68F4" w:rsidR="00B54004" w:rsidRDefault="00B53D7F" w:rsidP="00B53D7F">
      <w:pPr>
        <w:pStyle w:val="Heading4"/>
      </w:pPr>
      <w:r>
        <w:lastRenderedPageBreak/>
        <w:t>Types of denomalization</w:t>
      </w:r>
    </w:p>
    <w:p w14:paraId="4199194E" w14:textId="46AA2626" w:rsidR="00B53D7F" w:rsidRDefault="00B53D7F" w:rsidP="00B53D7F">
      <w:pPr>
        <w:pStyle w:val="Heading5"/>
      </w:pPr>
      <w:r>
        <w:t>REplicated column values</w:t>
      </w:r>
    </w:p>
    <w:p w14:paraId="08865C1F" w14:textId="3D736112" w:rsidR="00B53D7F" w:rsidRDefault="00B53D7F" w:rsidP="00B53D7F">
      <w:pPr>
        <w:pStyle w:val="Heading5"/>
      </w:pPr>
      <w:r>
        <w:t>Rollups</w:t>
      </w:r>
    </w:p>
    <w:p w14:paraId="0E5FC124" w14:textId="77022A1C" w:rsidR="0044478D" w:rsidRDefault="0044478D" w:rsidP="00B53D7F">
      <w:pPr>
        <w:pStyle w:val="Heading5"/>
      </w:pPr>
      <w:r>
        <w:t>vertical partitioning</w:t>
      </w:r>
    </w:p>
    <w:p w14:paraId="2916640B" w14:textId="355C02D4" w:rsidR="0044478D" w:rsidRDefault="0044478D" w:rsidP="00B53D7F">
      <w:pPr>
        <w:pStyle w:val="Heading5"/>
      </w:pPr>
      <w:r>
        <w:t>Horizontal partitioning</w:t>
      </w:r>
    </w:p>
    <w:p w14:paraId="6F88826F" w14:textId="269CC0E7" w:rsidR="00C22265" w:rsidRDefault="00C379A3" w:rsidP="00C22265">
      <w:pPr>
        <w:pStyle w:val="Heading5"/>
      </w:pPr>
      <w:r>
        <w:t>Materialized views</w:t>
      </w:r>
    </w:p>
    <w:p w14:paraId="66A12DDD" w14:textId="035C7BA0" w:rsidR="00365C00" w:rsidRDefault="0041600F" w:rsidP="00C22265">
      <w:pPr>
        <w:pStyle w:val="Heading5"/>
      </w:pPr>
      <w:r>
        <w:t>multi-reg</w:t>
      </w:r>
    </w:p>
    <w:p w14:paraId="677C4CD7" w14:textId="3EBD62DE" w:rsidR="00365C00" w:rsidRDefault="00365C00" w:rsidP="00365C00">
      <w:pPr>
        <w:rPr>
          <w:lang w:eastAsia="en-US"/>
        </w:rPr>
      </w:pPr>
    </w:p>
    <w:p w14:paraId="0286C6BA" w14:textId="7F41728A" w:rsidR="00485460" w:rsidRDefault="00485460" w:rsidP="00485460">
      <w:pPr>
        <w:pStyle w:val="Heading4"/>
      </w:pPr>
      <w:r>
        <w:t>Arrays</w:t>
      </w:r>
    </w:p>
    <w:p w14:paraId="0CD4192A" w14:textId="5589131B" w:rsidR="00485460" w:rsidRDefault="00485460" w:rsidP="00485460">
      <w:pPr>
        <w:pStyle w:val="Heading5"/>
      </w:pPr>
      <w:r>
        <w:t>As child data</w:t>
      </w:r>
    </w:p>
    <w:p w14:paraId="06AEC861" w14:textId="5FA625A0" w:rsidR="00485460" w:rsidRPr="00365C00" w:rsidRDefault="00AB3051" w:rsidP="00485460">
      <w:pPr>
        <w:pStyle w:val="Heading5"/>
      </w:pPr>
      <w:r>
        <w:t>To avoid join table</w:t>
      </w:r>
    </w:p>
    <w:p w14:paraId="04A92293" w14:textId="22767152" w:rsidR="00C22265" w:rsidRDefault="0041600F" w:rsidP="0041600F">
      <w:pPr>
        <w:pStyle w:val="Heading3"/>
      </w:pPr>
      <w:r>
        <w:t>Multi-region models</w:t>
      </w:r>
    </w:p>
    <w:p w14:paraId="34E617FA" w14:textId="7A32ACB5" w:rsidR="00B30BE3" w:rsidRDefault="00B30BE3" w:rsidP="00B30BE3">
      <w:pPr>
        <w:rPr>
          <w:lang w:eastAsia="en-US"/>
        </w:rPr>
      </w:pPr>
    </w:p>
    <w:p w14:paraId="05188242" w14:textId="365150D1" w:rsidR="00B30BE3" w:rsidRPr="00B30BE3" w:rsidRDefault="00B30BE3" w:rsidP="00B30BE3">
      <w:pPr>
        <w:rPr>
          <w:lang w:eastAsia="en-US"/>
        </w:rPr>
      </w:pPr>
      <w:r>
        <w:rPr>
          <w:lang w:eastAsia="en-US"/>
        </w:rPr>
        <w:t xml:space="preserve">The data model for a multi-regional </w:t>
      </w:r>
      <w:r w:rsidR="002C0D82">
        <w:rPr>
          <w:lang w:eastAsia="en-US"/>
        </w:rPr>
        <w:t>implementation will include a</w:t>
      </w:r>
      <w:r w:rsidR="00BA0984">
        <w:rPr>
          <w:lang w:eastAsia="en-US"/>
        </w:rPr>
        <w:t xml:space="preserve"> location specific column as a leading column within the primary key and </w:t>
      </w:r>
      <w:r w:rsidR="00E80A16">
        <w:rPr>
          <w:lang w:eastAsia="en-US"/>
        </w:rPr>
        <w:t xml:space="preserve">in as many secondary indexes as possible. </w:t>
      </w:r>
    </w:p>
    <w:p w14:paraId="27090608" w14:textId="72EB9501" w:rsidR="00E6377A" w:rsidRDefault="00E6377A" w:rsidP="00E6377A">
      <w:pPr>
        <w:pStyle w:val="Heading3"/>
      </w:pPr>
      <w:r>
        <w:t>JSON document models</w:t>
      </w:r>
    </w:p>
    <w:p w14:paraId="52C04F82" w14:textId="77777777" w:rsidR="00742926" w:rsidRPr="00742926" w:rsidRDefault="00742926" w:rsidP="00742926">
      <w:pPr>
        <w:rPr>
          <w:lang w:eastAsia="en-US"/>
        </w:rPr>
      </w:pPr>
    </w:p>
    <w:p w14:paraId="7024BC98" w14:textId="6C3F309C" w:rsidR="00036312" w:rsidRDefault="00EE4087" w:rsidP="00036312">
      <w:r>
        <w:t xml:space="preserve">The biggest challenge to relational databases in today’s database market has come from </w:t>
      </w:r>
      <w:r w:rsidR="00A73159">
        <w:t xml:space="preserve">“document databases” such as MongoDB and </w:t>
      </w:r>
      <w:proofErr w:type="spellStart"/>
      <w:r w:rsidR="00A73159">
        <w:t>CouchBase</w:t>
      </w:r>
      <w:proofErr w:type="spellEnd"/>
      <w:r w:rsidR="00A73159">
        <w:t xml:space="preserve">.  These databases store all data in the form of JavaScript Object Notation (JSON) documents.  JSON documents are </w:t>
      </w:r>
      <w:proofErr w:type="spellStart"/>
      <w:r w:rsidR="00A73159">
        <w:t>self describing</w:t>
      </w:r>
      <w:proofErr w:type="spellEnd"/>
      <w:r w:rsidR="00CA57FA">
        <w:t xml:space="preserve">, so there need be no formal implementation of a schema in the DBMS.  One simply retrieves the JSON from the database </w:t>
      </w:r>
      <w:r w:rsidR="00481FC1">
        <w:t xml:space="preserve">and examines the JSON to decode the structure. </w:t>
      </w:r>
    </w:p>
    <w:p w14:paraId="4F38CF3A" w14:textId="77777777" w:rsidR="00742926" w:rsidRDefault="00742926" w:rsidP="00036312"/>
    <w:p w14:paraId="311D099E" w14:textId="36B709B7" w:rsidR="00481FC1" w:rsidRDefault="00481FC1" w:rsidP="00036312">
      <w:r>
        <w:t xml:space="preserve">Without entering into any sort of religious debate about the obvious heresy involved in </w:t>
      </w:r>
      <w:r w:rsidR="00550343">
        <w:t xml:space="preserve">abandoning the relational model, it’s worth pointing out that document databases do </w:t>
      </w:r>
      <w:proofErr w:type="gramStart"/>
      <w:r w:rsidR="00550343">
        <w:t>offer  significant</w:t>
      </w:r>
      <w:proofErr w:type="gramEnd"/>
      <w:r w:rsidR="00550343">
        <w:t xml:space="preserve"> </w:t>
      </w:r>
      <w:proofErr w:type="spellStart"/>
      <w:r w:rsidR="00550343">
        <w:t>convienience</w:t>
      </w:r>
      <w:proofErr w:type="spellEnd"/>
      <w:r w:rsidR="00550343">
        <w:t xml:space="preserve"> for the developer:</w:t>
      </w:r>
    </w:p>
    <w:p w14:paraId="26FC8301" w14:textId="77777777" w:rsidR="00742926" w:rsidRDefault="00742926" w:rsidP="00036312"/>
    <w:p w14:paraId="76BD9AC1" w14:textId="0ADE254F" w:rsidR="00550343" w:rsidRDefault="00550343" w:rsidP="00742926">
      <w:pPr>
        <w:pStyle w:val="ListParagraph"/>
        <w:numPr>
          <w:ilvl w:val="0"/>
          <w:numId w:val="8"/>
        </w:numPr>
      </w:pPr>
      <w:r w:rsidRPr="00286F0B">
        <w:t xml:space="preserve">Modern </w:t>
      </w:r>
      <w:proofErr w:type="gramStart"/>
      <w:r w:rsidRPr="00286F0B">
        <w:t>object oriented</w:t>
      </w:r>
      <w:proofErr w:type="gramEnd"/>
      <w:r w:rsidRPr="00286F0B">
        <w:t xml:space="preserve"> programming practices involve the modelling of program objects that have </w:t>
      </w:r>
      <w:proofErr w:type="spellStart"/>
      <w:r w:rsidRPr="00286F0B">
        <w:t>a</w:t>
      </w:r>
      <w:proofErr w:type="spellEnd"/>
      <w:r w:rsidRPr="00286F0B">
        <w:t xml:space="preserve"> </w:t>
      </w:r>
      <w:r w:rsidR="003F1B8D" w:rsidRPr="00286F0B">
        <w:t xml:space="preserve">internal structure that allows for inheritance, polymorphism and subclassing, all of which are core features of modern programming languages.  </w:t>
      </w:r>
      <w:r w:rsidR="004F1590" w:rsidRPr="00286F0B">
        <w:t xml:space="preserve">These program objects are typically highly denormalized and when stored in an RDBMS must be unpacked.  </w:t>
      </w:r>
      <w:r w:rsidR="00FD4538" w:rsidRPr="00286F0B">
        <w:t xml:space="preserve">OO programmers used to </w:t>
      </w:r>
      <w:proofErr w:type="gramStart"/>
      <w:r w:rsidR="00FD4538" w:rsidRPr="00286F0B">
        <w:t>say</w:t>
      </w:r>
      <w:proofErr w:type="gramEnd"/>
      <w:r w:rsidR="00FD4538" w:rsidRPr="00286F0B">
        <w:t xml:space="preserve"> “A relational database is like a garage that forces you to take your car apart and store the pieces in little drawers”.  In contrast, a document database allows the </w:t>
      </w:r>
      <w:r w:rsidR="00C87FB9" w:rsidRPr="00286F0B">
        <w:t>objects to be stored directly.</w:t>
      </w:r>
      <w:r w:rsidR="00C87FB9">
        <w:t xml:space="preserve"> </w:t>
      </w:r>
    </w:p>
    <w:p w14:paraId="4D6E3D66" w14:textId="63B15C10" w:rsidR="009D1665" w:rsidRDefault="00C87FB9" w:rsidP="00742926">
      <w:pPr>
        <w:pStyle w:val="ListParagraph"/>
        <w:numPr>
          <w:ilvl w:val="0"/>
          <w:numId w:val="8"/>
        </w:numPr>
      </w:pPr>
      <w:r>
        <w:t xml:space="preserve">Modern DevOps practices involve continuous integration in which </w:t>
      </w:r>
      <w:r w:rsidR="008541AE">
        <w:t xml:space="preserve">the entire application can be built directly from code and tested upon any significant change.  RDBMS makes this difficult, because a code change and a database change will </w:t>
      </w:r>
      <w:r w:rsidR="009D1665">
        <w:t xml:space="preserve">need to be co-ordinated – ALTER TABLE statement and code commit need to be applied in </w:t>
      </w:r>
      <w:proofErr w:type="spellStart"/>
      <w:r w:rsidR="009D1665">
        <w:t>conjuction</w:t>
      </w:r>
      <w:proofErr w:type="spellEnd"/>
      <w:r w:rsidR="009D1665">
        <w:t xml:space="preserve">.  Document databases avoid this issue. </w:t>
      </w:r>
    </w:p>
    <w:p w14:paraId="69F750BE" w14:textId="0103600C" w:rsidR="00140157" w:rsidRDefault="00140157" w:rsidP="00742926">
      <w:pPr>
        <w:pStyle w:val="ListParagraph"/>
        <w:numPr>
          <w:ilvl w:val="0"/>
          <w:numId w:val="8"/>
        </w:numPr>
      </w:pPr>
      <w:r>
        <w:t xml:space="preserve">Document databases allow you to shoot yourself in the foot without the assistance of a DBA, and most developers want to shoot themselves in the foot whenever they like. </w:t>
      </w:r>
    </w:p>
    <w:p w14:paraId="1A34E96D" w14:textId="2EEACF91" w:rsidR="00140157" w:rsidRDefault="00286F0B" w:rsidP="00742926">
      <w:r>
        <w:t xml:space="preserve">If these document database advantages are attractive to you, then you’ll probably be drawn to the idea of storing all or some of your data in a JSONB datatype.  </w:t>
      </w:r>
    </w:p>
    <w:p w14:paraId="6E39EADA" w14:textId="6A49F415" w:rsidR="00C87FB9" w:rsidRDefault="00C87FB9" w:rsidP="00E43715">
      <w:pPr>
        <w:pStyle w:val="Heading4"/>
      </w:pPr>
      <w:r>
        <w:lastRenderedPageBreak/>
        <w:t xml:space="preserve"> </w:t>
      </w:r>
      <w:r w:rsidR="00E43715">
        <w:t>foreign keys in JSONB</w:t>
      </w:r>
    </w:p>
    <w:p w14:paraId="3225B561" w14:textId="7B0FE9D7" w:rsidR="00E43715" w:rsidRDefault="00E43715" w:rsidP="00E43715">
      <w:pPr>
        <w:pStyle w:val="Heading4"/>
      </w:pPr>
      <w:r>
        <w:t>Indexing options for JSONB</w:t>
      </w:r>
    </w:p>
    <w:p w14:paraId="2C8ACAF4" w14:textId="22591DF9" w:rsidR="00B45659" w:rsidRDefault="00B45659" w:rsidP="00B45659">
      <w:pPr>
        <w:pStyle w:val="Heading5"/>
      </w:pPr>
      <w:r>
        <w:t>Downsides of inverted indexes.</w:t>
      </w:r>
    </w:p>
    <w:p w14:paraId="4FDF96E6" w14:textId="0EDEB068" w:rsidR="00D92474" w:rsidRDefault="00D92474" w:rsidP="00D92474">
      <w:r>
        <w:t>* Range queries</w:t>
      </w:r>
    </w:p>
    <w:p w14:paraId="10223C42" w14:textId="4C0E2BA0" w:rsidR="00D92474" w:rsidRDefault="00D92474" w:rsidP="00D92474">
      <w:r>
        <w:t xml:space="preserve">* </w:t>
      </w:r>
      <w:proofErr w:type="gramStart"/>
      <w:r>
        <w:t>index</w:t>
      </w:r>
      <w:proofErr w:type="gramEnd"/>
      <w:r>
        <w:t xml:space="preserve"> size</w:t>
      </w:r>
    </w:p>
    <w:p w14:paraId="56AC7D3A" w14:textId="28775D1B" w:rsidR="00D92474" w:rsidRDefault="00D92474" w:rsidP="00D92474">
      <w:r>
        <w:t xml:space="preserve">* </w:t>
      </w:r>
      <w:proofErr w:type="spellStart"/>
      <w:r>
        <w:t>Mainteance</w:t>
      </w:r>
      <w:proofErr w:type="spellEnd"/>
      <w:r>
        <w:t xml:space="preserve"> cost </w:t>
      </w:r>
    </w:p>
    <w:p w14:paraId="063B9E64" w14:textId="6149FDF5" w:rsidR="00775F52" w:rsidRDefault="00775F52" w:rsidP="00775F52">
      <w:pPr>
        <w:pStyle w:val="Heading5"/>
      </w:pPr>
      <w:r>
        <w:t>Using computed columns</w:t>
      </w:r>
    </w:p>
    <w:p w14:paraId="6EA09291" w14:textId="573D05D0" w:rsidR="00B20461" w:rsidRDefault="00B20461" w:rsidP="00B20461">
      <w:pPr>
        <w:pStyle w:val="Heading6"/>
      </w:pPr>
      <w:r>
        <w:t>For foreign keys?</w:t>
      </w:r>
    </w:p>
    <w:p w14:paraId="067B74D3" w14:textId="200AD2AD" w:rsidR="00E43715" w:rsidRDefault="00E43715" w:rsidP="00E43715">
      <w:pPr>
        <w:pStyle w:val="Heading4"/>
      </w:pPr>
      <w:r>
        <w:t xml:space="preserve">LINKING VS EMBEDDING IN JSONB </w:t>
      </w:r>
    </w:p>
    <w:p w14:paraId="5A40FC15" w14:textId="4306E123" w:rsidR="00D92474" w:rsidRDefault="00D92474" w:rsidP="00E43715">
      <w:pPr>
        <w:pStyle w:val="Heading4"/>
      </w:pPr>
      <w:r>
        <w:t>Limits of JSONB</w:t>
      </w:r>
    </w:p>
    <w:p w14:paraId="79F7DD91" w14:textId="0B9FFE8E" w:rsidR="00D92474" w:rsidRDefault="00D92474" w:rsidP="00D92474">
      <w:pPr>
        <w:pStyle w:val="Heading5"/>
      </w:pPr>
      <w:r>
        <w:t>Maximum document sizes</w:t>
      </w:r>
    </w:p>
    <w:p w14:paraId="13F538BF" w14:textId="2A606EF3" w:rsidR="00D92474" w:rsidRDefault="00D92474" w:rsidP="00D92474">
      <w:pPr>
        <w:pStyle w:val="Heading5"/>
      </w:pPr>
      <w:r>
        <w:t xml:space="preserve">Unbounded Arrays in JSONB </w:t>
      </w:r>
    </w:p>
    <w:p w14:paraId="2039259E" w14:textId="21F70EAC" w:rsidR="00E6377A" w:rsidRDefault="00E6377A" w:rsidP="00E6377A">
      <w:pPr>
        <w:pStyle w:val="Heading3"/>
      </w:pPr>
      <w:r>
        <w:t>Column families</w:t>
      </w:r>
    </w:p>
    <w:p w14:paraId="1DFAA564" w14:textId="77777777" w:rsidR="00742926" w:rsidRPr="00742926" w:rsidRDefault="00742926" w:rsidP="00742926">
      <w:pPr>
        <w:rPr>
          <w:lang w:eastAsia="en-US"/>
        </w:rPr>
      </w:pPr>
    </w:p>
    <w:p w14:paraId="1EC8FB7F" w14:textId="03E7A30A" w:rsidR="000D050D" w:rsidRDefault="000D050D" w:rsidP="000D050D">
      <w:r>
        <w:t xml:space="preserve">Column families allow you to </w:t>
      </w:r>
      <w:r w:rsidR="00AE5E1C">
        <w:t xml:space="preserve">store </w:t>
      </w:r>
      <w:r w:rsidR="004A2C34">
        <w:t>groups of columns separately in physical storage.  Consider multiple column families in the following circumstances:</w:t>
      </w:r>
    </w:p>
    <w:p w14:paraId="68667426" w14:textId="4BFF9413" w:rsidR="00056229" w:rsidRDefault="00056229" w:rsidP="00056229">
      <w:pPr>
        <w:pStyle w:val="Heading3"/>
      </w:pPr>
      <w:r>
        <w:t>Exploiting Computed Columns</w:t>
      </w:r>
    </w:p>
    <w:p w14:paraId="26E07266" w14:textId="7A1ADCDD" w:rsidR="00056229" w:rsidRDefault="00056229" w:rsidP="00056229">
      <w:pPr>
        <w:pStyle w:val="Heading4"/>
      </w:pPr>
      <w:r>
        <w:t>As an alternative to views</w:t>
      </w:r>
    </w:p>
    <w:p w14:paraId="73980DDB" w14:textId="109BB767" w:rsidR="00056229" w:rsidRDefault="000559FB" w:rsidP="00056229">
      <w:pPr>
        <w:pStyle w:val="Heading4"/>
      </w:pPr>
      <w:r>
        <w:t>For more effective indexing</w:t>
      </w:r>
    </w:p>
    <w:p w14:paraId="40D7A683" w14:textId="7FE0F269" w:rsidR="000559FB" w:rsidRDefault="000559FB" w:rsidP="00056229">
      <w:pPr>
        <w:pStyle w:val="Heading4"/>
      </w:pPr>
      <w:r>
        <w:t>VIRTUAL vs StORED</w:t>
      </w:r>
    </w:p>
    <w:p w14:paraId="73FAEBBA" w14:textId="2B34051D" w:rsidR="0072280F" w:rsidRDefault="0072280F" w:rsidP="0072280F">
      <w:pPr>
        <w:pStyle w:val="Heading2"/>
      </w:pPr>
      <w:r>
        <w:t>Indexing</w:t>
      </w:r>
    </w:p>
    <w:p w14:paraId="05B4FCC9" w14:textId="0B5256EE" w:rsidR="004A2C34" w:rsidRDefault="004A2C34" w:rsidP="004A2C34">
      <w:pPr>
        <w:rPr>
          <w:lang w:eastAsia="en-US"/>
        </w:rPr>
      </w:pPr>
    </w:p>
    <w:p w14:paraId="70DDACDE" w14:textId="0753C5D1" w:rsidR="004A2C34" w:rsidRDefault="00651DE8" w:rsidP="004A2C34">
      <w:pPr>
        <w:rPr>
          <w:lang w:eastAsia="en-US"/>
        </w:rPr>
      </w:pPr>
      <w:r>
        <w:rPr>
          <w:lang w:eastAsia="en-US"/>
        </w:rPr>
        <w:t xml:space="preserve">Indexes exist to optimize performance and enforce uniqueness.  </w:t>
      </w:r>
      <w:r w:rsidR="00563741">
        <w:rPr>
          <w:lang w:eastAsia="en-US"/>
        </w:rPr>
        <w:t xml:space="preserve"> Indexes can generally be added to a system without requiring any change to application code, so compared with other options for physical implementation they are fairly </w:t>
      </w:r>
      <w:r w:rsidR="00531AFB">
        <w:rPr>
          <w:lang w:eastAsia="en-US"/>
        </w:rPr>
        <w:t xml:space="preserve">cheap.   </w:t>
      </w:r>
    </w:p>
    <w:p w14:paraId="51056075" w14:textId="77777777" w:rsidR="00651DE8" w:rsidRPr="004A2C34" w:rsidRDefault="00651DE8" w:rsidP="004A2C34">
      <w:pPr>
        <w:rPr>
          <w:lang w:eastAsia="en-US"/>
        </w:rPr>
      </w:pPr>
    </w:p>
    <w:p w14:paraId="3C5EEE81" w14:textId="0D85AFBF" w:rsidR="003B6BA7" w:rsidRDefault="003B6BA7" w:rsidP="003B6BA7">
      <w:pPr>
        <w:pStyle w:val="Heading3"/>
      </w:pPr>
      <w:r>
        <w:t>When and what to index</w:t>
      </w:r>
    </w:p>
    <w:p w14:paraId="5CB3DA52" w14:textId="79319084" w:rsidR="00020C65" w:rsidRDefault="00020C65" w:rsidP="00772494">
      <w:pPr>
        <w:pStyle w:val="ListParagraph"/>
        <w:numPr>
          <w:ilvl w:val="0"/>
          <w:numId w:val="13"/>
        </w:numPr>
      </w:pPr>
      <w:r>
        <w:t>Cardinality, selectivity, scan vs index efficiency</w:t>
      </w:r>
    </w:p>
    <w:p w14:paraId="7D822231" w14:textId="6910D70B" w:rsidR="00772494" w:rsidRDefault="00772494" w:rsidP="00772494">
      <w:pPr>
        <w:pStyle w:val="ListParagraph"/>
        <w:numPr>
          <w:ilvl w:val="0"/>
          <w:numId w:val="13"/>
        </w:numPr>
      </w:pPr>
      <w:r>
        <w:t>Concatenated indexes vs index merges</w:t>
      </w:r>
    </w:p>
    <w:p w14:paraId="4616A16E" w14:textId="2285C29B" w:rsidR="00772494" w:rsidRDefault="00772494" w:rsidP="00772494">
      <w:pPr>
        <w:pStyle w:val="ListParagraph"/>
        <w:numPr>
          <w:ilvl w:val="0"/>
          <w:numId w:val="13"/>
        </w:numPr>
      </w:pPr>
      <w:r>
        <w:t>Indexes and null values</w:t>
      </w:r>
    </w:p>
    <w:p w14:paraId="00877474" w14:textId="468DB4CD" w:rsidR="00772494" w:rsidRDefault="00772494" w:rsidP="00772494">
      <w:pPr>
        <w:pStyle w:val="ListParagraph"/>
        <w:numPr>
          <w:ilvl w:val="0"/>
          <w:numId w:val="13"/>
        </w:numPr>
      </w:pPr>
      <w:r>
        <w:t>Covering indexes</w:t>
      </w:r>
    </w:p>
    <w:p w14:paraId="455DEFB8" w14:textId="3DBE7A46" w:rsidR="00772494" w:rsidRDefault="00772494" w:rsidP="00772494">
      <w:pPr>
        <w:pStyle w:val="ListParagraph"/>
        <w:numPr>
          <w:ilvl w:val="0"/>
          <w:numId w:val="13"/>
        </w:numPr>
      </w:pPr>
      <w:r>
        <w:t>Inverted indexes</w:t>
      </w:r>
    </w:p>
    <w:p w14:paraId="4F65AA04" w14:textId="61242FA8" w:rsidR="00F0628B" w:rsidRDefault="00F0628B" w:rsidP="00772494">
      <w:pPr>
        <w:pStyle w:val="ListParagraph"/>
        <w:numPr>
          <w:ilvl w:val="0"/>
          <w:numId w:val="13"/>
        </w:numPr>
      </w:pPr>
      <w:r>
        <w:t>Partial indexes</w:t>
      </w:r>
    </w:p>
    <w:p w14:paraId="44452110" w14:textId="5F6806A0" w:rsidR="009F11B1" w:rsidRDefault="009F11B1" w:rsidP="00772494">
      <w:pPr>
        <w:pStyle w:val="ListParagraph"/>
        <w:numPr>
          <w:ilvl w:val="0"/>
          <w:numId w:val="13"/>
        </w:numPr>
      </w:pPr>
      <w:r>
        <w:t>Sort-optimizing indexes</w:t>
      </w:r>
    </w:p>
    <w:p w14:paraId="34D31D3D" w14:textId="44C129C8" w:rsidR="00452112" w:rsidRPr="00020C65" w:rsidRDefault="00452112" w:rsidP="00772494">
      <w:pPr>
        <w:pStyle w:val="ListParagraph"/>
        <w:numPr>
          <w:ilvl w:val="0"/>
          <w:numId w:val="13"/>
        </w:numPr>
      </w:pPr>
      <w:r>
        <w:t>Spatial indexes</w:t>
      </w:r>
    </w:p>
    <w:p w14:paraId="4B1A7595" w14:textId="511DADD8" w:rsidR="00020C65" w:rsidRDefault="00020C65" w:rsidP="00020C65">
      <w:pPr>
        <w:rPr>
          <w:lang w:eastAsia="en-US"/>
        </w:rPr>
      </w:pPr>
    </w:p>
    <w:p w14:paraId="7AA313B4" w14:textId="7D1CCA8D" w:rsidR="00020C65" w:rsidRDefault="00020C65" w:rsidP="00020C65">
      <w:pPr>
        <w:pStyle w:val="Heading3"/>
      </w:pPr>
      <w:r>
        <w:t>Index overhead</w:t>
      </w:r>
    </w:p>
    <w:p w14:paraId="54937CFB" w14:textId="1023D72E" w:rsidR="00772494" w:rsidRDefault="00772494" w:rsidP="00772494">
      <w:pPr>
        <w:pStyle w:val="ListParagraph"/>
        <w:numPr>
          <w:ilvl w:val="0"/>
          <w:numId w:val="13"/>
        </w:numPr>
      </w:pPr>
      <w:r>
        <w:t>Effect on inserts, updates and deletes</w:t>
      </w:r>
    </w:p>
    <w:p w14:paraId="4A02BBCE" w14:textId="67A2A532" w:rsidR="00C936FC" w:rsidRDefault="00C936FC" w:rsidP="00C936FC">
      <w:pPr>
        <w:pStyle w:val="Heading3"/>
      </w:pPr>
      <w:r>
        <w:lastRenderedPageBreak/>
        <w:t>Index hotspots</w:t>
      </w:r>
    </w:p>
    <w:p w14:paraId="65A86EB1" w14:textId="7458F209" w:rsidR="000A6827" w:rsidRDefault="000A6827" w:rsidP="00C936FC">
      <w:pPr>
        <w:pStyle w:val="Heading3"/>
      </w:pPr>
      <w:r>
        <w:t>HASH Sharded indexes</w:t>
      </w:r>
    </w:p>
    <w:p w14:paraId="134A2701" w14:textId="04CF8FD9" w:rsidR="000A6827" w:rsidRDefault="000A6827" w:rsidP="000A6827">
      <w:pPr>
        <w:pStyle w:val="Heading4"/>
      </w:pPr>
      <w:r>
        <w:t>Creating</w:t>
      </w:r>
    </w:p>
    <w:p w14:paraId="29CE2BC2" w14:textId="7AC57F1D" w:rsidR="000A6827" w:rsidRPr="00772494" w:rsidRDefault="00B05E7E" w:rsidP="000A6827">
      <w:pPr>
        <w:pStyle w:val="Heading4"/>
      </w:pPr>
      <w:r>
        <w:t>updating when node topology changes</w:t>
      </w:r>
    </w:p>
    <w:p w14:paraId="6F495784" w14:textId="5AE80F27" w:rsidR="000A08F1" w:rsidRDefault="00235880" w:rsidP="003B6BA7">
      <w:pPr>
        <w:pStyle w:val="Heading3"/>
      </w:pPr>
      <w:r>
        <w:t>Measuring Index effectiveness</w:t>
      </w:r>
    </w:p>
    <w:p w14:paraId="139A2B3B" w14:textId="1C7924AB" w:rsidR="00140494" w:rsidRDefault="00140494" w:rsidP="00140494">
      <w:pPr>
        <w:rPr>
          <w:lang w:eastAsia="en-US"/>
        </w:rPr>
      </w:pPr>
    </w:p>
    <w:p w14:paraId="6E806A5E" w14:textId="14784EEA" w:rsidR="00140494" w:rsidRDefault="00140494" w:rsidP="00D10C66">
      <w:pPr>
        <w:pStyle w:val="ListParagraph"/>
        <w:numPr>
          <w:ilvl w:val="0"/>
          <w:numId w:val="13"/>
        </w:numPr>
      </w:pPr>
      <w:r>
        <w:t>Explain</w:t>
      </w:r>
    </w:p>
    <w:p w14:paraId="66783156" w14:textId="12AD6BA7" w:rsidR="00140494" w:rsidRDefault="001145F4" w:rsidP="00D10C66">
      <w:pPr>
        <w:pStyle w:val="ListParagraph"/>
        <w:numPr>
          <w:ilvl w:val="0"/>
          <w:numId w:val="13"/>
        </w:numPr>
      </w:pPr>
      <w:r>
        <w:t>Detecting unused indexes?</w:t>
      </w:r>
    </w:p>
    <w:p w14:paraId="2207916E" w14:textId="77777777" w:rsidR="001145F4" w:rsidRPr="00140494" w:rsidRDefault="001145F4" w:rsidP="00140494">
      <w:pPr>
        <w:rPr>
          <w:lang w:eastAsia="en-US"/>
        </w:rPr>
      </w:pPr>
    </w:p>
    <w:p w14:paraId="585309D1" w14:textId="67672442" w:rsidR="00902F82" w:rsidRPr="008F58C1" w:rsidRDefault="00902F82" w:rsidP="00902F82">
      <w:pPr>
        <w:pStyle w:val="Heading1"/>
      </w:pPr>
    </w:p>
    <w:sectPr w:rsidR="00902F82" w:rsidRPr="008F58C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C2C43C" w14:textId="77777777" w:rsidR="00046A01" w:rsidRDefault="00046A01" w:rsidP="00C74D85">
      <w:r>
        <w:separator/>
      </w:r>
    </w:p>
  </w:endnote>
  <w:endnote w:type="continuationSeparator" w:id="0">
    <w:p w14:paraId="49086D97" w14:textId="77777777" w:rsidR="00046A01" w:rsidRDefault="00046A01" w:rsidP="00C74D85">
      <w:r>
        <w:continuationSeparator/>
      </w:r>
    </w:p>
  </w:endnote>
  <w:endnote w:type="continuationNotice" w:id="1">
    <w:p w14:paraId="20D84756" w14:textId="77777777" w:rsidR="00046A01" w:rsidRDefault="00046A0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7D03D2" w14:textId="77777777" w:rsidR="00046A01" w:rsidRDefault="00046A01" w:rsidP="00C74D85">
      <w:r>
        <w:separator/>
      </w:r>
    </w:p>
  </w:footnote>
  <w:footnote w:type="continuationSeparator" w:id="0">
    <w:p w14:paraId="024729CA" w14:textId="77777777" w:rsidR="00046A01" w:rsidRDefault="00046A01" w:rsidP="00C74D85">
      <w:r>
        <w:continuationSeparator/>
      </w:r>
    </w:p>
  </w:footnote>
  <w:footnote w:type="continuationNotice" w:id="1">
    <w:p w14:paraId="463F4144" w14:textId="77777777" w:rsidR="00046A01" w:rsidRDefault="00046A0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229483B"/>
    <w:multiLevelType w:val="hybridMultilevel"/>
    <w:tmpl w:val="81F2B2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21734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770E3D"/>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7"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03A209F"/>
    <w:multiLevelType w:val="hybridMultilevel"/>
    <w:tmpl w:val="48E4E8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0BA5C0B"/>
    <w:multiLevelType w:val="hybridMultilevel"/>
    <w:tmpl w:val="D97047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47C5CE4"/>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13" w15:restartNumberingAfterBreak="0">
    <w:nsid w:val="61BC2F7F"/>
    <w:multiLevelType w:val="hybridMultilevel"/>
    <w:tmpl w:val="D10C3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C3375E2"/>
    <w:multiLevelType w:val="hybridMultilevel"/>
    <w:tmpl w:val="61EE6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0"/>
  </w:num>
  <w:num w:numId="5">
    <w:abstractNumId w:val="2"/>
  </w:num>
  <w:num w:numId="6">
    <w:abstractNumId w:val="14"/>
  </w:num>
  <w:num w:numId="7">
    <w:abstractNumId w:val="6"/>
  </w:num>
  <w:num w:numId="8">
    <w:abstractNumId w:val="11"/>
  </w:num>
  <w:num w:numId="9">
    <w:abstractNumId w:val="8"/>
  </w:num>
  <w:num w:numId="10">
    <w:abstractNumId w:val="9"/>
  </w:num>
  <w:num w:numId="11">
    <w:abstractNumId w:val="13"/>
  </w:num>
  <w:num w:numId="12">
    <w:abstractNumId w:val="15"/>
  </w:num>
  <w:num w:numId="13">
    <w:abstractNumId w:val="5"/>
  </w:num>
  <w:num w:numId="14">
    <w:abstractNumId w:val="3"/>
  </w:num>
  <w:num w:numId="15">
    <w:abstractNumId w:val="12"/>
  </w:num>
  <w:num w:numId="16">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outline"/>
  <w:zoom w:percent="140"/>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mwqAUAlfTzKywAAAA="/>
  </w:docVars>
  <w:rsids>
    <w:rsidRoot w:val="00685A3F"/>
    <w:rsid w:val="000002CD"/>
    <w:rsid w:val="000016E8"/>
    <w:rsid w:val="000019F6"/>
    <w:rsid w:val="00001AEE"/>
    <w:rsid w:val="00001B28"/>
    <w:rsid w:val="000020B3"/>
    <w:rsid w:val="000020D7"/>
    <w:rsid w:val="0000256B"/>
    <w:rsid w:val="00002FA1"/>
    <w:rsid w:val="000037A0"/>
    <w:rsid w:val="00003B36"/>
    <w:rsid w:val="00005C08"/>
    <w:rsid w:val="00005FD6"/>
    <w:rsid w:val="00007561"/>
    <w:rsid w:val="00007B01"/>
    <w:rsid w:val="00010B54"/>
    <w:rsid w:val="00010D80"/>
    <w:rsid w:val="00010E72"/>
    <w:rsid w:val="00011F2D"/>
    <w:rsid w:val="00012571"/>
    <w:rsid w:val="00012765"/>
    <w:rsid w:val="00013588"/>
    <w:rsid w:val="00013EB6"/>
    <w:rsid w:val="000145A2"/>
    <w:rsid w:val="00014A84"/>
    <w:rsid w:val="00014D47"/>
    <w:rsid w:val="00015352"/>
    <w:rsid w:val="00015FDE"/>
    <w:rsid w:val="00020584"/>
    <w:rsid w:val="00020C65"/>
    <w:rsid w:val="00021029"/>
    <w:rsid w:val="00021FF5"/>
    <w:rsid w:val="0002201A"/>
    <w:rsid w:val="0002212A"/>
    <w:rsid w:val="00022988"/>
    <w:rsid w:val="00022FAA"/>
    <w:rsid w:val="000239A5"/>
    <w:rsid w:val="00024C76"/>
    <w:rsid w:val="00024D54"/>
    <w:rsid w:val="00024E0A"/>
    <w:rsid w:val="0002606B"/>
    <w:rsid w:val="00026CE8"/>
    <w:rsid w:val="000300B8"/>
    <w:rsid w:val="0003065B"/>
    <w:rsid w:val="00032E22"/>
    <w:rsid w:val="0003398A"/>
    <w:rsid w:val="00033BA3"/>
    <w:rsid w:val="00033F8B"/>
    <w:rsid w:val="0003407A"/>
    <w:rsid w:val="000351B8"/>
    <w:rsid w:val="000354BA"/>
    <w:rsid w:val="00036312"/>
    <w:rsid w:val="00036443"/>
    <w:rsid w:val="00036D8A"/>
    <w:rsid w:val="000401B5"/>
    <w:rsid w:val="000404F2"/>
    <w:rsid w:val="00044723"/>
    <w:rsid w:val="00046A01"/>
    <w:rsid w:val="000470F3"/>
    <w:rsid w:val="00050865"/>
    <w:rsid w:val="000508BA"/>
    <w:rsid w:val="00050932"/>
    <w:rsid w:val="00051610"/>
    <w:rsid w:val="00051612"/>
    <w:rsid w:val="00051DAA"/>
    <w:rsid w:val="00053BC8"/>
    <w:rsid w:val="0005484A"/>
    <w:rsid w:val="000551EF"/>
    <w:rsid w:val="0005561A"/>
    <w:rsid w:val="000559FB"/>
    <w:rsid w:val="00056159"/>
    <w:rsid w:val="00056229"/>
    <w:rsid w:val="0005629D"/>
    <w:rsid w:val="00056711"/>
    <w:rsid w:val="000615AE"/>
    <w:rsid w:val="00062520"/>
    <w:rsid w:val="00062635"/>
    <w:rsid w:val="000634D6"/>
    <w:rsid w:val="0006392E"/>
    <w:rsid w:val="00063932"/>
    <w:rsid w:val="00063CAA"/>
    <w:rsid w:val="00064006"/>
    <w:rsid w:val="000648BB"/>
    <w:rsid w:val="000654ED"/>
    <w:rsid w:val="0006612E"/>
    <w:rsid w:val="000661C2"/>
    <w:rsid w:val="00066F91"/>
    <w:rsid w:val="00067152"/>
    <w:rsid w:val="000676C7"/>
    <w:rsid w:val="00067E1C"/>
    <w:rsid w:val="00073641"/>
    <w:rsid w:val="00074405"/>
    <w:rsid w:val="00074F43"/>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053"/>
    <w:rsid w:val="00095147"/>
    <w:rsid w:val="00095547"/>
    <w:rsid w:val="0009606E"/>
    <w:rsid w:val="0009655C"/>
    <w:rsid w:val="00096B87"/>
    <w:rsid w:val="000A0852"/>
    <w:rsid w:val="000A08F1"/>
    <w:rsid w:val="000A1180"/>
    <w:rsid w:val="000A1AB4"/>
    <w:rsid w:val="000A1D80"/>
    <w:rsid w:val="000A3630"/>
    <w:rsid w:val="000A4318"/>
    <w:rsid w:val="000A444B"/>
    <w:rsid w:val="000A4A99"/>
    <w:rsid w:val="000A4DD4"/>
    <w:rsid w:val="000A5347"/>
    <w:rsid w:val="000A5427"/>
    <w:rsid w:val="000A5D0D"/>
    <w:rsid w:val="000A61E1"/>
    <w:rsid w:val="000A678E"/>
    <w:rsid w:val="000A6827"/>
    <w:rsid w:val="000A689E"/>
    <w:rsid w:val="000A6CBF"/>
    <w:rsid w:val="000B0499"/>
    <w:rsid w:val="000B2026"/>
    <w:rsid w:val="000B3390"/>
    <w:rsid w:val="000B3E12"/>
    <w:rsid w:val="000B3EAE"/>
    <w:rsid w:val="000B53FA"/>
    <w:rsid w:val="000B663B"/>
    <w:rsid w:val="000B6FA5"/>
    <w:rsid w:val="000B71F0"/>
    <w:rsid w:val="000B7DD1"/>
    <w:rsid w:val="000C0806"/>
    <w:rsid w:val="000C0935"/>
    <w:rsid w:val="000C14BE"/>
    <w:rsid w:val="000C2984"/>
    <w:rsid w:val="000C2BE4"/>
    <w:rsid w:val="000C3152"/>
    <w:rsid w:val="000C41AE"/>
    <w:rsid w:val="000C4999"/>
    <w:rsid w:val="000C52B7"/>
    <w:rsid w:val="000C68D6"/>
    <w:rsid w:val="000C6A35"/>
    <w:rsid w:val="000C78F3"/>
    <w:rsid w:val="000D050D"/>
    <w:rsid w:val="000D0BEC"/>
    <w:rsid w:val="000D1A28"/>
    <w:rsid w:val="000D1A84"/>
    <w:rsid w:val="000D1C71"/>
    <w:rsid w:val="000D2AC9"/>
    <w:rsid w:val="000D3D76"/>
    <w:rsid w:val="000D41F3"/>
    <w:rsid w:val="000D48E9"/>
    <w:rsid w:val="000D4C74"/>
    <w:rsid w:val="000D50A8"/>
    <w:rsid w:val="000D5D0E"/>
    <w:rsid w:val="000D61FF"/>
    <w:rsid w:val="000D62CB"/>
    <w:rsid w:val="000D6C03"/>
    <w:rsid w:val="000D71B5"/>
    <w:rsid w:val="000E06F7"/>
    <w:rsid w:val="000E27F6"/>
    <w:rsid w:val="000E4276"/>
    <w:rsid w:val="000E48C8"/>
    <w:rsid w:val="000E4D10"/>
    <w:rsid w:val="000E5464"/>
    <w:rsid w:val="000E587E"/>
    <w:rsid w:val="000E6397"/>
    <w:rsid w:val="000F007A"/>
    <w:rsid w:val="000F0575"/>
    <w:rsid w:val="000F0C50"/>
    <w:rsid w:val="000F403D"/>
    <w:rsid w:val="000F44EB"/>
    <w:rsid w:val="000F4955"/>
    <w:rsid w:val="000F5E45"/>
    <w:rsid w:val="000F6669"/>
    <w:rsid w:val="000F7961"/>
    <w:rsid w:val="000F7C71"/>
    <w:rsid w:val="00101628"/>
    <w:rsid w:val="00101B2F"/>
    <w:rsid w:val="00101CA0"/>
    <w:rsid w:val="00102962"/>
    <w:rsid w:val="00102DF6"/>
    <w:rsid w:val="00103725"/>
    <w:rsid w:val="00103FB9"/>
    <w:rsid w:val="0010404F"/>
    <w:rsid w:val="00105758"/>
    <w:rsid w:val="00105CC3"/>
    <w:rsid w:val="00105FB0"/>
    <w:rsid w:val="00106FEF"/>
    <w:rsid w:val="00107101"/>
    <w:rsid w:val="00107DB3"/>
    <w:rsid w:val="001117E0"/>
    <w:rsid w:val="00111A40"/>
    <w:rsid w:val="00112A47"/>
    <w:rsid w:val="001139CD"/>
    <w:rsid w:val="00114079"/>
    <w:rsid w:val="00114419"/>
    <w:rsid w:val="001145F4"/>
    <w:rsid w:val="001149FA"/>
    <w:rsid w:val="00115AC3"/>
    <w:rsid w:val="00115E28"/>
    <w:rsid w:val="00116972"/>
    <w:rsid w:val="00117165"/>
    <w:rsid w:val="00117674"/>
    <w:rsid w:val="00117BA6"/>
    <w:rsid w:val="00117BC1"/>
    <w:rsid w:val="001204F6"/>
    <w:rsid w:val="00121820"/>
    <w:rsid w:val="00121B4D"/>
    <w:rsid w:val="00121D94"/>
    <w:rsid w:val="00123145"/>
    <w:rsid w:val="00124045"/>
    <w:rsid w:val="001241C7"/>
    <w:rsid w:val="0012533C"/>
    <w:rsid w:val="00125DA4"/>
    <w:rsid w:val="00126823"/>
    <w:rsid w:val="00127520"/>
    <w:rsid w:val="00130611"/>
    <w:rsid w:val="00130F7C"/>
    <w:rsid w:val="001316A9"/>
    <w:rsid w:val="00131C49"/>
    <w:rsid w:val="00132B79"/>
    <w:rsid w:val="00133C14"/>
    <w:rsid w:val="00134B0F"/>
    <w:rsid w:val="00135DAE"/>
    <w:rsid w:val="00137733"/>
    <w:rsid w:val="00140157"/>
    <w:rsid w:val="00140268"/>
    <w:rsid w:val="00140328"/>
    <w:rsid w:val="00140494"/>
    <w:rsid w:val="001406F8"/>
    <w:rsid w:val="00140E28"/>
    <w:rsid w:val="00140E98"/>
    <w:rsid w:val="0014160C"/>
    <w:rsid w:val="0014252F"/>
    <w:rsid w:val="00142B0D"/>
    <w:rsid w:val="00145FC5"/>
    <w:rsid w:val="001472B5"/>
    <w:rsid w:val="0014766F"/>
    <w:rsid w:val="001476C4"/>
    <w:rsid w:val="00147942"/>
    <w:rsid w:val="001503FC"/>
    <w:rsid w:val="0015089C"/>
    <w:rsid w:val="00150937"/>
    <w:rsid w:val="00150C19"/>
    <w:rsid w:val="00151B77"/>
    <w:rsid w:val="00151D1C"/>
    <w:rsid w:val="00152324"/>
    <w:rsid w:val="0015234F"/>
    <w:rsid w:val="00152782"/>
    <w:rsid w:val="00153B75"/>
    <w:rsid w:val="00153FCC"/>
    <w:rsid w:val="001543E9"/>
    <w:rsid w:val="00154482"/>
    <w:rsid w:val="001552A4"/>
    <w:rsid w:val="0015565C"/>
    <w:rsid w:val="00155E86"/>
    <w:rsid w:val="00156810"/>
    <w:rsid w:val="00156882"/>
    <w:rsid w:val="001570C6"/>
    <w:rsid w:val="00157980"/>
    <w:rsid w:val="0016158C"/>
    <w:rsid w:val="001631A1"/>
    <w:rsid w:val="001631D7"/>
    <w:rsid w:val="00163838"/>
    <w:rsid w:val="0016444A"/>
    <w:rsid w:val="001645C6"/>
    <w:rsid w:val="00164F70"/>
    <w:rsid w:val="00165828"/>
    <w:rsid w:val="00166303"/>
    <w:rsid w:val="00166787"/>
    <w:rsid w:val="0016742E"/>
    <w:rsid w:val="001674BB"/>
    <w:rsid w:val="001700FE"/>
    <w:rsid w:val="00170610"/>
    <w:rsid w:val="0017152B"/>
    <w:rsid w:val="00171D56"/>
    <w:rsid w:val="00174471"/>
    <w:rsid w:val="00174AC6"/>
    <w:rsid w:val="001755A7"/>
    <w:rsid w:val="00175D9E"/>
    <w:rsid w:val="0017718A"/>
    <w:rsid w:val="0017752C"/>
    <w:rsid w:val="001775FC"/>
    <w:rsid w:val="001777E4"/>
    <w:rsid w:val="001807BB"/>
    <w:rsid w:val="001812C9"/>
    <w:rsid w:val="001812FB"/>
    <w:rsid w:val="00181876"/>
    <w:rsid w:val="00181CF7"/>
    <w:rsid w:val="001825D6"/>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2EDE"/>
    <w:rsid w:val="001A331C"/>
    <w:rsid w:val="001A38AE"/>
    <w:rsid w:val="001A4651"/>
    <w:rsid w:val="001A76BB"/>
    <w:rsid w:val="001B0B3F"/>
    <w:rsid w:val="001B13F3"/>
    <w:rsid w:val="001B2538"/>
    <w:rsid w:val="001B62D1"/>
    <w:rsid w:val="001B686C"/>
    <w:rsid w:val="001B6DC0"/>
    <w:rsid w:val="001B747D"/>
    <w:rsid w:val="001B796A"/>
    <w:rsid w:val="001C00AF"/>
    <w:rsid w:val="001C0C3D"/>
    <w:rsid w:val="001C1324"/>
    <w:rsid w:val="001C1413"/>
    <w:rsid w:val="001C166E"/>
    <w:rsid w:val="001C168D"/>
    <w:rsid w:val="001C2615"/>
    <w:rsid w:val="001C2656"/>
    <w:rsid w:val="001C3B66"/>
    <w:rsid w:val="001C3C0A"/>
    <w:rsid w:val="001C4872"/>
    <w:rsid w:val="001C4A15"/>
    <w:rsid w:val="001C516E"/>
    <w:rsid w:val="001C5A7E"/>
    <w:rsid w:val="001C6ADA"/>
    <w:rsid w:val="001C71DC"/>
    <w:rsid w:val="001C78AF"/>
    <w:rsid w:val="001C7D1F"/>
    <w:rsid w:val="001D0389"/>
    <w:rsid w:val="001D0C46"/>
    <w:rsid w:val="001D1983"/>
    <w:rsid w:val="001D2AB3"/>
    <w:rsid w:val="001D2BB3"/>
    <w:rsid w:val="001D2E78"/>
    <w:rsid w:val="001D32B8"/>
    <w:rsid w:val="001D34FA"/>
    <w:rsid w:val="001D37F8"/>
    <w:rsid w:val="001D3A49"/>
    <w:rsid w:val="001D3D19"/>
    <w:rsid w:val="001D428F"/>
    <w:rsid w:val="001D4760"/>
    <w:rsid w:val="001D4C08"/>
    <w:rsid w:val="001D54D1"/>
    <w:rsid w:val="001D732A"/>
    <w:rsid w:val="001E01D1"/>
    <w:rsid w:val="001E1613"/>
    <w:rsid w:val="001E2EF0"/>
    <w:rsid w:val="001E575A"/>
    <w:rsid w:val="001E75F3"/>
    <w:rsid w:val="001F08DA"/>
    <w:rsid w:val="001F1BFF"/>
    <w:rsid w:val="001F286F"/>
    <w:rsid w:val="001F3221"/>
    <w:rsid w:val="001F33E6"/>
    <w:rsid w:val="001F3862"/>
    <w:rsid w:val="001F394E"/>
    <w:rsid w:val="001F3CD1"/>
    <w:rsid w:val="001F4285"/>
    <w:rsid w:val="001F680A"/>
    <w:rsid w:val="001F7166"/>
    <w:rsid w:val="001F7782"/>
    <w:rsid w:val="001F7A84"/>
    <w:rsid w:val="001F7B73"/>
    <w:rsid w:val="00200C35"/>
    <w:rsid w:val="002013B7"/>
    <w:rsid w:val="00201412"/>
    <w:rsid w:val="00201B43"/>
    <w:rsid w:val="00201DA6"/>
    <w:rsid w:val="002033AD"/>
    <w:rsid w:val="002035D9"/>
    <w:rsid w:val="00203C3B"/>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344A"/>
    <w:rsid w:val="0021630A"/>
    <w:rsid w:val="00216919"/>
    <w:rsid w:val="00216B30"/>
    <w:rsid w:val="00216BDC"/>
    <w:rsid w:val="00217049"/>
    <w:rsid w:val="002178F9"/>
    <w:rsid w:val="00221225"/>
    <w:rsid w:val="0022345E"/>
    <w:rsid w:val="00223641"/>
    <w:rsid w:val="00224714"/>
    <w:rsid w:val="00225159"/>
    <w:rsid w:val="002257D2"/>
    <w:rsid w:val="00225F69"/>
    <w:rsid w:val="00226A76"/>
    <w:rsid w:val="00227BF8"/>
    <w:rsid w:val="002304BD"/>
    <w:rsid w:val="002307E5"/>
    <w:rsid w:val="00231217"/>
    <w:rsid w:val="0023138F"/>
    <w:rsid w:val="002316FE"/>
    <w:rsid w:val="00232C60"/>
    <w:rsid w:val="00232C8A"/>
    <w:rsid w:val="002336D6"/>
    <w:rsid w:val="00233A98"/>
    <w:rsid w:val="00233F12"/>
    <w:rsid w:val="00234FBC"/>
    <w:rsid w:val="00235751"/>
    <w:rsid w:val="00235880"/>
    <w:rsid w:val="00236BD9"/>
    <w:rsid w:val="00240714"/>
    <w:rsid w:val="00241A52"/>
    <w:rsid w:val="002420C1"/>
    <w:rsid w:val="002430EC"/>
    <w:rsid w:val="002436B3"/>
    <w:rsid w:val="002440D9"/>
    <w:rsid w:val="00244871"/>
    <w:rsid w:val="002453F7"/>
    <w:rsid w:val="00245539"/>
    <w:rsid w:val="00245AE7"/>
    <w:rsid w:val="002466E1"/>
    <w:rsid w:val="00246AB2"/>
    <w:rsid w:val="00246FED"/>
    <w:rsid w:val="00247885"/>
    <w:rsid w:val="00247914"/>
    <w:rsid w:val="00247C93"/>
    <w:rsid w:val="00254A32"/>
    <w:rsid w:val="00254B09"/>
    <w:rsid w:val="00254C8C"/>
    <w:rsid w:val="00254F3B"/>
    <w:rsid w:val="00254FE9"/>
    <w:rsid w:val="00256E83"/>
    <w:rsid w:val="00257C77"/>
    <w:rsid w:val="00260EA4"/>
    <w:rsid w:val="00263726"/>
    <w:rsid w:val="002640AA"/>
    <w:rsid w:val="0026429E"/>
    <w:rsid w:val="002650BA"/>
    <w:rsid w:val="002651C3"/>
    <w:rsid w:val="002656C9"/>
    <w:rsid w:val="0026617A"/>
    <w:rsid w:val="00267CC0"/>
    <w:rsid w:val="00267D5F"/>
    <w:rsid w:val="00270F07"/>
    <w:rsid w:val="0027156C"/>
    <w:rsid w:val="00271DEB"/>
    <w:rsid w:val="0027232B"/>
    <w:rsid w:val="00273467"/>
    <w:rsid w:val="00273846"/>
    <w:rsid w:val="00274330"/>
    <w:rsid w:val="00275C0C"/>
    <w:rsid w:val="00276AC1"/>
    <w:rsid w:val="00277394"/>
    <w:rsid w:val="00277C2C"/>
    <w:rsid w:val="00277CD4"/>
    <w:rsid w:val="00277D24"/>
    <w:rsid w:val="00280046"/>
    <w:rsid w:val="0028150D"/>
    <w:rsid w:val="00281B15"/>
    <w:rsid w:val="0028276F"/>
    <w:rsid w:val="0028456A"/>
    <w:rsid w:val="0028536F"/>
    <w:rsid w:val="0028570E"/>
    <w:rsid w:val="00285EEE"/>
    <w:rsid w:val="00286F0B"/>
    <w:rsid w:val="002875B0"/>
    <w:rsid w:val="00287F55"/>
    <w:rsid w:val="0029078C"/>
    <w:rsid w:val="002907FF"/>
    <w:rsid w:val="002915E9"/>
    <w:rsid w:val="00291F02"/>
    <w:rsid w:val="00293A61"/>
    <w:rsid w:val="00295E40"/>
    <w:rsid w:val="00295F27"/>
    <w:rsid w:val="00296796"/>
    <w:rsid w:val="00297748"/>
    <w:rsid w:val="002977FC"/>
    <w:rsid w:val="002A00DF"/>
    <w:rsid w:val="002A0B25"/>
    <w:rsid w:val="002A16E2"/>
    <w:rsid w:val="002A17D7"/>
    <w:rsid w:val="002A192E"/>
    <w:rsid w:val="002A1C14"/>
    <w:rsid w:val="002A2D21"/>
    <w:rsid w:val="002A4003"/>
    <w:rsid w:val="002A5794"/>
    <w:rsid w:val="002A6A08"/>
    <w:rsid w:val="002A71EA"/>
    <w:rsid w:val="002B12E2"/>
    <w:rsid w:val="002B19A1"/>
    <w:rsid w:val="002B36DF"/>
    <w:rsid w:val="002B4E82"/>
    <w:rsid w:val="002B5CED"/>
    <w:rsid w:val="002B5FF5"/>
    <w:rsid w:val="002B61D2"/>
    <w:rsid w:val="002B6523"/>
    <w:rsid w:val="002B6FD5"/>
    <w:rsid w:val="002C024F"/>
    <w:rsid w:val="002C0D82"/>
    <w:rsid w:val="002C1B5B"/>
    <w:rsid w:val="002C1CE4"/>
    <w:rsid w:val="002C2249"/>
    <w:rsid w:val="002C26C0"/>
    <w:rsid w:val="002C2E14"/>
    <w:rsid w:val="002C42E5"/>
    <w:rsid w:val="002C4678"/>
    <w:rsid w:val="002C5C17"/>
    <w:rsid w:val="002C711A"/>
    <w:rsid w:val="002C71C6"/>
    <w:rsid w:val="002C77ED"/>
    <w:rsid w:val="002D1879"/>
    <w:rsid w:val="002D2B21"/>
    <w:rsid w:val="002D69A5"/>
    <w:rsid w:val="002D6C2E"/>
    <w:rsid w:val="002D6C68"/>
    <w:rsid w:val="002D71F7"/>
    <w:rsid w:val="002D732A"/>
    <w:rsid w:val="002D7BEA"/>
    <w:rsid w:val="002D7C61"/>
    <w:rsid w:val="002E02DD"/>
    <w:rsid w:val="002E2FAD"/>
    <w:rsid w:val="002E3E7C"/>
    <w:rsid w:val="002E6242"/>
    <w:rsid w:val="002E66A1"/>
    <w:rsid w:val="002E6850"/>
    <w:rsid w:val="002F017B"/>
    <w:rsid w:val="002F0462"/>
    <w:rsid w:val="002F0C5C"/>
    <w:rsid w:val="002F1146"/>
    <w:rsid w:val="002F2010"/>
    <w:rsid w:val="002F2B5D"/>
    <w:rsid w:val="002F2E60"/>
    <w:rsid w:val="002F3D3D"/>
    <w:rsid w:val="002F57F6"/>
    <w:rsid w:val="002F6205"/>
    <w:rsid w:val="002F691F"/>
    <w:rsid w:val="002F6D69"/>
    <w:rsid w:val="002F7D2D"/>
    <w:rsid w:val="00300AEE"/>
    <w:rsid w:val="00302013"/>
    <w:rsid w:val="00302023"/>
    <w:rsid w:val="003022FB"/>
    <w:rsid w:val="0030239E"/>
    <w:rsid w:val="00302A62"/>
    <w:rsid w:val="00302F87"/>
    <w:rsid w:val="00303006"/>
    <w:rsid w:val="00303426"/>
    <w:rsid w:val="003037AC"/>
    <w:rsid w:val="00304C6E"/>
    <w:rsid w:val="00305C2A"/>
    <w:rsid w:val="00306B89"/>
    <w:rsid w:val="00306E90"/>
    <w:rsid w:val="003104BF"/>
    <w:rsid w:val="003114E9"/>
    <w:rsid w:val="00312EE5"/>
    <w:rsid w:val="0031366C"/>
    <w:rsid w:val="0031560D"/>
    <w:rsid w:val="00316082"/>
    <w:rsid w:val="0031708A"/>
    <w:rsid w:val="00317154"/>
    <w:rsid w:val="003200D9"/>
    <w:rsid w:val="00320FC7"/>
    <w:rsid w:val="003213B5"/>
    <w:rsid w:val="0032191E"/>
    <w:rsid w:val="003219D1"/>
    <w:rsid w:val="00322103"/>
    <w:rsid w:val="0032289F"/>
    <w:rsid w:val="00323A2D"/>
    <w:rsid w:val="00325249"/>
    <w:rsid w:val="003255FE"/>
    <w:rsid w:val="00326AF5"/>
    <w:rsid w:val="00326D4C"/>
    <w:rsid w:val="00327280"/>
    <w:rsid w:val="00327BE4"/>
    <w:rsid w:val="003300E6"/>
    <w:rsid w:val="003306E3"/>
    <w:rsid w:val="00330CD6"/>
    <w:rsid w:val="00330EC5"/>
    <w:rsid w:val="00331092"/>
    <w:rsid w:val="003316CC"/>
    <w:rsid w:val="0033266B"/>
    <w:rsid w:val="003326A3"/>
    <w:rsid w:val="00333017"/>
    <w:rsid w:val="00333112"/>
    <w:rsid w:val="0033313B"/>
    <w:rsid w:val="0033338B"/>
    <w:rsid w:val="003337CE"/>
    <w:rsid w:val="00334DC9"/>
    <w:rsid w:val="00334FC6"/>
    <w:rsid w:val="0033714B"/>
    <w:rsid w:val="00337D5C"/>
    <w:rsid w:val="003402BB"/>
    <w:rsid w:val="003403A5"/>
    <w:rsid w:val="003420D2"/>
    <w:rsid w:val="0034233C"/>
    <w:rsid w:val="0034312D"/>
    <w:rsid w:val="0034332C"/>
    <w:rsid w:val="003438B4"/>
    <w:rsid w:val="00343D13"/>
    <w:rsid w:val="00343F43"/>
    <w:rsid w:val="00344357"/>
    <w:rsid w:val="00344DA8"/>
    <w:rsid w:val="003452C0"/>
    <w:rsid w:val="0034670F"/>
    <w:rsid w:val="0035024D"/>
    <w:rsid w:val="00350530"/>
    <w:rsid w:val="003506E1"/>
    <w:rsid w:val="00350BBE"/>
    <w:rsid w:val="0035170C"/>
    <w:rsid w:val="00351839"/>
    <w:rsid w:val="00351C0E"/>
    <w:rsid w:val="00352179"/>
    <w:rsid w:val="003524AA"/>
    <w:rsid w:val="0035322E"/>
    <w:rsid w:val="003538D2"/>
    <w:rsid w:val="0035541F"/>
    <w:rsid w:val="00356513"/>
    <w:rsid w:val="00356C47"/>
    <w:rsid w:val="00356EB0"/>
    <w:rsid w:val="00357963"/>
    <w:rsid w:val="00357A3D"/>
    <w:rsid w:val="003609FC"/>
    <w:rsid w:val="00361365"/>
    <w:rsid w:val="00361AE3"/>
    <w:rsid w:val="00361B52"/>
    <w:rsid w:val="003626E7"/>
    <w:rsid w:val="00362FF6"/>
    <w:rsid w:val="00363D94"/>
    <w:rsid w:val="003642DE"/>
    <w:rsid w:val="003648B4"/>
    <w:rsid w:val="00364D31"/>
    <w:rsid w:val="00364D7B"/>
    <w:rsid w:val="003653AB"/>
    <w:rsid w:val="00365BB1"/>
    <w:rsid w:val="00365C00"/>
    <w:rsid w:val="00365CAC"/>
    <w:rsid w:val="00366428"/>
    <w:rsid w:val="00366615"/>
    <w:rsid w:val="00366C5B"/>
    <w:rsid w:val="0037220E"/>
    <w:rsid w:val="00372D37"/>
    <w:rsid w:val="00372DA9"/>
    <w:rsid w:val="00373902"/>
    <w:rsid w:val="00373BB7"/>
    <w:rsid w:val="00374233"/>
    <w:rsid w:val="003742EE"/>
    <w:rsid w:val="00374B60"/>
    <w:rsid w:val="00374BFD"/>
    <w:rsid w:val="003752F9"/>
    <w:rsid w:val="00376E3C"/>
    <w:rsid w:val="00377CA1"/>
    <w:rsid w:val="00377F37"/>
    <w:rsid w:val="00381FEE"/>
    <w:rsid w:val="003835C6"/>
    <w:rsid w:val="00383F0F"/>
    <w:rsid w:val="00384996"/>
    <w:rsid w:val="00385DCD"/>
    <w:rsid w:val="00387638"/>
    <w:rsid w:val="00387F77"/>
    <w:rsid w:val="0039098E"/>
    <w:rsid w:val="00390C24"/>
    <w:rsid w:val="00391422"/>
    <w:rsid w:val="00391821"/>
    <w:rsid w:val="003923A6"/>
    <w:rsid w:val="003925B8"/>
    <w:rsid w:val="00392635"/>
    <w:rsid w:val="0039266D"/>
    <w:rsid w:val="00392CD1"/>
    <w:rsid w:val="003935D0"/>
    <w:rsid w:val="00395885"/>
    <w:rsid w:val="00395C14"/>
    <w:rsid w:val="0039642C"/>
    <w:rsid w:val="00397408"/>
    <w:rsid w:val="00397630"/>
    <w:rsid w:val="003A074F"/>
    <w:rsid w:val="003A1258"/>
    <w:rsid w:val="003A1912"/>
    <w:rsid w:val="003A2BEF"/>
    <w:rsid w:val="003A37BE"/>
    <w:rsid w:val="003A5762"/>
    <w:rsid w:val="003A69AD"/>
    <w:rsid w:val="003A719C"/>
    <w:rsid w:val="003A71BA"/>
    <w:rsid w:val="003A7DC6"/>
    <w:rsid w:val="003B00A4"/>
    <w:rsid w:val="003B1A11"/>
    <w:rsid w:val="003B1B5E"/>
    <w:rsid w:val="003B1EEA"/>
    <w:rsid w:val="003B39A0"/>
    <w:rsid w:val="003B4B3E"/>
    <w:rsid w:val="003B4E67"/>
    <w:rsid w:val="003B55E7"/>
    <w:rsid w:val="003B569C"/>
    <w:rsid w:val="003B58C4"/>
    <w:rsid w:val="003B6835"/>
    <w:rsid w:val="003B6BA7"/>
    <w:rsid w:val="003B711E"/>
    <w:rsid w:val="003B7364"/>
    <w:rsid w:val="003B7CBA"/>
    <w:rsid w:val="003C044B"/>
    <w:rsid w:val="003C084D"/>
    <w:rsid w:val="003C1A16"/>
    <w:rsid w:val="003C1D49"/>
    <w:rsid w:val="003C218F"/>
    <w:rsid w:val="003C26AD"/>
    <w:rsid w:val="003C3355"/>
    <w:rsid w:val="003C35AB"/>
    <w:rsid w:val="003C4B72"/>
    <w:rsid w:val="003C5E1B"/>
    <w:rsid w:val="003C660D"/>
    <w:rsid w:val="003D04E9"/>
    <w:rsid w:val="003D0799"/>
    <w:rsid w:val="003D0A81"/>
    <w:rsid w:val="003D10E1"/>
    <w:rsid w:val="003D1905"/>
    <w:rsid w:val="003D2395"/>
    <w:rsid w:val="003D2CDC"/>
    <w:rsid w:val="003D3107"/>
    <w:rsid w:val="003D31A2"/>
    <w:rsid w:val="003D4097"/>
    <w:rsid w:val="003D4319"/>
    <w:rsid w:val="003D4AE9"/>
    <w:rsid w:val="003D4C6D"/>
    <w:rsid w:val="003D555C"/>
    <w:rsid w:val="003D56AA"/>
    <w:rsid w:val="003D6811"/>
    <w:rsid w:val="003D7778"/>
    <w:rsid w:val="003D7D4D"/>
    <w:rsid w:val="003E0213"/>
    <w:rsid w:val="003E03A7"/>
    <w:rsid w:val="003E1622"/>
    <w:rsid w:val="003E1EEB"/>
    <w:rsid w:val="003E1EFD"/>
    <w:rsid w:val="003E214D"/>
    <w:rsid w:val="003E2735"/>
    <w:rsid w:val="003E2D95"/>
    <w:rsid w:val="003E3164"/>
    <w:rsid w:val="003E3332"/>
    <w:rsid w:val="003E33B0"/>
    <w:rsid w:val="003E33F6"/>
    <w:rsid w:val="003E429C"/>
    <w:rsid w:val="003E506A"/>
    <w:rsid w:val="003E5F40"/>
    <w:rsid w:val="003E6A93"/>
    <w:rsid w:val="003F0ADD"/>
    <w:rsid w:val="003F0F89"/>
    <w:rsid w:val="003F1941"/>
    <w:rsid w:val="003F1B8D"/>
    <w:rsid w:val="003F1D22"/>
    <w:rsid w:val="003F2A91"/>
    <w:rsid w:val="003F2F90"/>
    <w:rsid w:val="003F37A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00F"/>
    <w:rsid w:val="00416264"/>
    <w:rsid w:val="004172EA"/>
    <w:rsid w:val="0042027D"/>
    <w:rsid w:val="0042056B"/>
    <w:rsid w:val="004207E3"/>
    <w:rsid w:val="00420ACD"/>
    <w:rsid w:val="00420F68"/>
    <w:rsid w:val="0042125F"/>
    <w:rsid w:val="0042169A"/>
    <w:rsid w:val="00421905"/>
    <w:rsid w:val="00421976"/>
    <w:rsid w:val="00421E17"/>
    <w:rsid w:val="004220F9"/>
    <w:rsid w:val="00422800"/>
    <w:rsid w:val="00422830"/>
    <w:rsid w:val="00422B9E"/>
    <w:rsid w:val="00423E62"/>
    <w:rsid w:val="00423FD9"/>
    <w:rsid w:val="00425733"/>
    <w:rsid w:val="004260AB"/>
    <w:rsid w:val="004265A8"/>
    <w:rsid w:val="00426BF3"/>
    <w:rsid w:val="00427B33"/>
    <w:rsid w:val="004304BB"/>
    <w:rsid w:val="004308C0"/>
    <w:rsid w:val="004321FF"/>
    <w:rsid w:val="00432FB6"/>
    <w:rsid w:val="00433B0E"/>
    <w:rsid w:val="00433C2D"/>
    <w:rsid w:val="00434378"/>
    <w:rsid w:val="00435216"/>
    <w:rsid w:val="004368DB"/>
    <w:rsid w:val="00437CE8"/>
    <w:rsid w:val="00440183"/>
    <w:rsid w:val="00442434"/>
    <w:rsid w:val="00442AF5"/>
    <w:rsid w:val="00442E66"/>
    <w:rsid w:val="00443EE0"/>
    <w:rsid w:val="0044478D"/>
    <w:rsid w:val="00444C44"/>
    <w:rsid w:val="00445C89"/>
    <w:rsid w:val="00446A95"/>
    <w:rsid w:val="004470E4"/>
    <w:rsid w:val="00447305"/>
    <w:rsid w:val="004501E0"/>
    <w:rsid w:val="004507BD"/>
    <w:rsid w:val="00451229"/>
    <w:rsid w:val="0045151B"/>
    <w:rsid w:val="00451B30"/>
    <w:rsid w:val="00451FA9"/>
    <w:rsid w:val="00452112"/>
    <w:rsid w:val="00452182"/>
    <w:rsid w:val="0045248F"/>
    <w:rsid w:val="00452D72"/>
    <w:rsid w:val="004533C2"/>
    <w:rsid w:val="00453501"/>
    <w:rsid w:val="00454DC6"/>
    <w:rsid w:val="00454DD0"/>
    <w:rsid w:val="00455A52"/>
    <w:rsid w:val="00456489"/>
    <w:rsid w:val="004569FA"/>
    <w:rsid w:val="00456AEA"/>
    <w:rsid w:val="00456D13"/>
    <w:rsid w:val="0045769C"/>
    <w:rsid w:val="00457EFE"/>
    <w:rsid w:val="0046007D"/>
    <w:rsid w:val="00460E12"/>
    <w:rsid w:val="00460FDE"/>
    <w:rsid w:val="004617ED"/>
    <w:rsid w:val="004623CD"/>
    <w:rsid w:val="00462414"/>
    <w:rsid w:val="0046265E"/>
    <w:rsid w:val="00462ADF"/>
    <w:rsid w:val="00462F02"/>
    <w:rsid w:val="0046332F"/>
    <w:rsid w:val="0046481F"/>
    <w:rsid w:val="00464E3D"/>
    <w:rsid w:val="00465440"/>
    <w:rsid w:val="00466080"/>
    <w:rsid w:val="0046655C"/>
    <w:rsid w:val="0046660A"/>
    <w:rsid w:val="00466C0E"/>
    <w:rsid w:val="00466DE5"/>
    <w:rsid w:val="0046722F"/>
    <w:rsid w:val="00467617"/>
    <w:rsid w:val="004702C2"/>
    <w:rsid w:val="0047099D"/>
    <w:rsid w:val="0047236C"/>
    <w:rsid w:val="004726CE"/>
    <w:rsid w:val="0047373C"/>
    <w:rsid w:val="0047380A"/>
    <w:rsid w:val="00473EDC"/>
    <w:rsid w:val="0047488A"/>
    <w:rsid w:val="004751FC"/>
    <w:rsid w:val="00475507"/>
    <w:rsid w:val="00475AB4"/>
    <w:rsid w:val="00480C05"/>
    <w:rsid w:val="0048162A"/>
    <w:rsid w:val="00481FC1"/>
    <w:rsid w:val="0048267E"/>
    <w:rsid w:val="0048357F"/>
    <w:rsid w:val="00483FA1"/>
    <w:rsid w:val="0048496B"/>
    <w:rsid w:val="00485460"/>
    <w:rsid w:val="00485E84"/>
    <w:rsid w:val="00486342"/>
    <w:rsid w:val="004866B6"/>
    <w:rsid w:val="0048695D"/>
    <w:rsid w:val="00490F43"/>
    <w:rsid w:val="00490F94"/>
    <w:rsid w:val="004917BF"/>
    <w:rsid w:val="00491D92"/>
    <w:rsid w:val="00494A23"/>
    <w:rsid w:val="00495501"/>
    <w:rsid w:val="00496C79"/>
    <w:rsid w:val="004A08C0"/>
    <w:rsid w:val="004A0AD5"/>
    <w:rsid w:val="004A0B4A"/>
    <w:rsid w:val="004A0DF7"/>
    <w:rsid w:val="004A1013"/>
    <w:rsid w:val="004A1C5B"/>
    <w:rsid w:val="004A1C93"/>
    <w:rsid w:val="004A2703"/>
    <w:rsid w:val="004A2C34"/>
    <w:rsid w:val="004A478E"/>
    <w:rsid w:val="004A4B44"/>
    <w:rsid w:val="004A5022"/>
    <w:rsid w:val="004A55C0"/>
    <w:rsid w:val="004A72D4"/>
    <w:rsid w:val="004A76D9"/>
    <w:rsid w:val="004B17F8"/>
    <w:rsid w:val="004B2474"/>
    <w:rsid w:val="004B2B12"/>
    <w:rsid w:val="004B32BA"/>
    <w:rsid w:val="004B33B8"/>
    <w:rsid w:val="004B396D"/>
    <w:rsid w:val="004B440B"/>
    <w:rsid w:val="004B5065"/>
    <w:rsid w:val="004B5B38"/>
    <w:rsid w:val="004B6261"/>
    <w:rsid w:val="004B67FA"/>
    <w:rsid w:val="004B7500"/>
    <w:rsid w:val="004C0986"/>
    <w:rsid w:val="004C11A4"/>
    <w:rsid w:val="004C1346"/>
    <w:rsid w:val="004C191C"/>
    <w:rsid w:val="004C1ABC"/>
    <w:rsid w:val="004C1B6B"/>
    <w:rsid w:val="004C1FF4"/>
    <w:rsid w:val="004C2C9D"/>
    <w:rsid w:val="004C5B3A"/>
    <w:rsid w:val="004C5D3E"/>
    <w:rsid w:val="004C5EEE"/>
    <w:rsid w:val="004C7716"/>
    <w:rsid w:val="004C7C4B"/>
    <w:rsid w:val="004D03D6"/>
    <w:rsid w:val="004D0B6D"/>
    <w:rsid w:val="004D136A"/>
    <w:rsid w:val="004D1E46"/>
    <w:rsid w:val="004D1F05"/>
    <w:rsid w:val="004D2215"/>
    <w:rsid w:val="004D39C2"/>
    <w:rsid w:val="004D444C"/>
    <w:rsid w:val="004D5611"/>
    <w:rsid w:val="004D58A9"/>
    <w:rsid w:val="004D5DE4"/>
    <w:rsid w:val="004D6796"/>
    <w:rsid w:val="004E069C"/>
    <w:rsid w:val="004E0B9D"/>
    <w:rsid w:val="004E3CB6"/>
    <w:rsid w:val="004E4E21"/>
    <w:rsid w:val="004F024E"/>
    <w:rsid w:val="004F0597"/>
    <w:rsid w:val="004F10E9"/>
    <w:rsid w:val="004F1273"/>
    <w:rsid w:val="004F1590"/>
    <w:rsid w:val="004F23A3"/>
    <w:rsid w:val="004F4D77"/>
    <w:rsid w:val="004F60D4"/>
    <w:rsid w:val="004F65A7"/>
    <w:rsid w:val="004F6C2B"/>
    <w:rsid w:val="004F715B"/>
    <w:rsid w:val="004F747D"/>
    <w:rsid w:val="005001B5"/>
    <w:rsid w:val="00503E55"/>
    <w:rsid w:val="00505363"/>
    <w:rsid w:val="005061AC"/>
    <w:rsid w:val="00506C8D"/>
    <w:rsid w:val="00506EA3"/>
    <w:rsid w:val="00507708"/>
    <w:rsid w:val="00507AD9"/>
    <w:rsid w:val="0051146C"/>
    <w:rsid w:val="00511686"/>
    <w:rsid w:val="00511ACF"/>
    <w:rsid w:val="00512686"/>
    <w:rsid w:val="00513754"/>
    <w:rsid w:val="00514AE6"/>
    <w:rsid w:val="00514F39"/>
    <w:rsid w:val="0051501D"/>
    <w:rsid w:val="00516018"/>
    <w:rsid w:val="005166A7"/>
    <w:rsid w:val="00517200"/>
    <w:rsid w:val="00520678"/>
    <w:rsid w:val="005214E7"/>
    <w:rsid w:val="005222ED"/>
    <w:rsid w:val="005236A1"/>
    <w:rsid w:val="00524600"/>
    <w:rsid w:val="00524A5D"/>
    <w:rsid w:val="0052520D"/>
    <w:rsid w:val="00525C20"/>
    <w:rsid w:val="005262FB"/>
    <w:rsid w:val="005263FC"/>
    <w:rsid w:val="00530C93"/>
    <w:rsid w:val="00531AFB"/>
    <w:rsid w:val="005331F0"/>
    <w:rsid w:val="00533D2D"/>
    <w:rsid w:val="00533DA3"/>
    <w:rsid w:val="0053721E"/>
    <w:rsid w:val="00540055"/>
    <w:rsid w:val="00541850"/>
    <w:rsid w:val="005421F5"/>
    <w:rsid w:val="005428F9"/>
    <w:rsid w:val="00542C5C"/>
    <w:rsid w:val="00543B71"/>
    <w:rsid w:val="005446C7"/>
    <w:rsid w:val="00544FB4"/>
    <w:rsid w:val="0054532A"/>
    <w:rsid w:val="00545A17"/>
    <w:rsid w:val="005467BC"/>
    <w:rsid w:val="00546D7C"/>
    <w:rsid w:val="005474CF"/>
    <w:rsid w:val="00547738"/>
    <w:rsid w:val="005477A9"/>
    <w:rsid w:val="00550343"/>
    <w:rsid w:val="00550B75"/>
    <w:rsid w:val="00551AB8"/>
    <w:rsid w:val="00552581"/>
    <w:rsid w:val="005526F5"/>
    <w:rsid w:val="00552F80"/>
    <w:rsid w:val="00553FA8"/>
    <w:rsid w:val="005553B4"/>
    <w:rsid w:val="00556904"/>
    <w:rsid w:val="00556F59"/>
    <w:rsid w:val="00557897"/>
    <w:rsid w:val="00560B8E"/>
    <w:rsid w:val="00560FD9"/>
    <w:rsid w:val="005614E5"/>
    <w:rsid w:val="00561AE1"/>
    <w:rsid w:val="00562580"/>
    <w:rsid w:val="00563247"/>
    <w:rsid w:val="00563741"/>
    <w:rsid w:val="0056526C"/>
    <w:rsid w:val="005654EB"/>
    <w:rsid w:val="00565BED"/>
    <w:rsid w:val="00566499"/>
    <w:rsid w:val="005671C2"/>
    <w:rsid w:val="00570B89"/>
    <w:rsid w:val="00570BE2"/>
    <w:rsid w:val="00570E4A"/>
    <w:rsid w:val="00571B09"/>
    <w:rsid w:val="00572523"/>
    <w:rsid w:val="005741F9"/>
    <w:rsid w:val="005747FA"/>
    <w:rsid w:val="0057505A"/>
    <w:rsid w:val="005759D4"/>
    <w:rsid w:val="00575A17"/>
    <w:rsid w:val="00576521"/>
    <w:rsid w:val="005813C4"/>
    <w:rsid w:val="005843D6"/>
    <w:rsid w:val="0058471D"/>
    <w:rsid w:val="00585F2A"/>
    <w:rsid w:val="005860E9"/>
    <w:rsid w:val="00586979"/>
    <w:rsid w:val="005876BB"/>
    <w:rsid w:val="00587845"/>
    <w:rsid w:val="00591CC9"/>
    <w:rsid w:val="005929A2"/>
    <w:rsid w:val="00596793"/>
    <w:rsid w:val="005971A5"/>
    <w:rsid w:val="005971AF"/>
    <w:rsid w:val="00597233"/>
    <w:rsid w:val="00597304"/>
    <w:rsid w:val="00597804"/>
    <w:rsid w:val="00597B64"/>
    <w:rsid w:val="005A0058"/>
    <w:rsid w:val="005A0068"/>
    <w:rsid w:val="005A07C1"/>
    <w:rsid w:val="005A0FEC"/>
    <w:rsid w:val="005A49A4"/>
    <w:rsid w:val="005A721C"/>
    <w:rsid w:val="005A7CA7"/>
    <w:rsid w:val="005A7D17"/>
    <w:rsid w:val="005B0636"/>
    <w:rsid w:val="005B0DF6"/>
    <w:rsid w:val="005B1362"/>
    <w:rsid w:val="005B1F1B"/>
    <w:rsid w:val="005B2C23"/>
    <w:rsid w:val="005B33BC"/>
    <w:rsid w:val="005B400F"/>
    <w:rsid w:val="005B442A"/>
    <w:rsid w:val="005B488B"/>
    <w:rsid w:val="005B4C21"/>
    <w:rsid w:val="005B6133"/>
    <w:rsid w:val="005B751F"/>
    <w:rsid w:val="005C006A"/>
    <w:rsid w:val="005C1A9C"/>
    <w:rsid w:val="005C3732"/>
    <w:rsid w:val="005C4181"/>
    <w:rsid w:val="005C41DA"/>
    <w:rsid w:val="005C421D"/>
    <w:rsid w:val="005C49FA"/>
    <w:rsid w:val="005C656F"/>
    <w:rsid w:val="005C6BF7"/>
    <w:rsid w:val="005C6D3D"/>
    <w:rsid w:val="005C70AD"/>
    <w:rsid w:val="005C749B"/>
    <w:rsid w:val="005C7793"/>
    <w:rsid w:val="005C7DAD"/>
    <w:rsid w:val="005D0F45"/>
    <w:rsid w:val="005D10C2"/>
    <w:rsid w:val="005D37DB"/>
    <w:rsid w:val="005D4177"/>
    <w:rsid w:val="005D5132"/>
    <w:rsid w:val="005D5B6B"/>
    <w:rsid w:val="005E0508"/>
    <w:rsid w:val="005E0A44"/>
    <w:rsid w:val="005E2AAD"/>
    <w:rsid w:val="005E3F74"/>
    <w:rsid w:val="005E4098"/>
    <w:rsid w:val="005E41D4"/>
    <w:rsid w:val="005E4A9C"/>
    <w:rsid w:val="005E4C92"/>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54"/>
    <w:rsid w:val="00600CC3"/>
    <w:rsid w:val="006013F4"/>
    <w:rsid w:val="006016D4"/>
    <w:rsid w:val="00601D91"/>
    <w:rsid w:val="00603B8C"/>
    <w:rsid w:val="006057FC"/>
    <w:rsid w:val="006078DD"/>
    <w:rsid w:val="00607E2B"/>
    <w:rsid w:val="00610686"/>
    <w:rsid w:val="00610D13"/>
    <w:rsid w:val="0061120A"/>
    <w:rsid w:val="00613C6F"/>
    <w:rsid w:val="00613EEF"/>
    <w:rsid w:val="00614653"/>
    <w:rsid w:val="00615419"/>
    <w:rsid w:val="00615A76"/>
    <w:rsid w:val="00615F87"/>
    <w:rsid w:val="00616A6D"/>
    <w:rsid w:val="00617724"/>
    <w:rsid w:val="0061777D"/>
    <w:rsid w:val="00617BB3"/>
    <w:rsid w:val="006205AD"/>
    <w:rsid w:val="00620EEE"/>
    <w:rsid w:val="00621924"/>
    <w:rsid w:val="006228C0"/>
    <w:rsid w:val="0062291A"/>
    <w:rsid w:val="0062323E"/>
    <w:rsid w:val="00624538"/>
    <w:rsid w:val="006252FA"/>
    <w:rsid w:val="006257AC"/>
    <w:rsid w:val="0063093F"/>
    <w:rsid w:val="00631C23"/>
    <w:rsid w:val="0063241A"/>
    <w:rsid w:val="00632F64"/>
    <w:rsid w:val="006330F2"/>
    <w:rsid w:val="0063317F"/>
    <w:rsid w:val="006332CC"/>
    <w:rsid w:val="006333DD"/>
    <w:rsid w:val="0063468F"/>
    <w:rsid w:val="006346EA"/>
    <w:rsid w:val="006359D5"/>
    <w:rsid w:val="00635F4A"/>
    <w:rsid w:val="006368E2"/>
    <w:rsid w:val="00636BA1"/>
    <w:rsid w:val="00637A08"/>
    <w:rsid w:val="00640484"/>
    <w:rsid w:val="006406D2"/>
    <w:rsid w:val="00641012"/>
    <w:rsid w:val="006422C2"/>
    <w:rsid w:val="00642C64"/>
    <w:rsid w:val="0064356B"/>
    <w:rsid w:val="00644399"/>
    <w:rsid w:val="00644B2C"/>
    <w:rsid w:val="00644B90"/>
    <w:rsid w:val="00644F69"/>
    <w:rsid w:val="0064578E"/>
    <w:rsid w:val="00645ED4"/>
    <w:rsid w:val="00647771"/>
    <w:rsid w:val="0065042A"/>
    <w:rsid w:val="0065143A"/>
    <w:rsid w:val="00651864"/>
    <w:rsid w:val="00651DE8"/>
    <w:rsid w:val="00651E6B"/>
    <w:rsid w:val="006523A1"/>
    <w:rsid w:val="0065296A"/>
    <w:rsid w:val="006530AD"/>
    <w:rsid w:val="00653735"/>
    <w:rsid w:val="00654B0B"/>
    <w:rsid w:val="00655541"/>
    <w:rsid w:val="00655EDB"/>
    <w:rsid w:val="00656AA4"/>
    <w:rsid w:val="00656F82"/>
    <w:rsid w:val="006570BA"/>
    <w:rsid w:val="00657DFF"/>
    <w:rsid w:val="00660216"/>
    <w:rsid w:val="006605CD"/>
    <w:rsid w:val="00660E1F"/>
    <w:rsid w:val="0066177B"/>
    <w:rsid w:val="006618F7"/>
    <w:rsid w:val="00662ACE"/>
    <w:rsid w:val="00663D59"/>
    <w:rsid w:val="00664829"/>
    <w:rsid w:val="00664ADE"/>
    <w:rsid w:val="00664DF0"/>
    <w:rsid w:val="00666BB8"/>
    <w:rsid w:val="006671B8"/>
    <w:rsid w:val="0066791F"/>
    <w:rsid w:val="00670956"/>
    <w:rsid w:val="00670E87"/>
    <w:rsid w:val="006716D3"/>
    <w:rsid w:val="00672367"/>
    <w:rsid w:val="00672841"/>
    <w:rsid w:val="0067335D"/>
    <w:rsid w:val="006734C5"/>
    <w:rsid w:val="0067408A"/>
    <w:rsid w:val="006742DC"/>
    <w:rsid w:val="00674307"/>
    <w:rsid w:val="00674503"/>
    <w:rsid w:val="00674B9A"/>
    <w:rsid w:val="00674C15"/>
    <w:rsid w:val="006750FA"/>
    <w:rsid w:val="00675CBE"/>
    <w:rsid w:val="0067695D"/>
    <w:rsid w:val="006771B6"/>
    <w:rsid w:val="006805E8"/>
    <w:rsid w:val="0068071C"/>
    <w:rsid w:val="00680755"/>
    <w:rsid w:val="006807EF"/>
    <w:rsid w:val="006808F4"/>
    <w:rsid w:val="00680C28"/>
    <w:rsid w:val="0068246A"/>
    <w:rsid w:val="00683BF6"/>
    <w:rsid w:val="0068431C"/>
    <w:rsid w:val="00684EFE"/>
    <w:rsid w:val="00685A3F"/>
    <w:rsid w:val="00685E22"/>
    <w:rsid w:val="006861D6"/>
    <w:rsid w:val="00686428"/>
    <w:rsid w:val="00686662"/>
    <w:rsid w:val="0068709C"/>
    <w:rsid w:val="006879ED"/>
    <w:rsid w:val="00690EF1"/>
    <w:rsid w:val="0069333C"/>
    <w:rsid w:val="00693AD8"/>
    <w:rsid w:val="0069416A"/>
    <w:rsid w:val="0069463B"/>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6B02"/>
    <w:rsid w:val="006A7726"/>
    <w:rsid w:val="006A788A"/>
    <w:rsid w:val="006B052D"/>
    <w:rsid w:val="006B1D98"/>
    <w:rsid w:val="006B2A6E"/>
    <w:rsid w:val="006B3996"/>
    <w:rsid w:val="006B3BBA"/>
    <w:rsid w:val="006B557D"/>
    <w:rsid w:val="006B6298"/>
    <w:rsid w:val="006B638D"/>
    <w:rsid w:val="006B647A"/>
    <w:rsid w:val="006B6B01"/>
    <w:rsid w:val="006B6C8C"/>
    <w:rsid w:val="006C10C5"/>
    <w:rsid w:val="006C135B"/>
    <w:rsid w:val="006C1395"/>
    <w:rsid w:val="006C18BC"/>
    <w:rsid w:val="006C1EF6"/>
    <w:rsid w:val="006C1FC4"/>
    <w:rsid w:val="006C2428"/>
    <w:rsid w:val="006C2588"/>
    <w:rsid w:val="006C2F72"/>
    <w:rsid w:val="006C3ECF"/>
    <w:rsid w:val="006C4343"/>
    <w:rsid w:val="006C5D74"/>
    <w:rsid w:val="006C6577"/>
    <w:rsid w:val="006C6612"/>
    <w:rsid w:val="006C66C6"/>
    <w:rsid w:val="006C67BE"/>
    <w:rsid w:val="006C727B"/>
    <w:rsid w:val="006C7E6B"/>
    <w:rsid w:val="006D134D"/>
    <w:rsid w:val="006D2857"/>
    <w:rsid w:val="006D370F"/>
    <w:rsid w:val="006D3A64"/>
    <w:rsid w:val="006D5AFB"/>
    <w:rsid w:val="006D68C9"/>
    <w:rsid w:val="006D7284"/>
    <w:rsid w:val="006E0752"/>
    <w:rsid w:val="006E1AA5"/>
    <w:rsid w:val="006E30E2"/>
    <w:rsid w:val="006E5301"/>
    <w:rsid w:val="006E5C0B"/>
    <w:rsid w:val="006E5E00"/>
    <w:rsid w:val="006E7624"/>
    <w:rsid w:val="006F0212"/>
    <w:rsid w:val="006F10F1"/>
    <w:rsid w:val="006F244E"/>
    <w:rsid w:val="006F24C6"/>
    <w:rsid w:val="006F2525"/>
    <w:rsid w:val="006F2730"/>
    <w:rsid w:val="006F2F1F"/>
    <w:rsid w:val="006F31F0"/>
    <w:rsid w:val="006F4942"/>
    <w:rsid w:val="006F4CF9"/>
    <w:rsid w:val="006F52A2"/>
    <w:rsid w:val="006F558C"/>
    <w:rsid w:val="006F58B6"/>
    <w:rsid w:val="006F5E26"/>
    <w:rsid w:val="006F7CFE"/>
    <w:rsid w:val="00701947"/>
    <w:rsid w:val="00702234"/>
    <w:rsid w:val="007052D3"/>
    <w:rsid w:val="00705DA4"/>
    <w:rsid w:val="00706AE6"/>
    <w:rsid w:val="0070767B"/>
    <w:rsid w:val="00707853"/>
    <w:rsid w:val="00710F29"/>
    <w:rsid w:val="00712935"/>
    <w:rsid w:val="007143BD"/>
    <w:rsid w:val="007151CA"/>
    <w:rsid w:val="00716F43"/>
    <w:rsid w:val="00717776"/>
    <w:rsid w:val="00717ECD"/>
    <w:rsid w:val="00720838"/>
    <w:rsid w:val="00720E37"/>
    <w:rsid w:val="00722638"/>
    <w:rsid w:val="0072280F"/>
    <w:rsid w:val="007229A8"/>
    <w:rsid w:val="007237F6"/>
    <w:rsid w:val="007239E1"/>
    <w:rsid w:val="00723F0B"/>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3778"/>
    <w:rsid w:val="00734272"/>
    <w:rsid w:val="007342E6"/>
    <w:rsid w:val="00736BFD"/>
    <w:rsid w:val="007371C4"/>
    <w:rsid w:val="00741E40"/>
    <w:rsid w:val="00742432"/>
    <w:rsid w:val="00742926"/>
    <w:rsid w:val="00742FB9"/>
    <w:rsid w:val="007436DF"/>
    <w:rsid w:val="007438B6"/>
    <w:rsid w:val="00743DB0"/>
    <w:rsid w:val="007445E0"/>
    <w:rsid w:val="0074468D"/>
    <w:rsid w:val="00744A5B"/>
    <w:rsid w:val="0074548A"/>
    <w:rsid w:val="007469F5"/>
    <w:rsid w:val="007477E8"/>
    <w:rsid w:val="00747F96"/>
    <w:rsid w:val="007503A5"/>
    <w:rsid w:val="007503D9"/>
    <w:rsid w:val="00750930"/>
    <w:rsid w:val="00751BCD"/>
    <w:rsid w:val="00755076"/>
    <w:rsid w:val="007554F6"/>
    <w:rsid w:val="0075574E"/>
    <w:rsid w:val="00756242"/>
    <w:rsid w:val="007569F6"/>
    <w:rsid w:val="0076003D"/>
    <w:rsid w:val="00760436"/>
    <w:rsid w:val="0076043C"/>
    <w:rsid w:val="0076054D"/>
    <w:rsid w:val="007605B8"/>
    <w:rsid w:val="0076112B"/>
    <w:rsid w:val="00761CF3"/>
    <w:rsid w:val="00762541"/>
    <w:rsid w:val="00762659"/>
    <w:rsid w:val="00762BAB"/>
    <w:rsid w:val="00762F29"/>
    <w:rsid w:val="00765283"/>
    <w:rsid w:val="00765659"/>
    <w:rsid w:val="00766F46"/>
    <w:rsid w:val="0076784F"/>
    <w:rsid w:val="007700B7"/>
    <w:rsid w:val="0077063C"/>
    <w:rsid w:val="00770742"/>
    <w:rsid w:val="00770AC9"/>
    <w:rsid w:val="00770FC1"/>
    <w:rsid w:val="007714C0"/>
    <w:rsid w:val="00772494"/>
    <w:rsid w:val="00772996"/>
    <w:rsid w:val="00772C86"/>
    <w:rsid w:val="00772CC3"/>
    <w:rsid w:val="00773CA4"/>
    <w:rsid w:val="00775AD5"/>
    <w:rsid w:val="00775F52"/>
    <w:rsid w:val="007762B8"/>
    <w:rsid w:val="0077721F"/>
    <w:rsid w:val="0077746E"/>
    <w:rsid w:val="00777490"/>
    <w:rsid w:val="00777E46"/>
    <w:rsid w:val="0078331D"/>
    <w:rsid w:val="00783818"/>
    <w:rsid w:val="0078399A"/>
    <w:rsid w:val="007841B8"/>
    <w:rsid w:val="00784BCD"/>
    <w:rsid w:val="00784E24"/>
    <w:rsid w:val="007860F7"/>
    <w:rsid w:val="00790177"/>
    <w:rsid w:val="007902CE"/>
    <w:rsid w:val="00790398"/>
    <w:rsid w:val="00790804"/>
    <w:rsid w:val="00790C44"/>
    <w:rsid w:val="0079166E"/>
    <w:rsid w:val="00791DC1"/>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750"/>
    <w:rsid w:val="007A48BC"/>
    <w:rsid w:val="007A4ED8"/>
    <w:rsid w:val="007A57C7"/>
    <w:rsid w:val="007A64D5"/>
    <w:rsid w:val="007A6639"/>
    <w:rsid w:val="007B0B7C"/>
    <w:rsid w:val="007B0E8F"/>
    <w:rsid w:val="007B0FC0"/>
    <w:rsid w:val="007B31EC"/>
    <w:rsid w:val="007B7DA0"/>
    <w:rsid w:val="007C0015"/>
    <w:rsid w:val="007C0C5B"/>
    <w:rsid w:val="007C0D30"/>
    <w:rsid w:val="007C1679"/>
    <w:rsid w:val="007C19AF"/>
    <w:rsid w:val="007C319C"/>
    <w:rsid w:val="007C4D3D"/>
    <w:rsid w:val="007C51F4"/>
    <w:rsid w:val="007C6A63"/>
    <w:rsid w:val="007C6B9E"/>
    <w:rsid w:val="007C7643"/>
    <w:rsid w:val="007D0E01"/>
    <w:rsid w:val="007D1C84"/>
    <w:rsid w:val="007D1F72"/>
    <w:rsid w:val="007D2B6F"/>
    <w:rsid w:val="007D2F6B"/>
    <w:rsid w:val="007D3588"/>
    <w:rsid w:val="007D4252"/>
    <w:rsid w:val="007D45E0"/>
    <w:rsid w:val="007D4B95"/>
    <w:rsid w:val="007D7FE0"/>
    <w:rsid w:val="007E06CA"/>
    <w:rsid w:val="007E09AF"/>
    <w:rsid w:val="007E33C4"/>
    <w:rsid w:val="007E4A38"/>
    <w:rsid w:val="007E4F37"/>
    <w:rsid w:val="007E5209"/>
    <w:rsid w:val="007E5DC5"/>
    <w:rsid w:val="007E6298"/>
    <w:rsid w:val="007E6FFB"/>
    <w:rsid w:val="007E7184"/>
    <w:rsid w:val="007F0E06"/>
    <w:rsid w:val="007F1448"/>
    <w:rsid w:val="007F2114"/>
    <w:rsid w:val="007F2E9D"/>
    <w:rsid w:val="007F3286"/>
    <w:rsid w:val="007F4162"/>
    <w:rsid w:val="007F46D5"/>
    <w:rsid w:val="007F4C9B"/>
    <w:rsid w:val="007F5012"/>
    <w:rsid w:val="007F53AB"/>
    <w:rsid w:val="007F588A"/>
    <w:rsid w:val="007F6706"/>
    <w:rsid w:val="007F6F48"/>
    <w:rsid w:val="007F6F8D"/>
    <w:rsid w:val="00800B91"/>
    <w:rsid w:val="00800BA0"/>
    <w:rsid w:val="008014D0"/>
    <w:rsid w:val="00801904"/>
    <w:rsid w:val="00802131"/>
    <w:rsid w:val="00803F8F"/>
    <w:rsid w:val="00804813"/>
    <w:rsid w:val="00804831"/>
    <w:rsid w:val="00805955"/>
    <w:rsid w:val="00806E83"/>
    <w:rsid w:val="008073EA"/>
    <w:rsid w:val="008101FB"/>
    <w:rsid w:val="008102E5"/>
    <w:rsid w:val="0081036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6960"/>
    <w:rsid w:val="00817E6C"/>
    <w:rsid w:val="00817F1B"/>
    <w:rsid w:val="00821EB2"/>
    <w:rsid w:val="00822A9B"/>
    <w:rsid w:val="00823152"/>
    <w:rsid w:val="00823889"/>
    <w:rsid w:val="00823F78"/>
    <w:rsid w:val="00824A77"/>
    <w:rsid w:val="00825850"/>
    <w:rsid w:val="00825ADF"/>
    <w:rsid w:val="00826299"/>
    <w:rsid w:val="008262E4"/>
    <w:rsid w:val="00827623"/>
    <w:rsid w:val="00827689"/>
    <w:rsid w:val="00831986"/>
    <w:rsid w:val="0083248C"/>
    <w:rsid w:val="00833D81"/>
    <w:rsid w:val="0083437A"/>
    <w:rsid w:val="00835783"/>
    <w:rsid w:val="00835A69"/>
    <w:rsid w:val="0083635B"/>
    <w:rsid w:val="00837FF1"/>
    <w:rsid w:val="0084008B"/>
    <w:rsid w:val="00841585"/>
    <w:rsid w:val="00841C59"/>
    <w:rsid w:val="00843A71"/>
    <w:rsid w:val="00843F7A"/>
    <w:rsid w:val="00844849"/>
    <w:rsid w:val="00844AD7"/>
    <w:rsid w:val="00844EF0"/>
    <w:rsid w:val="008454B9"/>
    <w:rsid w:val="00845F89"/>
    <w:rsid w:val="008460F7"/>
    <w:rsid w:val="008464E2"/>
    <w:rsid w:val="00846732"/>
    <w:rsid w:val="008468AA"/>
    <w:rsid w:val="008469CA"/>
    <w:rsid w:val="008479FD"/>
    <w:rsid w:val="00847A9B"/>
    <w:rsid w:val="008505B2"/>
    <w:rsid w:val="00851383"/>
    <w:rsid w:val="00851652"/>
    <w:rsid w:val="0085291A"/>
    <w:rsid w:val="008541AE"/>
    <w:rsid w:val="00854E68"/>
    <w:rsid w:val="008560FF"/>
    <w:rsid w:val="00856143"/>
    <w:rsid w:val="00856ECE"/>
    <w:rsid w:val="00860546"/>
    <w:rsid w:val="00860DDD"/>
    <w:rsid w:val="00860DEB"/>
    <w:rsid w:val="008613DD"/>
    <w:rsid w:val="008616B8"/>
    <w:rsid w:val="00861D4A"/>
    <w:rsid w:val="00862A70"/>
    <w:rsid w:val="00863354"/>
    <w:rsid w:val="0086357C"/>
    <w:rsid w:val="008646B5"/>
    <w:rsid w:val="008653EB"/>
    <w:rsid w:val="00865543"/>
    <w:rsid w:val="00865F4C"/>
    <w:rsid w:val="008673CA"/>
    <w:rsid w:val="008701E5"/>
    <w:rsid w:val="008704A8"/>
    <w:rsid w:val="00870AD5"/>
    <w:rsid w:val="00870C07"/>
    <w:rsid w:val="0087107E"/>
    <w:rsid w:val="00874244"/>
    <w:rsid w:val="00875B92"/>
    <w:rsid w:val="00877DA4"/>
    <w:rsid w:val="00877F1E"/>
    <w:rsid w:val="008803CF"/>
    <w:rsid w:val="008807CA"/>
    <w:rsid w:val="0088135D"/>
    <w:rsid w:val="008829DB"/>
    <w:rsid w:val="00882C77"/>
    <w:rsid w:val="00882D26"/>
    <w:rsid w:val="00884358"/>
    <w:rsid w:val="00884C27"/>
    <w:rsid w:val="00884D87"/>
    <w:rsid w:val="00885431"/>
    <w:rsid w:val="00886817"/>
    <w:rsid w:val="00886C0E"/>
    <w:rsid w:val="00887CB8"/>
    <w:rsid w:val="0089065C"/>
    <w:rsid w:val="0089127E"/>
    <w:rsid w:val="00891A40"/>
    <w:rsid w:val="00892ACF"/>
    <w:rsid w:val="00892B86"/>
    <w:rsid w:val="008930B7"/>
    <w:rsid w:val="0089397B"/>
    <w:rsid w:val="00893D6F"/>
    <w:rsid w:val="00893F59"/>
    <w:rsid w:val="0089427C"/>
    <w:rsid w:val="00895743"/>
    <w:rsid w:val="00895B4B"/>
    <w:rsid w:val="00896104"/>
    <w:rsid w:val="00897D7A"/>
    <w:rsid w:val="008A0320"/>
    <w:rsid w:val="008A06D4"/>
    <w:rsid w:val="008A1D86"/>
    <w:rsid w:val="008A2E36"/>
    <w:rsid w:val="008A3D27"/>
    <w:rsid w:val="008A3FD0"/>
    <w:rsid w:val="008A4127"/>
    <w:rsid w:val="008A4DF8"/>
    <w:rsid w:val="008A54D2"/>
    <w:rsid w:val="008B069F"/>
    <w:rsid w:val="008B15F2"/>
    <w:rsid w:val="008B1B79"/>
    <w:rsid w:val="008B2099"/>
    <w:rsid w:val="008B273C"/>
    <w:rsid w:val="008B3965"/>
    <w:rsid w:val="008B3977"/>
    <w:rsid w:val="008B41F7"/>
    <w:rsid w:val="008B5A63"/>
    <w:rsid w:val="008B5B5C"/>
    <w:rsid w:val="008B5DCF"/>
    <w:rsid w:val="008B6860"/>
    <w:rsid w:val="008B7480"/>
    <w:rsid w:val="008B7797"/>
    <w:rsid w:val="008B7E5F"/>
    <w:rsid w:val="008C12B0"/>
    <w:rsid w:val="008C1413"/>
    <w:rsid w:val="008C1885"/>
    <w:rsid w:val="008C2F0B"/>
    <w:rsid w:val="008C34E4"/>
    <w:rsid w:val="008C3613"/>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2BB3"/>
    <w:rsid w:val="008D3454"/>
    <w:rsid w:val="008D4A8B"/>
    <w:rsid w:val="008D4C34"/>
    <w:rsid w:val="008D5CC1"/>
    <w:rsid w:val="008D5EFC"/>
    <w:rsid w:val="008D65FB"/>
    <w:rsid w:val="008D7684"/>
    <w:rsid w:val="008D7A92"/>
    <w:rsid w:val="008E20F3"/>
    <w:rsid w:val="008E2670"/>
    <w:rsid w:val="008E30B8"/>
    <w:rsid w:val="008E37DA"/>
    <w:rsid w:val="008E3C8F"/>
    <w:rsid w:val="008E5069"/>
    <w:rsid w:val="008E55E2"/>
    <w:rsid w:val="008E56E9"/>
    <w:rsid w:val="008E62EA"/>
    <w:rsid w:val="008E64CE"/>
    <w:rsid w:val="008F1F18"/>
    <w:rsid w:val="008F215F"/>
    <w:rsid w:val="008F225B"/>
    <w:rsid w:val="008F2533"/>
    <w:rsid w:val="008F268E"/>
    <w:rsid w:val="008F2B5F"/>
    <w:rsid w:val="008F46A6"/>
    <w:rsid w:val="008F4EF1"/>
    <w:rsid w:val="008F506D"/>
    <w:rsid w:val="008F58C1"/>
    <w:rsid w:val="008F60CE"/>
    <w:rsid w:val="008F70C7"/>
    <w:rsid w:val="009007F1"/>
    <w:rsid w:val="0090128C"/>
    <w:rsid w:val="0090135B"/>
    <w:rsid w:val="009027C5"/>
    <w:rsid w:val="00902F82"/>
    <w:rsid w:val="00904813"/>
    <w:rsid w:val="0090697D"/>
    <w:rsid w:val="00907264"/>
    <w:rsid w:val="0090764D"/>
    <w:rsid w:val="009079D9"/>
    <w:rsid w:val="00910111"/>
    <w:rsid w:val="00910AFC"/>
    <w:rsid w:val="009115E6"/>
    <w:rsid w:val="009119FA"/>
    <w:rsid w:val="00911C70"/>
    <w:rsid w:val="00912CC1"/>
    <w:rsid w:val="0091397D"/>
    <w:rsid w:val="00913E20"/>
    <w:rsid w:val="0091484F"/>
    <w:rsid w:val="009150EB"/>
    <w:rsid w:val="00915194"/>
    <w:rsid w:val="009167AF"/>
    <w:rsid w:val="00917502"/>
    <w:rsid w:val="00917AA9"/>
    <w:rsid w:val="00917BAF"/>
    <w:rsid w:val="009203C4"/>
    <w:rsid w:val="00922214"/>
    <w:rsid w:val="00922C1E"/>
    <w:rsid w:val="0092358E"/>
    <w:rsid w:val="00924FF7"/>
    <w:rsid w:val="00925450"/>
    <w:rsid w:val="0092552F"/>
    <w:rsid w:val="009267AE"/>
    <w:rsid w:val="00927C62"/>
    <w:rsid w:val="009309EF"/>
    <w:rsid w:val="00930EBD"/>
    <w:rsid w:val="0093243C"/>
    <w:rsid w:val="0093265A"/>
    <w:rsid w:val="00932A88"/>
    <w:rsid w:val="00933277"/>
    <w:rsid w:val="0093463B"/>
    <w:rsid w:val="00934C21"/>
    <w:rsid w:val="009369EE"/>
    <w:rsid w:val="0093751B"/>
    <w:rsid w:val="00940076"/>
    <w:rsid w:val="0094074A"/>
    <w:rsid w:val="00940B88"/>
    <w:rsid w:val="00941B6B"/>
    <w:rsid w:val="009432E7"/>
    <w:rsid w:val="009438C4"/>
    <w:rsid w:val="00944076"/>
    <w:rsid w:val="00944781"/>
    <w:rsid w:val="00947389"/>
    <w:rsid w:val="00947489"/>
    <w:rsid w:val="00947BCB"/>
    <w:rsid w:val="00950457"/>
    <w:rsid w:val="00950576"/>
    <w:rsid w:val="00950B17"/>
    <w:rsid w:val="009510FE"/>
    <w:rsid w:val="009512BA"/>
    <w:rsid w:val="009514BA"/>
    <w:rsid w:val="00951CB6"/>
    <w:rsid w:val="009539CD"/>
    <w:rsid w:val="00954362"/>
    <w:rsid w:val="009549F6"/>
    <w:rsid w:val="00954CFB"/>
    <w:rsid w:val="00955FA1"/>
    <w:rsid w:val="009574FA"/>
    <w:rsid w:val="00960CC6"/>
    <w:rsid w:val="00961086"/>
    <w:rsid w:val="009612E7"/>
    <w:rsid w:val="009642ED"/>
    <w:rsid w:val="0096496E"/>
    <w:rsid w:val="00965ED1"/>
    <w:rsid w:val="00966485"/>
    <w:rsid w:val="00970417"/>
    <w:rsid w:val="00971CC6"/>
    <w:rsid w:val="0097220F"/>
    <w:rsid w:val="0097292A"/>
    <w:rsid w:val="009729AC"/>
    <w:rsid w:val="00972FFF"/>
    <w:rsid w:val="0097327E"/>
    <w:rsid w:val="00974215"/>
    <w:rsid w:val="0097422B"/>
    <w:rsid w:val="009748D4"/>
    <w:rsid w:val="00974908"/>
    <w:rsid w:val="00974D7A"/>
    <w:rsid w:val="00974EE9"/>
    <w:rsid w:val="009756B6"/>
    <w:rsid w:val="00975C88"/>
    <w:rsid w:val="009774D5"/>
    <w:rsid w:val="00981C8C"/>
    <w:rsid w:val="00982520"/>
    <w:rsid w:val="00982AA1"/>
    <w:rsid w:val="009834FA"/>
    <w:rsid w:val="009836B9"/>
    <w:rsid w:val="00983731"/>
    <w:rsid w:val="009839B4"/>
    <w:rsid w:val="00983FCE"/>
    <w:rsid w:val="00985433"/>
    <w:rsid w:val="00986166"/>
    <w:rsid w:val="009865E9"/>
    <w:rsid w:val="009876A2"/>
    <w:rsid w:val="00990477"/>
    <w:rsid w:val="0099224C"/>
    <w:rsid w:val="00993212"/>
    <w:rsid w:val="00994C28"/>
    <w:rsid w:val="00994DCA"/>
    <w:rsid w:val="0099650D"/>
    <w:rsid w:val="00997E74"/>
    <w:rsid w:val="009A1211"/>
    <w:rsid w:val="009A2F69"/>
    <w:rsid w:val="009A380E"/>
    <w:rsid w:val="009A3C9B"/>
    <w:rsid w:val="009A4287"/>
    <w:rsid w:val="009A49C8"/>
    <w:rsid w:val="009A5D1F"/>
    <w:rsid w:val="009A6DC6"/>
    <w:rsid w:val="009A7A4B"/>
    <w:rsid w:val="009B0328"/>
    <w:rsid w:val="009B1143"/>
    <w:rsid w:val="009B59C6"/>
    <w:rsid w:val="009B5C99"/>
    <w:rsid w:val="009B664D"/>
    <w:rsid w:val="009B6B56"/>
    <w:rsid w:val="009B789A"/>
    <w:rsid w:val="009C083D"/>
    <w:rsid w:val="009C0FAB"/>
    <w:rsid w:val="009C1C82"/>
    <w:rsid w:val="009C2391"/>
    <w:rsid w:val="009C2B5A"/>
    <w:rsid w:val="009C2C31"/>
    <w:rsid w:val="009C2D6E"/>
    <w:rsid w:val="009C30B1"/>
    <w:rsid w:val="009C44C9"/>
    <w:rsid w:val="009C4798"/>
    <w:rsid w:val="009C4F4B"/>
    <w:rsid w:val="009C5294"/>
    <w:rsid w:val="009C5680"/>
    <w:rsid w:val="009C5937"/>
    <w:rsid w:val="009C5BB2"/>
    <w:rsid w:val="009C5CDD"/>
    <w:rsid w:val="009C66D5"/>
    <w:rsid w:val="009D0299"/>
    <w:rsid w:val="009D09A6"/>
    <w:rsid w:val="009D1665"/>
    <w:rsid w:val="009D3C18"/>
    <w:rsid w:val="009D4194"/>
    <w:rsid w:val="009D43F4"/>
    <w:rsid w:val="009D4D25"/>
    <w:rsid w:val="009D5345"/>
    <w:rsid w:val="009D5BB3"/>
    <w:rsid w:val="009D5E29"/>
    <w:rsid w:val="009D63F3"/>
    <w:rsid w:val="009D6FCB"/>
    <w:rsid w:val="009D71F4"/>
    <w:rsid w:val="009D7BFC"/>
    <w:rsid w:val="009E03F1"/>
    <w:rsid w:val="009E1B12"/>
    <w:rsid w:val="009E1CB8"/>
    <w:rsid w:val="009E20CD"/>
    <w:rsid w:val="009E25A0"/>
    <w:rsid w:val="009E382C"/>
    <w:rsid w:val="009E3ACC"/>
    <w:rsid w:val="009E4E5B"/>
    <w:rsid w:val="009E5801"/>
    <w:rsid w:val="009E7C92"/>
    <w:rsid w:val="009F02B0"/>
    <w:rsid w:val="009F045A"/>
    <w:rsid w:val="009F099F"/>
    <w:rsid w:val="009F0DB5"/>
    <w:rsid w:val="009F11B1"/>
    <w:rsid w:val="009F14A0"/>
    <w:rsid w:val="009F2188"/>
    <w:rsid w:val="009F4606"/>
    <w:rsid w:val="009F4EC8"/>
    <w:rsid w:val="009F603F"/>
    <w:rsid w:val="009F650A"/>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146"/>
    <w:rsid w:val="00A07219"/>
    <w:rsid w:val="00A07A39"/>
    <w:rsid w:val="00A103AC"/>
    <w:rsid w:val="00A11639"/>
    <w:rsid w:val="00A116BF"/>
    <w:rsid w:val="00A13680"/>
    <w:rsid w:val="00A15336"/>
    <w:rsid w:val="00A1590F"/>
    <w:rsid w:val="00A16270"/>
    <w:rsid w:val="00A20EFE"/>
    <w:rsid w:val="00A21098"/>
    <w:rsid w:val="00A22DCD"/>
    <w:rsid w:val="00A23940"/>
    <w:rsid w:val="00A23A8B"/>
    <w:rsid w:val="00A23ECB"/>
    <w:rsid w:val="00A2494B"/>
    <w:rsid w:val="00A25538"/>
    <w:rsid w:val="00A26463"/>
    <w:rsid w:val="00A2701D"/>
    <w:rsid w:val="00A27F89"/>
    <w:rsid w:val="00A30BDE"/>
    <w:rsid w:val="00A3143B"/>
    <w:rsid w:val="00A31DDB"/>
    <w:rsid w:val="00A321B2"/>
    <w:rsid w:val="00A32849"/>
    <w:rsid w:val="00A32CF0"/>
    <w:rsid w:val="00A32F95"/>
    <w:rsid w:val="00A33583"/>
    <w:rsid w:val="00A33A14"/>
    <w:rsid w:val="00A342DE"/>
    <w:rsid w:val="00A35182"/>
    <w:rsid w:val="00A364FB"/>
    <w:rsid w:val="00A36C48"/>
    <w:rsid w:val="00A36CF9"/>
    <w:rsid w:val="00A36FA3"/>
    <w:rsid w:val="00A375F5"/>
    <w:rsid w:val="00A409E8"/>
    <w:rsid w:val="00A41350"/>
    <w:rsid w:val="00A42423"/>
    <w:rsid w:val="00A42FA0"/>
    <w:rsid w:val="00A4495A"/>
    <w:rsid w:val="00A45255"/>
    <w:rsid w:val="00A4562F"/>
    <w:rsid w:val="00A4705D"/>
    <w:rsid w:val="00A50260"/>
    <w:rsid w:val="00A52F4C"/>
    <w:rsid w:val="00A52F97"/>
    <w:rsid w:val="00A53241"/>
    <w:rsid w:val="00A53547"/>
    <w:rsid w:val="00A538E5"/>
    <w:rsid w:val="00A54330"/>
    <w:rsid w:val="00A56275"/>
    <w:rsid w:val="00A562C9"/>
    <w:rsid w:val="00A5635C"/>
    <w:rsid w:val="00A56D84"/>
    <w:rsid w:val="00A575AE"/>
    <w:rsid w:val="00A57DDE"/>
    <w:rsid w:val="00A616B6"/>
    <w:rsid w:val="00A61E53"/>
    <w:rsid w:val="00A61EAA"/>
    <w:rsid w:val="00A61F4D"/>
    <w:rsid w:val="00A62E33"/>
    <w:rsid w:val="00A630C8"/>
    <w:rsid w:val="00A63B1F"/>
    <w:rsid w:val="00A659AB"/>
    <w:rsid w:val="00A65EDA"/>
    <w:rsid w:val="00A66CD2"/>
    <w:rsid w:val="00A6711F"/>
    <w:rsid w:val="00A672A8"/>
    <w:rsid w:val="00A7090D"/>
    <w:rsid w:val="00A718D6"/>
    <w:rsid w:val="00A7193C"/>
    <w:rsid w:val="00A7293F"/>
    <w:rsid w:val="00A72C19"/>
    <w:rsid w:val="00A72C97"/>
    <w:rsid w:val="00A73159"/>
    <w:rsid w:val="00A731E6"/>
    <w:rsid w:val="00A735C3"/>
    <w:rsid w:val="00A7438F"/>
    <w:rsid w:val="00A75BE8"/>
    <w:rsid w:val="00A76A3C"/>
    <w:rsid w:val="00A76F46"/>
    <w:rsid w:val="00A804AA"/>
    <w:rsid w:val="00A81FC2"/>
    <w:rsid w:val="00A82605"/>
    <w:rsid w:val="00A8270D"/>
    <w:rsid w:val="00A83544"/>
    <w:rsid w:val="00A836E5"/>
    <w:rsid w:val="00A83994"/>
    <w:rsid w:val="00A84C2C"/>
    <w:rsid w:val="00A857B6"/>
    <w:rsid w:val="00A87C8F"/>
    <w:rsid w:val="00A904D9"/>
    <w:rsid w:val="00A9086B"/>
    <w:rsid w:val="00A9147B"/>
    <w:rsid w:val="00A9162E"/>
    <w:rsid w:val="00A919D4"/>
    <w:rsid w:val="00A91C0D"/>
    <w:rsid w:val="00A91C52"/>
    <w:rsid w:val="00A9213F"/>
    <w:rsid w:val="00A928C6"/>
    <w:rsid w:val="00A94415"/>
    <w:rsid w:val="00A947C4"/>
    <w:rsid w:val="00A953D1"/>
    <w:rsid w:val="00A959A4"/>
    <w:rsid w:val="00A95AE2"/>
    <w:rsid w:val="00A96882"/>
    <w:rsid w:val="00A96D65"/>
    <w:rsid w:val="00A97402"/>
    <w:rsid w:val="00A97519"/>
    <w:rsid w:val="00AA07D8"/>
    <w:rsid w:val="00AA0B40"/>
    <w:rsid w:val="00AA0FCC"/>
    <w:rsid w:val="00AA1CB9"/>
    <w:rsid w:val="00AA211E"/>
    <w:rsid w:val="00AA258A"/>
    <w:rsid w:val="00AA2A12"/>
    <w:rsid w:val="00AA2B6D"/>
    <w:rsid w:val="00AA2F46"/>
    <w:rsid w:val="00AA3AE2"/>
    <w:rsid w:val="00AA48C2"/>
    <w:rsid w:val="00AA5055"/>
    <w:rsid w:val="00AA50E0"/>
    <w:rsid w:val="00AA5227"/>
    <w:rsid w:val="00AA5D06"/>
    <w:rsid w:val="00AA6DC7"/>
    <w:rsid w:val="00AA7184"/>
    <w:rsid w:val="00AA781A"/>
    <w:rsid w:val="00AB0154"/>
    <w:rsid w:val="00AB01F8"/>
    <w:rsid w:val="00AB035E"/>
    <w:rsid w:val="00AB257B"/>
    <w:rsid w:val="00AB2A17"/>
    <w:rsid w:val="00AB2B67"/>
    <w:rsid w:val="00AB2D6F"/>
    <w:rsid w:val="00AB3051"/>
    <w:rsid w:val="00AB3411"/>
    <w:rsid w:val="00AB3BCB"/>
    <w:rsid w:val="00AB3F19"/>
    <w:rsid w:val="00AB4A94"/>
    <w:rsid w:val="00AB4DA4"/>
    <w:rsid w:val="00AB4E0A"/>
    <w:rsid w:val="00AB4E24"/>
    <w:rsid w:val="00AB4FE8"/>
    <w:rsid w:val="00AB5C6A"/>
    <w:rsid w:val="00AB6457"/>
    <w:rsid w:val="00AB65F6"/>
    <w:rsid w:val="00AB67E9"/>
    <w:rsid w:val="00AB6A1E"/>
    <w:rsid w:val="00AB6B6E"/>
    <w:rsid w:val="00AB7806"/>
    <w:rsid w:val="00AC132C"/>
    <w:rsid w:val="00AC2629"/>
    <w:rsid w:val="00AC393F"/>
    <w:rsid w:val="00AC3BE1"/>
    <w:rsid w:val="00AC3C31"/>
    <w:rsid w:val="00AC3D74"/>
    <w:rsid w:val="00AC4259"/>
    <w:rsid w:val="00AC49BC"/>
    <w:rsid w:val="00AC4C5A"/>
    <w:rsid w:val="00AC52A2"/>
    <w:rsid w:val="00AC668D"/>
    <w:rsid w:val="00AC70B6"/>
    <w:rsid w:val="00AC73B6"/>
    <w:rsid w:val="00AC7540"/>
    <w:rsid w:val="00AC75D2"/>
    <w:rsid w:val="00AD124A"/>
    <w:rsid w:val="00AD243B"/>
    <w:rsid w:val="00AD24BA"/>
    <w:rsid w:val="00AD2B1D"/>
    <w:rsid w:val="00AD2B45"/>
    <w:rsid w:val="00AD2F40"/>
    <w:rsid w:val="00AD351B"/>
    <w:rsid w:val="00AD380A"/>
    <w:rsid w:val="00AD45D1"/>
    <w:rsid w:val="00AD4975"/>
    <w:rsid w:val="00AD4BF6"/>
    <w:rsid w:val="00AD589C"/>
    <w:rsid w:val="00AE01BF"/>
    <w:rsid w:val="00AE0AD5"/>
    <w:rsid w:val="00AE0B67"/>
    <w:rsid w:val="00AE0C44"/>
    <w:rsid w:val="00AE105E"/>
    <w:rsid w:val="00AE11FC"/>
    <w:rsid w:val="00AE23AF"/>
    <w:rsid w:val="00AE2BA4"/>
    <w:rsid w:val="00AE3C8F"/>
    <w:rsid w:val="00AE4164"/>
    <w:rsid w:val="00AE446C"/>
    <w:rsid w:val="00AE5ACF"/>
    <w:rsid w:val="00AE5E1C"/>
    <w:rsid w:val="00AE6EBF"/>
    <w:rsid w:val="00AE7422"/>
    <w:rsid w:val="00AE7601"/>
    <w:rsid w:val="00AE7A2B"/>
    <w:rsid w:val="00AE7A4F"/>
    <w:rsid w:val="00AF029C"/>
    <w:rsid w:val="00AF0DF1"/>
    <w:rsid w:val="00AF1379"/>
    <w:rsid w:val="00AF34FA"/>
    <w:rsid w:val="00AF440C"/>
    <w:rsid w:val="00AF4C59"/>
    <w:rsid w:val="00AF547B"/>
    <w:rsid w:val="00AF60B0"/>
    <w:rsid w:val="00AF7B27"/>
    <w:rsid w:val="00B009E2"/>
    <w:rsid w:val="00B016D6"/>
    <w:rsid w:val="00B02315"/>
    <w:rsid w:val="00B0358E"/>
    <w:rsid w:val="00B036A4"/>
    <w:rsid w:val="00B03791"/>
    <w:rsid w:val="00B03DF3"/>
    <w:rsid w:val="00B04292"/>
    <w:rsid w:val="00B0488C"/>
    <w:rsid w:val="00B04E7C"/>
    <w:rsid w:val="00B0556A"/>
    <w:rsid w:val="00B05ADC"/>
    <w:rsid w:val="00B05E7E"/>
    <w:rsid w:val="00B061D6"/>
    <w:rsid w:val="00B06B78"/>
    <w:rsid w:val="00B06D14"/>
    <w:rsid w:val="00B07032"/>
    <w:rsid w:val="00B076DD"/>
    <w:rsid w:val="00B10251"/>
    <w:rsid w:val="00B10A49"/>
    <w:rsid w:val="00B1211F"/>
    <w:rsid w:val="00B12B93"/>
    <w:rsid w:val="00B13928"/>
    <w:rsid w:val="00B13A73"/>
    <w:rsid w:val="00B13BB7"/>
    <w:rsid w:val="00B13FE0"/>
    <w:rsid w:val="00B14522"/>
    <w:rsid w:val="00B149A3"/>
    <w:rsid w:val="00B14D39"/>
    <w:rsid w:val="00B163E6"/>
    <w:rsid w:val="00B16572"/>
    <w:rsid w:val="00B16AC4"/>
    <w:rsid w:val="00B17211"/>
    <w:rsid w:val="00B17475"/>
    <w:rsid w:val="00B17B03"/>
    <w:rsid w:val="00B17C52"/>
    <w:rsid w:val="00B20461"/>
    <w:rsid w:val="00B21849"/>
    <w:rsid w:val="00B2190A"/>
    <w:rsid w:val="00B21B46"/>
    <w:rsid w:val="00B21D8F"/>
    <w:rsid w:val="00B21F5E"/>
    <w:rsid w:val="00B22881"/>
    <w:rsid w:val="00B234D1"/>
    <w:rsid w:val="00B25567"/>
    <w:rsid w:val="00B25FA0"/>
    <w:rsid w:val="00B265A2"/>
    <w:rsid w:val="00B275D8"/>
    <w:rsid w:val="00B27CE9"/>
    <w:rsid w:val="00B30BE3"/>
    <w:rsid w:val="00B30D4E"/>
    <w:rsid w:val="00B31A39"/>
    <w:rsid w:val="00B32ECC"/>
    <w:rsid w:val="00B32ECD"/>
    <w:rsid w:val="00B3327A"/>
    <w:rsid w:val="00B33C34"/>
    <w:rsid w:val="00B33C90"/>
    <w:rsid w:val="00B409EB"/>
    <w:rsid w:val="00B40EF8"/>
    <w:rsid w:val="00B41874"/>
    <w:rsid w:val="00B419F9"/>
    <w:rsid w:val="00B41C1F"/>
    <w:rsid w:val="00B41EEA"/>
    <w:rsid w:val="00B42903"/>
    <w:rsid w:val="00B435DF"/>
    <w:rsid w:val="00B44D6D"/>
    <w:rsid w:val="00B44ECC"/>
    <w:rsid w:val="00B451A4"/>
    <w:rsid w:val="00B45659"/>
    <w:rsid w:val="00B459D3"/>
    <w:rsid w:val="00B45F12"/>
    <w:rsid w:val="00B466DC"/>
    <w:rsid w:val="00B46DFF"/>
    <w:rsid w:val="00B473A4"/>
    <w:rsid w:val="00B47ABF"/>
    <w:rsid w:val="00B50142"/>
    <w:rsid w:val="00B51052"/>
    <w:rsid w:val="00B52E22"/>
    <w:rsid w:val="00B53237"/>
    <w:rsid w:val="00B53D7F"/>
    <w:rsid w:val="00B54004"/>
    <w:rsid w:val="00B54AEA"/>
    <w:rsid w:val="00B54E0B"/>
    <w:rsid w:val="00B559E3"/>
    <w:rsid w:val="00B55D3D"/>
    <w:rsid w:val="00B56573"/>
    <w:rsid w:val="00B56DCB"/>
    <w:rsid w:val="00B57251"/>
    <w:rsid w:val="00B604E6"/>
    <w:rsid w:val="00B6076E"/>
    <w:rsid w:val="00B62B72"/>
    <w:rsid w:val="00B62EC6"/>
    <w:rsid w:val="00B63C28"/>
    <w:rsid w:val="00B63D73"/>
    <w:rsid w:val="00B64308"/>
    <w:rsid w:val="00B6594D"/>
    <w:rsid w:val="00B65961"/>
    <w:rsid w:val="00B65DE1"/>
    <w:rsid w:val="00B66993"/>
    <w:rsid w:val="00B675A3"/>
    <w:rsid w:val="00B675E2"/>
    <w:rsid w:val="00B6781E"/>
    <w:rsid w:val="00B679DC"/>
    <w:rsid w:val="00B67F4A"/>
    <w:rsid w:val="00B7046A"/>
    <w:rsid w:val="00B710EE"/>
    <w:rsid w:val="00B7196A"/>
    <w:rsid w:val="00B72883"/>
    <w:rsid w:val="00B75C9C"/>
    <w:rsid w:val="00B76971"/>
    <w:rsid w:val="00B773D4"/>
    <w:rsid w:val="00B77AF6"/>
    <w:rsid w:val="00B80265"/>
    <w:rsid w:val="00B804D4"/>
    <w:rsid w:val="00B81131"/>
    <w:rsid w:val="00B81E97"/>
    <w:rsid w:val="00B8281E"/>
    <w:rsid w:val="00B82D0B"/>
    <w:rsid w:val="00B82EDB"/>
    <w:rsid w:val="00B8311F"/>
    <w:rsid w:val="00B8390F"/>
    <w:rsid w:val="00B839B2"/>
    <w:rsid w:val="00B84FBB"/>
    <w:rsid w:val="00B85F8B"/>
    <w:rsid w:val="00B86848"/>
    <w:rsid w:val="00B86F13"/>
    <w:rsid w:val="00B87CE2"/>
    <w:rsid w:val="00B90097"/>
    <w:rsid w:val="00B905AB"/>
    <w:rsid w:val="00B90608"/>
    <w:rsid w:val="00B90EA3"/>
    <w:rsid w:val="00B91921"/>
    <w:rsid w:val="00B91DAB"/>
    <w:rsid w:val="00B925B1"/>
    <w:rsid w:val="00B93263"/>
    <w:rsid w:val="00B936C7"/>
    <w:rsid w:val="00B96795"/>
    <w:rsid w:val="00B96D3C"/>
    <w:rsid w:val="00B96EB3"/>
    <w:rsid w:val="00B9702B"/>
    <w:rsid w:val="00BA048E"/>
    <w:rsid w:val="00BA0984"/>
    <w:rsid w:val="00BA0D5E"/>
    <w:rsid w:val="00BA1610"/>
    <w:rsid w:val="00BA514A"/>
    <w:rsid w:val="00BA53AC"/>
    <w:rsid w:val="00BA5D26"/>
    <w:rsid w:val="00BA64E1"/>
    <w:rsid w:val="00BA6B4D"/>
    <w:rsid w:val="00BA6FF2"/>
    <w:rsid w:val="00BA7B29"/>
    <w:rsid w:val="00BA7BF0"/>
    <w:rsid w:val="00BB1A69"/>
    <w:rsid w:val="00BB2D7D"/>
    <w:rsid w:val="00BB35A7"/>
    <w:rsid w:val="00BB407F"/>
    <w:rsid w:val="00BB41C5"/>
    <w:rsid w:val="00BB477C"/>
    <w:rsid w:val="00BB4BC0"/>
    <w:rsid w:val="00BB60B2"/>
    <w:rsid w:val="00BB6685"/>
    <w:rsid w:val="00BB6881"/>
    <w:rsid w:val="00BB6BA4"/>
    <w:rsid w:val="00BC04DA"/>
    <w:rsid w:val="00BC2179"/>
    <w:rsid w:val="00BC2C7E"/>
    <w:rsid w:val="00BC40FA"/>
    <w:rsid w:val="00BC43E6"/>
    <w:rsid w:val="00BC4FA6"/>
    <w:rsid w:val="00BC7D31"/>
    <w:rsid w:val="00BC7FB5"/>
    <w:rsid w:val="00BD06DB"/>
    <w:rsid w:val="00BD0832"/>
    <w:rsid w:val="00BD485D"/>
    <w:rsid w:val="00BD5837"/>
    <w:rsid w:val="00BD5C9F"/>
    <w:rsid w:val="00BD5F88"/>
    <w:rsid w:val="00BD6221"/>
    <w:rsid w:val="00BD6833"/>
    <w:rsid w:val="00BD7519"/>
    <w:rsid w:val="00BD75AD"/>
    <w:rsid w:val="00BD7A29"/>
    <w:rsid w:val="00BE05CF"/>
    <w:rsid w:val="00BE2460"/>
    <w:rsid w:val="00BE295C"/>
    <w:rsid w:val="00BE30EB"/>
    <w:rsid w:val="00BE3416"/>
    <w:rsid w:val="00BE452B"/>
    <w:rsid w:val="00BE4818"/>
    <w:rsid w:val="00BE4AB4"/>
    <w:rsid w:val="00BE5715"/>
    <w:rsid w:val="00BE5830"/>
    <w:rsid w:val="00BE5D06"/>
    <w:rsid w:val="00BE634F"/>
    <w:rsid w:val="00BE640A"/>
    <w:rsid w:val="00BE7A35"/>
    <w:rsid w:val="00BF1850"/>
    <w:rsid w:val="00BF18B5"/>
    <w:rsid w:val="00BF1BE0"/>
    <w:rsid w:val="00BF3251"/>
    <w:rsid w:val="00BF4DA8"/>
    <w:rsid w:val="00BF4F2C"/>
    <w:rsid w:val="00BF590B"/>
    <w:rsid w:val="00BF5974"/>
    <w:rsid w:val="00BF5CB0"/>
    <w:rsid w:val="00BF6734"/>
    <w:rsid w:val="00BF7031"/>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0BB1"/>
    <w:rsid w:val="00C11C87"/>
    <w:rsid w:val="00C1219E"/>
    <w:rsid w:val="00C12CD5"/>
    <w:rsid w:val="00C136CB"/>
    <w:rsid w:val="00C1444F"/>
    <w:rsid w:val="00C15772"/>
    <w:rsid w:val="00C218E3"/>
    <w:rsid w:val="00C22265"/>
    <w:rsid w:val="00C223CE"/>
    <w:rsid w:val="00C231A5"/>
    <w:rsid w:val="00C23770"/>
    <w:rsid w:val="00C23B1D"/>
    <w:rsid w:val="00C23BFD"/>
    <w:rsid w:val="00C24560"/>
    <w:rsid w:val="00C25032"/>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9A3"/>
    <w:rsid w:val="00C37A64"/>
    <w:rsid w:val="00C40DB8"/>
    <w:rsid w:val="00C41623"/>
    <w:rsid w:val="00C41BA6"/>
    <w:rsid w:val="00C41C98"/>
    <w:rsid w:val="00C41FA0"/>
    <w:rsid w:val="00C421C6"/>
    <w:rsid w:val="00C422C4"/>
    <w:rsid w:val="00C4277A"/>
    <w:rsid w:val="00C44312"/>
    <w:rsid w:val="00C444F0"/>
    <w:rsid w:val="00C447DA"/>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69E1"/>
    <w:rsid w:val="00C67DAA"/>
    <w:rsid w:val="00C701DC"/>
    <w:rsid w:val="00C71734"/>
    <w:rsid w:val="00C71D1B"/>
    <w:rsid w:val="00C71DA7"/>
    <w:rsid w:val="00C72660"/>
    <w:rsid w:val="00C734B3"/>
    <w:rsid w:val="00C73AAF"/>
    <w:rsid w:val="00C73E80"/>
    <w:rsid w:val="00C74D85"/>
    <w:rsid w:val="00C74DA7"/>
    <w:rsid w:val="00C75A0A"/>
    <w:rsid w:val="00C75C3D"/>
    <w:rsid w:val="00C76459"/>
    <w:rsid w:val="00C77150"/>
    <w:rsid w:val="00C777C1"/>
    <w:rsid w:val="00C778F2"/>
    <w:rsid w:val="00C77F19"/>
    <w:rsid w:val="00C80FE1"/>
    <w:rsid w:val="00C8253B"/>
    <w:rsid w:val="00C8457F"/>
    <w:rsid w:val="00C8553E"/>
    <w:rsid w:val="00C85608"/>
    <w:rsid w:val="00C85BBA"/>
    <w:rsid w:val="00C879EC"/>
    <w:rsid w:val="00C87FB9"/>
    <w:rsid w:val="00C90D27"/>
    <w:rsid w:val="00C90F8C"/>
    <w:rsid w:val="00C90FD1"/>
    <w:rsid w:val="00C91A4A"/>
    <w:rsid w:val="00C91B2A"/>
    <w:rsid w:val="00C9244C"/>
    <w:rsid w:val="00C927C7"/>
    <w:rsid w:val="00C93172"/>
    <w:rsid w:val="00C936FC"/>
    <w:rsid w:val="00C96D02"/>
    <w:rsid w:val="00C977F0"/>
    <w:rsid w:val="00C97C7D"/>
    <w:rsid w:val="00CA0C77"/>
    <w:rsid w:val="00CA184B"/>
    <w:rsid w:val="00CA1C4A"/>
    <w:rsid w:val="00CA2CCF"/>
    <w:rsid w:val="00CA31B1"/>
    <w:rsid w:val="00CA4ACE"/>
    <w:rsid w:val="00CA552F"/>
    <w:rsid w:val="00CA57FA"/>
    <w:rsid w:val="00CA5D72"/>
    <w:rsid w:val="00CA6E1B"/>
    <w:rsid w:val="00CA7823"/>
    <w:rsid w:val="00CB059E"/>
    <w:rsid w:val="00CB09D7"/>
    <w:rsid w:val="00CB1251"/>
    <w:rsid w:val="00CB1448"/>
    <w:rsid w:val="00CB15C8"/>
    <w:rsid w:val="00CB26CE"/>
    <w:rsid w:val="00CB2C00"/>
    <w:rsid w:val="00CB359C"/>
    <w:rsid w:val="00CB6EAD"/>
    <w:rsid w:val="00CC14F8"/>
    <w:rsid w:val="00CC1ADE"/>
    <w:rsid w:val="00CC2253"/>
    <w:rsid w:val="00CC3221"/>
    <w:rsid w:val="00CC3618"/>
    <w:rsid w:val="00CC41E0"/>
    <w:rsid w:val="00CC4465"/>
    <w:rsid w:val="00CC4A2D"/>
    <w:rsid w:val="00CC56B0"/>
    <w:rsid w:val="00CC614F"/>
    <w:rsid w:val="00CC686C"/>
    <w:rsid w:val="00CC68AA"/>
    <w:rsid w:val="00CC69B8"/>
    <w:rsid w:val="00CC7230"/>
    <w:rsid w:val="00CC7595"/>
    <w:rsid w:val="00CC79AB"/>
    <w:rsid w:val="00CD1250"/>
    <w:rsid w:val="00CD1A30"/>
    <w:rsid w:val="00CD1A3B"/>
    <w:rsid w:val="00CD2293"/>
    <w:rsid w:val="00CD2452"/>
    <w:rsid w:val="00CD25C6"/>
    <w:rsid w:val="00CD27C4"/>
    <w:rsid w:val="00CD3022"/>
    <w:rsid w:val="00CD325F"/>
    <w:rsid w:val="00CD3CC6"/>
    <w:rsid w:val="00CD4329"/>
    <w:rsid w:val="00CD52B9"/>
    <w:rsid w:val="00CD5454"/>
    <w:rsid w:val="00CD56F2"/>
    <w:rsid w:val="00CD5711"/>
    <w:rsid w:val="00CD5729"/>
    <w:rsid w:val="00CD5924"/>
    <w:rsid w:val="00CD7270"/>
    <w:rsid w:val="00CD7F7B"/>
    <w:rsid w:val="00CE02A1"/>
    <w:rsid w:val="00CE04B4"/>
    <w:rsid w:val="00CE103B"/>
    <w:rsid w:val="00CE1098"/>
    <w:rsid w:val="00CE2136"/>
    <w:rsid w:val="00CE2363"/>
    <w:rsid w:val="00CE3CFF"/>
    <w:rsid w:val="00CE51B4"/>
    <w:rsid w:val="00CE57DE"/>
    <w:rsid w:val="00CE5F17"/>
    <w:rsid w:val="00CE6C0B"/>
    <w:rsid w:val="00CE7318"/>
    <w:rsid w:val="00CE7511"/>
    <w:rsid w:val="00CF1A6A"/>
    <w:rsid w:val="00CF3747"/>
    <w:rsid w:val="00CF3796"/>
    <w:rsid w:val="00CF37AE"/>
    <w:rsid w:val="00CF412A"/>
    <w:rsid w:val="00CF43A0"/>
    <w:rsid w:val="00CF4F50"/>
    <w:rsid w:val="00CF5F55"/>
    <w:rsid w:val="00CF6066"/>
    <w:rsid w:val="00CF63DA"/>
    <w:rsid w:val="00CF6696"/>
    <w:rsid w:val="00CF7B38"/>
    <w:rsid w:val="00CF7B8C"/>
    <w:rsid w:val="00D00061"/>
    <w:rsid w:val="00D00098"/>
    <w:rsid w:val="00D00198"/>
    <w:rsid w:val="00D003E2"/>
    <w:rsid w:val="00D005A3"/>
    <w:rsid w:val="00D00C36"/>
    <w:rsid w:val="00D02F4B"/>
    <w:rsid w:val="00D0314F"/>
    <w:rsid w:val="00D03B51"/>
    <w:rsid w:val="00D04AD9"/>
    <w:rsid w:val="00D06202"/>
    <w:rsid w:val="00D0718E"/>
    <w:rsid w:val="00D07C1A"/>
    <w:rsid w:val="00D108BB"/>
    <w:rsid w:val="00D1091B"/>
    <w:rsid w:val="00D10C66"/>
    <w:rsid w:val="00D11853"/>
    <w:rsid w:val="00D13B2B"/>
    <w:rsid w:val="00D13C61"/>
    <w:rsid w:val="00D15325"/>
    <w:rsid w:val="00D1564E"/>
    <w:rsid w:val="00D1721A"/>
    <w:rsid w:val="00D20965"/>
    <w:rsid w:val="00D20A8F"/>
    <w:rsid w:val="00D21ECB"/>
    <w:rsid w:val="00D22723"/>
    <w:rsid w:val="00D22937"/>
    <w:rsid w:val="00D246AF"/>
    <w:rsid w:val="00D24DAF"/>
    <w:rsid w:val="00D25378"/>
    <w:rsid w:val="00D2795A"/>
    <w:rsid w:val="00D30AC9"/>
    <w:rsid w:val="00D30DB2"/>
    <w:rsid w:val="00D31038"/>
    <w:rsid w:val="00D32844"/>
    <w:rsid w:val="00D343D6"/>
    <w:rsid w:val="00D34B8D"/>
    <w:rsid w:val="00D35541"/>
    <w:rsid w:val="00D3599D"/>
    <w:rsid w:val="00D362FC"/>
    <w:rsid w:val="00D364C7"/>
    <w:rsid w:val="00D36CC8"/>
    <w:rsid w:val="00D37073"/>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6F13"/>
    <w:rsid w:val="00D47C0F"/>
    <w:rsid w:val="00D5120D"/>
    <w:rsid w:val="00D518C6"/>
    <w:rsid w:val="00D5293D"/>
    <w:rsid w:val="00D52A9E"/>
    <w:rsid w:val="00D55698"/>
    <w:rsid w:val="00D565A1"/>
    <w:rsid w:val="00D601DF"/>
    <w:rsid w:val="00D60222"/>
    <w:rsid w:val="00D60722"/>
    <w:rsid w:val="00D607B1"/>
    <w:rsid w:val="00D612A4"/>
    <w:rsid w:val="00D6145F"/>
    <w:rsid w:val="00D61C77"/>
    <w:rsid w:val="00D61DC7"/>
    <w:rsid w:val="00D6233C"/>
    <w:rsid w:val="00D62475"/>
    <w:rsid w:val="00D62DB9"/>
    <w:rsid w:val="00D6383C"/>
    <w:rsid w:val="00D63D0B"/>
    <w:rsid w:val="00D6473B"/>
    <w:rsid w:val="00D648C0"/>
    <w:rsid w:val="00D6627F"/>
    <w:rsid w:val="00D664CE"/>
    <w:rsid w:val="00D6688D"/>
    <w:rsid w:val="00D66D74"/>
    <w:rsid w:val="00D670DD"/>
    <w:rsid w:val="00D67224"/>
    <w:rsid w:val="00D67393"/>
    <w:rsid w:val="00D71844"/>
    <w:rsid w:val="00D7188E"/>
    <w:rsid w:val="00D72BB1"/>
    <w:rsid w:val="00D737F8"/>
    <w:rsid w:val="00D740D5"/>
    <w:rsid w:val="00D74220"/>
    <w:rsid w:val="00D748D9"/>
    <w:rsid w:val="00D7498F"/>
    <w:rsid w:val="00D7607C"/>
    <w:rsid w:val="00D76B11"/>
    <w:rsid w:val="00D76BB9"/>
    <w:rsid w:val="00D76C2E"/>
    <w:rsid w:val="00D77630"/>
    <w:rsid w:val="00D816EF"/>
    <w:rsid w:val="00D82B6C"/>
    <w:rsid w:val="00D83D08"/>
    <w:rsid w:val="00D83F1B"/>
    <w:rsid w:val="00D8405E"/>
    <w:rsid w:val="00D84FAA"/>
    <w:rsid w:val="00D85901"/>
    <w:rsid w:val="00D865B5"/>
    <w:rsid w:val="00D8664A"/>
    <w:rsid w:val="00D87A14"/>
    <w:rsid w:val="00D87EAD"/>
    <w:rsid w:val="00D90CFD"/>
    <w:rsid w:val="00D91596"/>
    <w:rsid w:val="00D91806"/>
    <w:rsid w:val="00D91AD5"/>
    <w:rsid w:val="00D92474"/>
    <w:rsid w:val="00D930A2"/>
    <w:rsid w:val="00D95CF9"/>
    <w:rsid w:val="00D96004"/>
    <w:rsid w:val="00D96732"/>
    <w:rsid w:val="00DA258F"/>
    <w:rsid w:val="00DA37AE"/>
    <w:rsid w:val="00DA41F5"/>
    <w:rsid w:val="00DA4316"/>
    <w:rsid w:val="00DA4F1C"/>
    <w:rsid w:val="00DA5189"/>
    <w:rsid w:val="00DA5552"/>
    <w:rsid w:val="00DA593E"/>
    <w:rsid w:val="00DA6631"/>
    <w:rsid w:val="00DA6E2B"/>
    <w:rsid w:val="00DA79B6"/>
    <w:rsid w:val="00DA7A97"/>
    <w:rsid w:val="00DB0316"/>
    <w:rsid w:val="00DB0F55"/>
    <w:rsid w:val="00DB1389"/>
    <w:rsid w:val="00DB190C"/>
    <w:rsid w:val="00DB1CDB"/>
    <w:rsid w:val="00DB24E3"/>
    <w:rsid w:val="00DB36E2"/>
    <w:rsid w:val="00DB3770"/>
    <w:rsid w:val="00DB50AC"/>
    <w:rsid w:val="00DB5397"/>
    <w:rsid w:val="00DB6518"/>
    <w:rsid w:val="00DB76A0"/>
    <w:rsid w:val="00DB7A0D"/>
    <w:rsid w:val="00DC0367"/>
    <w:rsid w:val="00DC1178"/>
    <w:rsid w:val="00DC1272"/>
    <w:rsid w:val="00DC15D9"/>
    <w:rsid w:val="00DC1750"/>
    <w:rsid w:val="00DC2B3C"/>
    <w:rsid w:val="00DC444B"/>
    <w:rsid w:val="00DC5310"/>
    <w:rsid w:val="00DC5B49"/>
    <w:rsid w:val="00DC7144"/>
    <w:rsid w:val="00DC727E"/>
    <w:rsid w:val="00DC7572"/>
    <w:rsid w:val="00DC7690"/>
    <w:rsid w:val="00DD02CE"/>
    <w:rsid w:val="00DD0514"/>
    <w:rsid w:val="00DD0B7E"/>
    <w:rsid w:val="00DD21F7"/>
    <w:rsid w:val="00DD29EE"/>
    <w:rsid w:val="00DD48B9"/>
    <w:rsid w:val="00DD5183"/>
    <w:rsid w:val="00DD58AA"/>
    <w:rsid w:val="00DD610B"/>
    <w:rsid w:val="00DD761E"/>
    <w:rsid w:val="00DE06EC"/>
    <w:rsid w:val="00DE0DA8"/>
    <w:rsid w:val="00DE1250"/>
    <w:rsid w:val="00DE13DD"/>
    <w:rsid w:val="00DE1755"/>
    <w:rsid w:val="00DE1893"/>
    <w:rsid w:val="00DE1B99"/>
    <w:rsid w:val="00DE2335"/>
    <w:rsid w:val="00DE24A1"/>
    <w:rsid w:val="00DE3226"/>
    <w:rsid w:val="00DE3267"/>
    <w:rsid w:val="00DE3B9C"/>
    <w:rsid w:val="00DE3F4F"/>
    <w:rsid w:val="00DE4C84"/>
    <w:rsid w:val="00DE4FC1"/>
    <w:rsid w:val="00DE65B1"/>
    <w:rsid w:val="00DE6A64"/>
    <w:rsid w:val="00DE6B07"/>
    <w:rsid w:val="00DF13D2"/>
    <w:rsid w:val="00DF2466"/>
    <w:rsid w:val="00DF2708"/>
    <w:rsid w:val="00DF2E42"/>
    <w:rsid w:val="00DF3346"/>
    <w:rsid w:val="00DF3568"/>
    <w:rsid w:val="00DF37C4"/>
    <w:rsid w:val="00DF4C0C"/>
    <w:rsid w:val="00DF5711"/>
    <w:rsid w:val="00DF58D9"/>
    <w:rsid w:val="00DF5B20"/>
    <w:rsid w:val="00DF5F55"/>
    <w:rsid w:val="00DF613C"/>
    <w:rsid w:val="00DF6514"/>
    <w:rsid w:val="00DF6B28"/>
    <w:rsid w:val="00E00673"/>
    <w:rsid w:val="00E012A7"/>
    <w:rsid w:val="00E0290D"/>
    <w:rsid w:val="00E02A36"/>
    <w:rsid w:val="00E04387"/>
    <w:rsid w:val="00E04630"/>
    <w:rsid w:val="00E05A80"/>
    <w:rsid w:val="00E05EF4"/>
    <w:rsid w:val="00E06CE2"/>
    <w:rsid w:val="00E07A19"/>
    <w:rsid w:val="00E07F72"/>
    <w:rsid w:val="00E101A0"/>
    <w:rsid w:val="00E10201"/>
    <w:rsid w:val="00E10AEE"/>
    <w:rsid w:val="00E10DE2"/>
    <w:rsid w:val="00E11800"/>
    <w:rsid w:val="00E11B37"/>
    <w:rsid w:val="00E11C4E"/>
    <w:rsid w:val="00E11E3B"/>
    <w:rsid w:val="00E12132"/>
    <w:rsid w:val="00E123ED"/>
    <w:rsid w:val="00E1275D"/>
    <w:rsid w:val="00E13685"/>
    <w:rsid w:val="00E1432C"/>
    <w:rsid w:val="00E14ECA"/>
    <w:rsid w:val="00E15702"/>
    <w:rsid w:val="00E15743"/>
    <w:rsid w:val="00E15BDF"/>
    <w:rsid w:val="00E16EBC"/>
    <w:rsid w:val="00E20192"/>
    <w:rsid w:val="00E21682"/>
    <w:rsid w:val="00E22798"/>
    <w:rsid w:val="00E2296E"/>
    <w:rsid w:val="00E22BE1"/>
    <w:rsid w:val="00E233B4"/>
    <w:rsid w:val="00E238B2"/>
    <w:rsid w:val="00E23F5F"/>
    <w:rsid w:val="00E252BB"/>
    <w:rsid w:val="00E25D22"/>
    <w:rsid w:val="00E3036C"/>
    <w:rsid w:val="00E31D1A"/>
    <w:rsid w:val="00E32933"/>
    <w:rsid w:val="00E32A02"/>
    <w:rsid w:val="00E32D38"/>
    <w:rsid w:val="00E33A8A"/>
    <w:rsid w:val="00E33CD3"/>
    <w:rsid w:val="00E34B39"/>
    <w:rsid w:val="00E35EDF"/>
    <w:rsid w:val="00E35F1C"/>
    <w:rsid w:val="00E36B79"/>
    <w:rsid w:val="00E372D9"/>
    <w:rsid w:val="00E401F5"/>
    <w:rsid w:val="00E416A8"/>
    <w:rsid w:val="00E417A5"/>
    <w:rsid w:val="00E41DDE"/>
    <w:rsid w:val="00E42F42"/>
    <w:rsid w:val="00E433BD"/>
    <w:rsid w:val="00E43715"/>
    <w:rsid w:val="00E43B26"/>
    <w:rsid w:val="00E4466E"/>
    <w:rsid w:val="00E44CD2"/>
    <w:rsid w:val="00E44D5A"/>
    <w:rsid w:val="00E454C9"/>
    <w:rsid w:val="00E47552"/>
    <w:rsid w:val="00E47DFB"/>
    <w:rsid w:val="00E47E7E"/>
    <w:rsid w:val="00E5048D"/>
    <w:rsid w:val="00E50DAC"/>
    <w:rsid w:val="00E51147"/>
    <w:rsid w:val="00E51292"/>
    <w:rsid w:val="00E51752"/>
    <w:rsid w:val="00E518BF"/>
    <w:rsid w:val="00E520DD"/>
    <w:rsid w:val="00E52C74"/>
    <w:rsid w:val="00E53395"/>
    <w:rsid w:val="00E56D10"/>
    <w:rsid w:val="00E570A0"/>
    <w:rsid w:val="00E57435"/>
    <w:rsid w:val="00E57B24"/>
    <w:rsid w:val="00E603D6"/>
    <w:rsid w:val="00E62918"/>
    <w:rsid w:val="00E63157"/>
    <w:rsid w:val="00E63181"/>
    <w:rsid w:val="00E6377A"/>
    <w:rsid w:val="00E63EF4"/>
    <w:rsid w:val="00E6422C"/>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0A16"/>
    <w:rsid w:val="00E80F5F"/>
    <w:rsid w:val="00E8209B"/>
    <w:rsid w:val="00E82D21"/>
    <w:rsid w:val="00E8364C"/>
    <w:rsid w:val="00E84F74"/>
    <w:rsid w:val="00E8517E"/>
    <w:rsid w:val="00E8626D"/>
    <w:rsid w:val="00E90959"/>
    <w:rsid w:val="00E90E79"/>
    <w:rsid w:val="00E92838"/>
    <w:rsid w:val="00E92F0D"/>
    <w:rsid w:val="00E93B6B"/>
    <w:rsid w:val="00E94334"/>
    <w:rsid w:val="00E9474D"/>
    <w:rsid w:val="00E95959"/>
    <w:rsid w:val="00E96946"/>
    <w:rsid w:val="00E970B6"/>
    <w:rsid w:val="00EA036D"/>
    <w:rsid w:val="00EA2E7B"/>
    <w:rsid w:val="00EA2EF8"/>
    <w:rsid w:val="00EA3535"/>
    <w:rsid w:val="00EA42E5"/>
    <w:rsid w:val="00EA48EE"/>
    <w:rsid w:val="00EA4A68"/>
    <w:rsid w:val="00EA5481"/>
    <w:rsid w:val="00EA638A"/>
    <w:rsid w:val="00EA6572"/>
    <w:rsid w:val="00EA6BEA"/>
    <w:rsid w:val="00EA706A"/>
    <w:rsid w:val="00EB00FE"/>
    <w:rsid w:val="00EB086A"/>
    <w:rsid w:val="00EB2FB9"/>
    <w:rsid w:val="00EB3D9B"/>
    <w:rsid w:val="00EB4499"/>
    <w:rsid w:val="00EB55BF"/>
    <w:rsid w:val="00EB5E01"/>
    <w:rsid w:val="00EB5E78"/>
    <w:rsid w:val="00EB6F3E"/>
    <w:rsid w:val="00EC0498"/>
    <w:rsid w:val="00EC0721"/>
    <w:rsid w:val="00EC1026"/>
    <w:rsid w:val="00EC13B5"/>
    <w:rsid w:val="00EC1D28"/>
    <w:rsid w:val="00EC21A3"/>
    <w:rsid w:val="00EC3801"/>
    <w:rsid w:val="00EC48A7"/>
    <w:rsid w:val="00EC527F"/>
    <w:rsid w:val="00EC59D3"/>
    <w:rsid w:val="00EC5E65"/>
    <w:rsid w:val="00EC5F3A"/>
    <w:rsid w:val="00EC6492"/>
    <w:rsid w:val="00EC679C"/>
    <w:rsid w:val="00EC6947"/>
    <w:rsid w:val="00EC7932"/>
    <w:rsid w:val="00ED22DA"/>
    <w:rsid w:val="00ED2E3F"/>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1F41"/>
    <w:rsid w:val="00EE2502"/>
    <w:rsid w:val="00EE3475"/>
    <w:rsid w:val="00EE3F5F"/>
    <w:rsid w:val="00EE4087"/>
    <w:rsid w:val="00EE4895"/>
    <w:rsid w:val="00EE4974"/>
    <w:rsid w:val="00EE4B1C"/>
    <w:rsid w:val="00EE4F56"/>
    <w:rsid w:val="00EE5116"/>
    <w:rsid w:val="00EE5CEF"/>
    <w:rsid w:val="00EE675F"/>
    <w:rsid w:val="00EE6811"/>
    <w:rsid w:val="00EF01D6"/>
    <w:rsid w:val="00EF0260"/>
    <w:rsid w:val="00EF1DC1"/>
    <w:rsid w:val="00EF37AF"/>
    <w:rsid w:val="00EF3AF7"/>
    <w:rsid w:val="00EF5453"/>
    <w:rsid w:val="00F02C6B"/>
    <w:rsid w:val="00F032C9"/>
    <w:rsid w:val="00F04DD5"/>
    <w:rsid w:val="00F0628B"/>
    <w:rsid w:val="00F06E7F"/>
    <w:rsid w:val="00F0716A"/>
    <w:rsid w:val="00F1001F"/>
    <w:rsid w:val="00F1118C"/>
    <w:rsid w:val="00F118C4"/>
    <w:rsid w:val="00F11F28"/>
    <w:rsid w:val="00F12507"/>
    <w:rsid w:val="00F125E1"/>
    <w:rsid w:val="00F12705"/>
    <w:rsid w:val="00F129DD"/>
    <w:rsid w:val="00F12F6B"/>
    <w:rsid w:val="00F12FF8"/>
    <w:rsid w:val="00F14707"/>
    <w:rsid w:val="00F14924"/>
    <w:rsid w:val="00F14E89"/>
    <w:rsid w:val="00F15153"/>
    <w:rsid w:val="00F151CC"/>
    <w:rsid w:val="00F177C9"/>
    <w:rsid w:val="00F17C31"/>
    <w:rsid w:val="00F20C6C"/>
    <w:rsid w:val="00F2186F"/>
    <w:rsid w:val="00F218CB"/>
    <w:rsid w:val="00F21E23"/>
    <w:rsid w:val="00F23700"/>
    <w:rsid w:val="00F23D2C"/>
    <w:rsid w:val="00F24EAC"/>
    <w:rsid w:val="00F257AA"/>
    <w:rsid w:val="00F25C14"/>
    <w:rsid w:val="00F2602B"/>
    <w:rsid w:val="00F265AF"/>
    <w:rsid w:val="00F26CC1"/>
    <w:rsid w:val="00F30D33"/>
    <w:rsid w:val="00F31377"/>
    <w:rsid w:val="00F31C49"/>
    <w:rsid w:val="00F32108"/>
    <w:rsid w:val="00F3234E"/>
    <w:rsid w:val="00F32EC1"/>
    <w:rsid w:val="00F332E0"/>
    <w:rsid w:val="00F33407"/>
    <w:rsid w:val="00F34AF1"/>
    <w:rsid w:val="00F34D3C"/>
    <w:rsid w:val="00F3556D"/>
    <w:rsid w:val="00F365C3"/>
    <w:rsid w:val="00F37AF3"/>
    <w:rsid w:val="00F4013B"/>
    <w:rsid w:val="00F402B5"/>
    <w:rsid w:val="00F40313"/>
    <w:rsid w:val="00F4092C"/>
    <w:rsid w:val="00F40D44"/>
    <w:rsid w:val="00F41DDF"/>
    <w:rsid w:val="00F44A86"/>
    <w:rsid w:val="00F45697"/>
    <w:rsid w:val="00F46278"/>
    <w:rsid w:val="00F47A30"/>
    <w:rsid w:val="00F47B8C"/>
    <w:rsid w:val="00F502AA"/>
    <w:rsid w:val="00F50427"/>
    <w:rsid w:val="00F50BFB"/>
    <w:rsid w:val="00F51D28"/>
    <w:rsid w:val="00F52A16"/>
    <w:rsid w:val="00F52C5E"/>
    <w:rsid w:val="00F52F8A"/>
    <w:rsid w:val="00F55667"/>
    <w:rsid w:val="00F56694"/>
    <w:rsid w:val="00F568AB"/>
    <w:rsid w:val="00F56915"/>
    <w:rsid w:val="00F56A44"/>
    <w:rsid w:val="00F607D7"/>
    <w:rsid w:val="00F62745"/>
    <w:rsid w:val="00F628E6"/>
    <w:rsid w:val="00F62B70"/>
    <w:rsid w:val="00F62B99"/>
    <w:rsid w:val="00F62D23"/>
    <w:rsid w:val="00F62F97"/>
    <w:rsid w:val="00F6432E"/>
    <w:rsid w:val="00F65518"/>
    <w:rsid w:val="00F66AF0"/>
    <w:rsid w:val="00F674EE"/>
    <w:rsid w:val="00F7008C"/>
    <w:rsid w:val="00F71291"/>
    <w:rsid w:val="00F72FDC"/>
    <w:rsid w:val="00F7365B"/>
    <w:rsid w:val="00F7406A"/>
    <w:rsid w:val="00F743C2"/>
    <w:rsid w:val="00F74D9F"/>
    <w:rsid w:val="00F75B0B"/>
    <w:rsid w:val="00F76141"/>
    <w:rsid w:val="00F761D1"/>
    <w:rsid w:val="00F76490"/>
    <w:rsid w:val="00F7693D"/>
    <w:rsid w:val="00F76BD9"/>
    <w:rsid w:val="00F803AD"/>
    <w:rsid w:val="00F806F5"/>
    <w:rsid w:val="00F80925"/>
    <w:rsid w:val="00F80B92"/>
    <w:rsid w:val="00F815AD"/>
    <w:rsid w:val="00F817AE"/>
    <w:rsid w:val="00F821C8"/>
    <w:rsid w:val="00F833AE"/>
    <w:rsid w:val="00F83797"/>
    <w:rsid w:val="00F83D3C"/>
    <w:rsid w:val="00F85C5B"/>
    <w:rsid w:val="00F91626"/>
    <w:rsid w:val="00F922A0"/>
    <w:rsid w:val="00F94146"/>
    <w:rsid w:val="00F9497E"/>
    <w:rsid w:val="00F9559D"/>
    <w:rsid w:val="00F964B2"/>
    <w:rsid w:val="00F9673B"/>
    <w:rsid w:val="00FA0741"/>
    <w:rsid w:val="00FA076E"/>
    <w:rsid w:val="00FA0B4D"/>
    <w:rsid w:val="00FA1F25"/>
    <w:rsid w:val="00FA3B9E"/>
    <w:rsid w:val="00FA3E89"/>
    <w:rsid w:val="00FA528A"/>
    <w:rsid w:val="00FA543B"/>
    <w:rsid w:val="00FA5637"/>
    <w:rsid w:val="00FA68B1"/>
    <w:rsid w:val="00FA7157"/>
    <w:rsid w:val="00FA7184"/>
    <w:rsid w:val="00FA7621"/>
    <w:rsid w:val="00FA7B3B"/>
    <w:rsid w:val="00FB0315"/>
    <w:rsid w:val="00FB114A"/>
    <w:rsid w:val="00FB1C05"/>
    <w:rsid w:val="00FB2EC1"/>
    <w:rsid w:val="00FB38A8"/>
    <w:rsid w:val="00FB5466"/>
    <w:rsid w:val="00FB65D6"/>
    <w:rsid w:val="00FB6850"/>
    <w:rsid w:val="00FB7A3E"/>
    <w:rsid w:val="00FC28D0"/>
    <w:rsid w:val="00FC2DFB"/>
    <w:rsid w:val="00FC3301"/>
    <w:rsid w:val="00FC3ABC"/>
    <w:rsid w:val="00FC4ACF"/>
    <w:rsid w:val="00FC5499"/>
    <w:rsid w:val="00FC54AA"/>
    <w:rsid w:val="00FC65C0"/>
    <w:rsid w:val="00FC6679"/>
    <w:rsid w:val="00FC7FEF"/>
    <w:rsid w:val="00FD0702"/>
    <w:rsid w:val="00FD129B"/>
    <w:rsid w:val="00FD14EC"/>
    <w:rsid w:val="00FD38D3"/>
    <w:rsid w:val="00FD4538"/>
    <w:rsid w:val="00FD4F65"/>
    <w:rsid w:val="00FD791D"/>
    <w:rsid w:val="00FD7B53"/>
    <w:rsid w:val="00FD7C38"/>
    <w:rsid w:val="00FE052E"/>
    <w:rsid w:val="00FE0597"/>
    <w:rsid w:val="00FE0C1E"/>
    <w:rsid w:val="00FE1820"/>
    <w:rsid w:val="00FE22FE"/>
    <w:rsid w:val="00FE2AFB"/>
    <w:rsid w:val="00FE2D05"/>
    <w:rsid w:val="00FE3153"/>
    <w:rsid w:val="00FE480E"/>
    <w:rsid w:val="00FE537E"/>
    <w:rsid w:val="00FE58C3"/>
    <w:rsid w:val="00FE6CD7"/>
    <w:rsid w:val="00FE7569"/>
    <w:rsid w:val="00FE7C2B"/>
    <w:rsid w:val="00FE7E57"/>
    <w:rsid w:val="00FF0232"/>
    <w:rsid w:val="00FF17AF"/>
    <w:rsid w:val="00FF2A9C"/>
    <w:rsid w:val="00FF2C99"/>
    <w:rsid w:val="00FF33D7"/>
    <w:rsid w:val="00FF58F2"/>
    <w:rsid w:val="00FF6951"/>
    <w:rsid w:val="03682F56"/>
    <w:rsid w:val="06795E5B"/>
    <w:rsid w:val="0850A974"/>
    <w:rsid w:val="0B2FB0F3"/>
    <w:rsid w:val="0C0D07A9"/>
    <w:rsid w:val="0D33D296"/>
    <w:rsid w:val="0FBCD0C9"/>
    <w:rsid w:val="10074FFB"/>
    <w:rsid w:val="10E47A47"/>
    <w:rsid w:val="121D98D0"/>
    <w:rsid w:val="139B16D0"/>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8B88FBA"/>
    <w:rsid w:val="596578F9"/>
    <w:rsid w:val="5F8EA5E0"/>
    <w:rsid w:val="61952A5F"/>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92C2A"/>
  <w15:chartTrackingRefBased/>
  <w15:docId w15:val="{192CAAAF-C806-C444-BDBA-D750C3D1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DA6"/>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2640AA"/>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9267AE"/>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490F94"/>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775F52"/>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0E4276"/>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7AA9"/>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5553B4"/>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5305846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 w:id="61737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6</Pages>
  <Words>1398</Words>
  <Characters>7972</Characters>
  <Application>Microsoft Office Word</Application>
  <DocSecurity>0</DocSecurity>
  <Lines>66</Lines>
  <Paragraphs>18</Paragraphs>
  <ScaleCrop>false</ScaleCrop>
  <Company/>
  <LinksUpToDate>false</LinksUpToDate>
  <CharactersWithSpaces>9352</CharactersWithSpaces>
  <SharedDoc>false</SharedDoc>
  <HLinks>
    <vt:vector size="18" baseType="variant">
      <vt:variant>
        <vt:i4>5242892</vt:i4>
      </vt:variant>
      <vt:variant>
        <vt:i4>0</vt:i4>
      </vt:variant>
      <vt:variant>
        <vt:i4>0</vt:i4>
      </vt:variant>
      <vt:variant>
        <vt:i4>5</vt:i4>
      </vt:variant>
      <vt:variant>
        <vt:lpwstr>https://www.cockroachlabs.com/docs/stable/index.html</vt:lpwstr>
      </vt:variant>
      <vt:variant>
        <vt:lpwstr/>
      </vt:variant>
      <vt:variant>
        <vt:i4>4063337</vt:i4>
      </vt:variant>
      <vt:variant>
        <vt:i4>3</vt:i4>
      </vt:variant>
      <vt:variant>
        <vt:i4>0</vt:i4>
      </vt:variant>
      <vt:variant>
        <vt:i4>5</vt:i4>
      </vt:variant>
      <vt:variant>
        <vt:lpwstr>https://www.cockroachlabs.com/docs/stable/sql-feature-support.html</vt:lpwstr>
      </vt:variant>
      <vt:variant>
        <vt:lpwstr/>
      </vt:variant>
      <vt:variant>
        <vt:i4>4456543</vt:i4>
      </vt:variant>
      <vt:variant>
        <vt:i4>0</vt:i4>
      </vt:variant>
      <vt:variant>
        <vt:i4>0</vt:i4>
      </vt:variant>
      <vt:variant>
        <vt:i4>5</vt:i4>
      </vt:variant>
      <vt:variant>
        <vt:lpwstr>https://www.cockroachlabs.com/docs/stable/sql-statement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45</cp:revision>
  <dcterms:created xsi:type="dcterms:W3CDTF">2021-05-20T07:32:00Z</dcterms:created>
  <dcterms:modified xsi:type="dcterms:W3CDTF">2021-05-30T00:42:00Z</dcterms:modified>
</cp:coreProperties>
</file>